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C0E8A7" w14:textId="77777777" w:rsidR="004B6F7A" w:rsidRDefault="002C1E0F">
      <w:pPr>
        <w:pStyle w:val="FirstParagraph"/>
      </w:pPr>
      <w:r>
        <w:rPr>
          <w:b/>
          <w:bCs/>
        </w:rPr>
        <w:t>ATES WorkForce</w:t>
      </w:r>
    </w:p>
    <w:p w14:paraId="5FAA0CA2" w14:textId="77777777" w:rsidR="004B6F7A" w:rsidRDefault="002C1E0F">
      <w:pPr>
        <w:pStyle w:val="Textoindependiente"/>
      </w:pPr>
      <w:r>
        <w:rPr>
          <w:b/>
          <w:bCs/>
        </w:rPr>
        <w:t>ATES People</w:t>
      </w:r>
    </w:p>
    <w:p w14:paraId="19B38503" w14:textId="77777777" w:rsidR="004B6F7A" w:rsidRDefault="002C1E0F">
      <w:pPr>
        <w:pStyle w:val="Textoindependiente"/>
      </w:pPr>
      <w:r>
        <w:rPr>
          <w:b/>
          <w:bCs/>
        </w:rPr>
        <w:t>Manual de Alcance — v2.0</w:t>
      </w:r>
    </w:p>
    <w:p w14:paraId="1702759F" w14:textId="77777777" w:rsidR="004B6F7A" w:rsidRDefault="002C1E0F">
      <w:pPr>
        <w:pStyle w:val="Textoindependiente"/>
      </w:pPr>
      <w:r>
        <w:t>Gestión de Recursos Humanos Operativos</w:t>
      </w:r>
    </w:p>
    <w:p w14:paraId="54670AB6" w14:textId="77777777" w:rsidR="004B6F7A" w:rsidRDefault="002C1E0F">
      <w:pPr>
        <w:pStyle w:val="Textoindependiente"/>
      </w:pPr>
      <w:r>
        <w:t>Marzo 2026 · Confidencial</w:t>
      </w:r>
    </w:p>
    <w:tbl>
      <w:tblPr>
        <w:tblStyle w:val="Table"/>
        <w:tblW w:w="5000" w:type="pct"/>
        <w:tblLook w:val="0020" w:firstRow="1" w:lastRow="0" w:firstColumn="0" w:lastColumn="0" w:noHBand="0" w:noVBand="0"/>
      </w:tblPr>
      <w:tblGrid>
        <w:gridCol w:w="1994"/>
        <w:gridCol w:w="6844"/>
      </w:tblGrid>
      <w:tr w:rsidR="004B6F7A" w14:paraId="0DBD637C" w14:textId="77777777" w:rsidTr="004B6F7A">
        <w:trPr>
          <w:cnfStyle w:val="100000000000" w:firstRow="1" w:lastRow="0" w:firstColumn="0" w:lastColumn="0" w:oddVBand="0" w:evenVBand="0" w:oddHBand="0" w:evenHBand="0" w:firstRowFirstColumn="0" w:firstRowLastColumn="0" w:lastRowFirstColumn="0" w:lastRowLastColumn="0"/>
          <w:tblHeader/>
        </w:trPr>
        <w:tc>
          <w:tcPr>
            <w:tcW w:w="0" w:type="auto"/>
          </w:tcPr>
          <w:p w14:paraId="1012B991" w14:textId="77777777" w:rsidR="004B6F7A" w:rsidRDefault="002C1E0F">
            <w:pPr>
              <w:pStyle w:val="Compact"/>
            </w:pPr>
            <w:r>
              <w:rPr>
                <w:b/>
                <w:bCs/>
              </w:rPr>
              <w:t>Documento</w:t>
            </w:r>
          </w:p>
        </w:tc>
        <w:tc>
          <w:tcPr>
            <w:tcW w:w="0" w:type="auto"/>
          </w:tcPr>
          <w:p w14:paraId="3965B429" w14:textId="77777777" w:rsidR="004B6F7A" w:rsidRDefault="002C1E0F">
            <w:pPr>
              <w:pStyle w:val="Compact"/>
            </w:pPr>
            <w:r>
              <w:t>Manual de Alcance ATES People v2.0</w:t>
            </w:r>
          </w:p>
        </w:tc>
      </w:tr>
      <w:tr w:rsidR="004B6F7A" w14:paraId="61F22B4C" w14:textId="77777777">
        <w:tc>
          <w:tcPr>
            <w:tcW w:w="0" w:type="auto"/>
          </w:tcPr>
          <w:p w14:paraId="359E56AD" w14:textId="77777777" w:rsidR="004B6F7A" w:rsidRDefault="002C1E0F">
            <w:pPr>
              <w:pStyle w:val="Compact"/>
            </w:pPr>
            <w:r>
              <w:rPr>
                <w:b/>
                <w:bCs/>
              </w:rPr>
              <w:t>Módulo</w:t>
            </w:r>
          </w:p>
        </w:tc>
        <w:tc>
          <w:tcPr>
            <w:tcW w:w="0" w:type="auto"/>
          </w:tcPr>
          <w:p w14:paraId="16700165" w14:textId="77777777" w:rsidR="004B6F7A" w:rsidRDefault="002C1E0F">
            <w:pPr>
              <w:pStyle w:val="Compact"/>
            </w:pPr>
            <w:r>
              <w:t>ATES People — RRHH Operativo</w:t>
            </w:r>
          </w:p>
        </w:tc>
      </w:tr>
      <w:tr w:rsidR="004B6F7A" w14:paraId="4E05EE26" w14:textId="77777777">
        <w:tc>
          <w:tcPr>
            <w:tcW w:w="0" w:type="auto"/>
          </w:tcPr>
          <w:p w14:paraId="2273F7E0" w14:textId="77777777" w:rsidR="004B6F7A" w:rsidRDefault="002C1E0F">
            <w:pPr>
              <w:pStyle w:val="Compact"/>
            </w:pPr>
            <w:r>
              <w:rPr>
                <w:b/>
                <w:bCs/>
              </w:rPr>
              <w:t>Esquema BD</w:t>
            </w:r>
          </w:p>
        </w:tc>
        <w:tc>
          <w:tcPr>
            <w:tcW w:w="0" w:type="auto"/>
          </w:tcPr>
          <w:p w14:paraId="55F90A1D" w14:textId="77777777" w:rsidR="004B6F7A" w:rsidRDefault="002C1E0F">
            <w:pPr>
              <w:pStyle w:val="Compact"/>
            </w:pPr>
            <w:r>
              <w:t>people.* (ambas instancias: ES EU West + CL São Paulo)</w:t>
            </w:r>
          </w:p>
        </w:tc>
      </w:tr>
      <w:tr w:rsidR="004B6F7A" w14:paraId="63E1273A" w14:textId="77777777">
        <w:tc>
          <w:tcPr>
            <w:tcW w:w="0" w:type="auto"/>
          </w:tcPr>
          <w:p w14:paraId="548E0C0F" w14:textId="77777777" w:rsidR="004B6F7A" w:rsidRDefault="002C1E0F">
            <w:pPr>
              <w:pStyle w:val="Compact"/>
            </w:pPr>
            <w:r>
              <w:rPr>
                <w:b/>
                <w:bCs/>
              </w:rPr>
              <w:t>Estado</w:t>
            </w:r>
          </w:p>
        </w:tc>
        <w:tc>
          <w:tcPr>
            <w:tcW w:w="0" w:type="auto"/>
          </w:tcPr>
          <w:p w14:paraId="687176A3" w14:textId="77777777" w:rsidR="004B6F7A" w:rsidRDefault="002C1E0F">
            <w:pPr>
              <w:pStyle w:val="Compact"/>
            </w:pPr>
            <w:r>
              <w:t>Decisiones cerradas — pendiente desarrollo</w:t>
            </w:r>
          </w:p>
        </w:tc>
      </w:tr>
      <w:tr w:rsidR="004B6F7A" w14:paraId="40B4FAC1" w14:textId="77777777">
        <w:tc>
          <w:tcPr>
            <w:tcW w:w="0" w:type="auto"/>
          </w:tcPr>
          <w:p w14:paraId="4FAAB802" w14:textId="77777777" w:rsidR="004B6F7A" w:rsidRDefault="002C1E0F">
            <w:pPr>
              <w:pStyle w:val="Compact"/>
            </w:pPr>
            <w:r>
              <w:rPr>
                <w:b/>
                <w:bCs/>
              </w:rPr>
              <w:t>Elaborado por</w:t>
            </w:r>
          </w:p>
        </w:tc>
        <w:tc>
          <w:tcPr>
            <w:tcW w:w="0" w:type="auto"/>
          </w:tcPr>
          <w:p w14:paraId="6361F9B2" w14:textId="77777777" w:rsidR="004B6F7A" w:rsidRDefault="002C1E0F">
            <w:pPr>
              <w:pStyle w:val="Compact"/>
            </w:pPr>
            <w:r>
              <w:t>Quino Renovell (CEO) + Claude (Arquitecto IA)</w:t>
            </w:r>
          </w:p>
        </w:tc>
      </w:tr>
      <w:tr w:rsidR="004B6F7A" w14:paraId="348ACB2B" w14:textId="77777777">
        <w:tc>
          <w:tcPr>
            <w:tcW w:w="0" w:type="auto"/>
          </w:tcPr>
          <w:p w14:paraId="7A0496D3" w14:textId="77777777" w:rsidR="004B6F7A" w:rsidRDefault="002C1E0F">
            <w:pPr>
              <w:pStyle w:val="Compact"/>
            </w:pPr>
            <w:r>
              <w:rPr>
                <w:b/>
                <w:bCs/>
              </w:rPr>
              <w:t>Product</w:t>
            </w:r>
            <w:r>
              <w:t>** Owner**</w:t>
            </w:r>
          </w:p>
        </w:tc>
        <w:tc>
          <w:tcPr>
            <w:tcW w:w="0" w:type="auto"/>
          </w:tcPr>
          <w:p w14:paraId="1D1B1F41" w14:textId="77777777" w:rsidR="004B6F7A" w:rsidRDefault="002C1E0F">
            <w:pPr>
              <w:pStyle w:val="Compact"/>
            </w:pPr>
            <w:r>
              <w:t>Marta Botella — Directora RRHH</w:t>
            </w:r>
          </w:p>
        </w:tc>
      </w:tr>
      <w:tr w:rsidR="004B6F7A" w14:paraId="345A3681" w14:textId="77777777">
        <w:tc>
          <w:tcPr>
            <w:tcW w:w="0" w:type="auto"/>
          </w:tcPr>
          <w:p w14:paraId="4BA10032" w14:textId="77777777" w:rsidR="004B6F7A" w:rsidRDefault="002C1E0F">
            <w:pPr>
              <w:pStyle w:val="Compact"/>
            </w:pPr>
            <w:r>
              <w:rPr>
                <w:b/>
                <w:bCs/>
              </w:rPr>
              <w:t>Expertos dominio</w:t>
            </w:r>
          </w:p>
        </w:tc>
        <w:tc>
          <w:tcPr>
            <w:tcW w:w="0" w:type="auto"/>
          </w:tcPr>
          <w:p w14:paraId="7A915441" w14:textId="77777777" w:rsidR="004B6F7A" w:rsidRDefault="002C1E0F">
            <w:pPr>
              <w:pStyle w:val="Compact"/>
            </w:pPr>
            <w:r>
              <w:t>Marta Botella (RRHH) · Jesús Medina (Finanzas/Nóminas) · Juan Bautista Pérez (PRL+Calidad)</w:t>
            </w:r>
          </w:p>
        </w:tc>
      </w:tr>
      <w:tr w:rsidR="004B6F7A" w14:paraId="789B7E10" w14:textId="77777777">
        <w:tc>
          <w:tcPr>
            <w:tcW w:w="0" w:type="auto"/>
          </w:tcPr>
          <w:p w14:paraId="03E9B421" w14:textId="77777777" w:rsidR="004B6F7A" w:rsidRDefault="002C1E0F">
            <w:pPr>
              <w:pStyle w:val="Compact"/>
            </w:pPr>
            <w:r>
              <w:rPr>
                <w:b/>
                <w:bCs/>
              </w:rPr>
              <w:t>Legislación</w:t>
            </w:r>
          </w:p>
        </w:tc>
        <w:tc>
          <w:tcPr>
            <w:tcW w:w="0" w:type="auto"/>
          </w:tcPr>
          <w:p w14:paraId="37B0117B" w14:textId="77777777" w:rsidR="004B6F7A" w:rsidRDefault="002C1E0F">
            <w:pPr>
              <w:pStyle w:val="Compact"/>
            </w:pPr>
            <w:r>
              <w:t>RGPD / LOPDGDD / Estatuto Trabajadores (ES) · Ley 19.628 (CL). Nunca EEUU.</w:t>
            </w:r>
          </w:p>
        </w:tc>
      </w:tr>
      <w:tr w:rsidR="004B6F7A" w14:paraId="4274EE56" w14:textId="77777777">
        <w:tc>
          <w:tcPr>
            <w:tcW w:w="0" w:type="auto"/>
          </w:tcPr>
          <w:p w14:paraId="0040189D" w14:textId="77777777" w:rsidR="004B6F7A" w:rsidRDefault="002C1E0F">
            <w:pPr>
              <w:pStyle w:val="Compact"/>
            </w:pPr>
            <w:r>
              <w:rPr>
                <w:b/>
                <w:bCs/>
              </w:rPr>
              <w:t>Convenios</w:t>
            </w:r>
          </w:p>
        </w:tc>
        <w:tc>
          <w:tcPr>
            <w:tcW w:w="0" w:type="auto"/>
          </w:tcPr>
          <w:p w14:paraId="35FCE89F" w14:textId="77777777" w:rsidR="004B6F7A" w:rsidRDefault="002C1E0F">
            <w:pPr>
              <w:pStyle w:val="Compact"/>
            </w:pPr>
            <w:r>
              <w:t>Metal Valencia · Metal Madrid (extensible a más convenios y provincias)</w:t>
            </w:r>
          </w:p>
        </w:tc>
      </w:tr>
      <w:tr w:rsidR="004B6F7A" w14:paraId="1D295EF3" w14:textId="77777777">
        <w:tc>
          <w:tcPr>
            <w:tcW w:w="0" w:type="auto"/>
          </w:tcPr>
          <w:p w14:paraId="1AE8218D" w14:textId="77777777" w:rsidR="004B6F7A" w:rsidRDefault="002C1E0F">
            <w:pPr>
              <w:pStyle w:val="Compact"/>
            </w:pPr>
            <w:r>
              <w:rPr>
                <w:b/>
                <w:bCs/>
              </w:rPr>
              <w:t>Validación laboral</w:t>
            </w:r>
          </w:p>
        </w:tc>
        <w:tc>
          <w:tcPr>
            <w:tcW w:w="0" w:type="auto"/>
          </w:tcPr>
          <w:p w14:paraId="565BDC90" w14:textId="77777777" w:rsidR="004B6F7A" w:rsidRDefault="002C1E0F">
            <w:pPr>
              <w:pStyle w:val="Compact"/>
            </w:pPr>
            <w:r>
              <w:t>Pendiente asesoría laboral</w:t>
            </w:r>
          </w:p>
        </w:tc>
      </w:tr>
      <w:tr w:rsidR="004B6F7A" w14:paraId="2BA38357" w14:textId="77777777">
        <w:tc>
          <w:tcPr>
            <w:tcW w:w="0" w:type="auto"/>
          </w:tcPr>
          <w:p w14:paraId="572C5390" w14:textId="77777777" w:rsidR="004B6F7A" w:rsidRDefault="002C1E0F">
            <w:pPr>
              <w:pStyle w:val="Compact"/>
            </w:pPr>
            <w:r>
              <w:rPr>
                <w:b/>
                <w:bCs/>
              </w:rPr>
              <w:t>Clasificación</w:t>
            </w:r>
          </w:p>
        </w:tc>
        <w:tc>
          <w:tcPr>
            <w:tcW w:w="0" w:type="auto"/>
          </w:tcPr>
          <w:p w14:paraId="5A8E997F" w14:textId="77777777" w:rsidR="004B6F7A" w:rsidRDefault="002C1E0F">
            <w:pPr>
              <w:pStyle w:val="Compact"/>
            </w:pPr>
            <w:r>
              <w:t>CONFIDENCIAL — Acceso restringido a lista blanca</w:t>
            </w:r>
          </w:p>
        </w:tc>
      </w:tr>
    </w:tbl>
    <w:p w14:paraId="3AF27127" w14:textId="77777777" w:rsidR="004B6F7A" w:rsidRDefault="002C1E0F">
      <w:pPr>
        <w:pStyle w:val="Textoindependiente"/>
      </w:pPr>
      <w:r>
        <w:rPr>
          <w:b/>
          <w:bCs/>
        </w:rPr>
        <w:t>Índice General</w:t>
      </w:r>
    </w:p>
    <w:p w14:paraId="01EBC920" w14:textId="77777777" w:rsidR="004B6F7A" w:rsidRDefault="002C1E0F">
      <w:pPr>
        <w:pStyle w:val="SourceCode"/>
      </w:pPr>
      <w:r>
        <w:rPr>
          <w:rStyle w:val="VerbatimChar"/>
        </w:rPr>
        <w:t>1. Qué es ATES People y para qué sirve  1</w:t>
      </w:r>
      <w:r>
        <w:br/>
      </w:r>
      <w:r>
        <w:br/>
      </w:r>
      <w:r>
        <w:rPr>
          <w:rStyle w:val="VerbatimChar"/>
        </w:rPr>
        <w:t>1.1 Por qué ATES People es prioritario  1</w:t>
      </w:r>
      <w:r>
        <w:br/>
      </w:r>
      <w:r>
        <w:br/>
      </w:r>
      <w:r>
        <w:rPr>
          <w:rStyle w:val="VerbatimChar"/>
        </w:rPr>
        <w:t>1.2 Relación con los sistemas existentes    1</w:t>
      </w:r>
      <w:r>
        <w:br/>
      </w:r>
      <w:r>
        <w:br/>
      </w:r>
      <w:r>
        <w:rPr>
          <w:rStyle w:val="VerbatimChar"/>
        </w:rPr>
        <w:t>1.3 Alcance geográfico  1</w:t>
      </w:r>
      <w:r>
        <w:br/>
      </w:r>
      <w:r>
        <w:br/>
      </w:r>
      <w:r>
        <w:rPr>
          <w:rStyle w:val="VerbatimChar"/>
        </w:rPr>
        <w:t>1.4 Relación con ATES Track 1</w:t>
      </w:r>
      <w:r>
        <w:br/>
      </w:r>
      <w:r>
        <w:br/>
      </w:r>
      <w:r>
        <w:rPr>
          <w:rStyle w:val="VerbatimChar"/>
        </w:rPr>
        <w:t>2. Decisiones arquitectónicas fundamentales 1</w:t>
      </w:r>
      <w:r>
        <w:br/>
      </w:r>
      <w:r>
        <w:br/>
      </w:r>
      <w:r>
        <w:rPr>
          <w:rStyle w:val="VerbatimChar"/>
        </w:rPr>
        <w:t>2.1 ATES Docs como repositorio único de documentos definitivos  1</w:t>
      </w:r>
      <w:r>
        <w:br/>
      </w:r>
      <w:r>
        <w:br/>
      </w:r>
      <w:r>
        <w:rPr>
          <w:rStyle w:val="VerbatimChar"/>
        </w:rPr>
        <w:t>2.2 Tablas de contacto como entidades independientes    1</w:t>
      </w:r>
      <w:r>
        <w:br/>
      </w:r>
      <w:r>
        <w:br/>
      </w:r>
      <w:r>
        <w:rPr>
          <w:rStyle w:val="VerbatimChar"/>
        </w:rPr>
        <w:t>2.3 Clasificación de riesgo como atributo del puesto    1</w:t>
      </w:r>
      <w:r>
        <w:br/>
      </w:r>
      <w:r>
        <w:lastRenderedPageBreak/>
        <w:br/>
      </w:r>
      <w:r>
        <w:rPr>
          <w:rStyle w:val="VerbatimChar"/>
        </w:rPr>
        <w:t>2.4 Conflicto de interés familiar como regla transversal    1</w:t>
      </w:r>
      <w:r>
        <w:br/>
      </w:r>
      <w:r>
        <w:br/>
      </w:r>
      <w:r>
        <w:rPr>
          <w:rStyle w:val="VerbatimChar"/>
        </w:rPr>
        <w:t>2.5 ETL inverso: People genera ficheros para SAP/Binsa  1</w:t>
      </w:r>
      <w:r>
        <w:br/>
      </w:r>
      <w:r>
        <w:br/>
      </w:r>
      <w:r>
        <w:rPr>
          <w:rStyle w:val="VerbatimChar"/>
        </w:rPr>
        <w:t>2.6 Darw</w:t>
      </w:r>
      <w:r>
        <w:rPr>
          <w:rStyle w:val="VerbatimChar"/>
        </w:rPr>
        <w:t>in (antes Gaby): aislamiento total  1</w:t>
      </w:r>
      <w:r>
        <w:br/>
      </w:r>
      <w:r>
        <w:br/>
      </w:r>
      <w:r>
        <w:rPr>
          <w:rStyle w:val="VerbatimChar"/>
        </w:rPr>
        <w:t>3. Ciclo de vida del empleado   1</w:t>
      </w:r>
      <w:r>
        <w:br/>
      </w:r>
      <w:r>
        <w:br/>
      </w:r>
      <w:r>
        <w:rPr>
          <w:rStyle w:val="VerbatimChar"/>
        </w:rPr>
        <w:t>3.1 PRE-ALTA    1</w:t>
      </w:r>
      <w:r>
        <w:br/>
      </w:r>
      <w:r>
        <w:br/>
      </w:r>
      <w:r>
        <w:rPr>
          <w:rStyle w:val="VerbatimChar"/>
        </w:rPr>
        <w:t>3.2 DESCARTADO MÉDICO   1</w:t>
      </w:r>
      <w:r>
        <w:br/>
      </w:r>
      <w:r>
        <w:br/>
      </w:r>
      <w:r>
        <w:rPr>
          <w:rStyle w:val="VerbatimChar"/>
        </w:rPr>
        <w:t>3.3 ACTIVO — PENDIENTE PRL  1</w:t>
      </w:r>
      <w:r>
        <w:br/>
      </w:r>
      <w:r>
        <w:br/>
      </w:r>
      <w:r>
        <w:rPr>
          <w:rStyle w:val="VerbatimChar"/>
        </w:rPr>
        <w:t>3.4 BAJA POR NO APTO    1</w:t>
      </w:r>
      <w:r>
        <w:br/>
      </w:r>
      <w:r>
        <w:br/>
      </w:r>
      <w:r>
        <w:rPr>
          <w:rStyle w:val="VerbatimChar"/>
        </w:rPr>
        <w:t>3.5 ACTIVO  1</w:t>
      </w:r>
      <w:r>
        <w:br/>
      </w:r>
      <w:r>
        <w:br/>
      </w:r>
      <w:r>
        <w:rPr>
          <w:rStyle w:val="VerbatimChar"/>
        </w:rPr>
        <w:t>3.6 BAJA TEMPORAL   1</w:t>
      </w:r>
      <w:r>
        <w:br/>
      </w:r>
      <w:r>
        <w:br/>
      </w:r>
      <w:r>
        <w:rPr>
          <w:rStyle w:val="VerbatimChar"/>
        </w:rPr>
        <w:t>3.7 BAJA DEFINITIVA 1</w:t>
      </w:r>
      <w:r>
        <w:br/>
      </w:r>
      <w:r>
        <w:br/>
      </w:r>
      <w:r>
        <w:rPr>
          <w:rStyle w:val="VerbatimChar"/>
        </w:rPr>
        <w:t>4. Proceso de alta del empleado (onboarding)    1</w:t>
      </w:r>
      <w:r>
        <w:br/>
      </w:r>
      <w:r>
        <w:br/>
      </w:r>
      <w:r>
        <w:rPr>
          <w:rStyle w:val="VerbatimChar"/>
        </w:rPr>
        <w:t>4.1 Alta inicial en el sistema  1</w:t>
      </w:r>
      <w:r>
        <w:br/>
      </w:r>
      <w:r>
        <w:br/>
      </w:r>
      <w:r>
        <w:rPr>
          <w:rStyle w:val="VerbatimChar"/>
        </w:rPr>
        <w:t>4.2 Flujo de CV con doble escalón   1</w:t>
      </w:r>
      <w:r>
        <w:br/>
      </w:r>
      <w:r>
        <w:br/>
      </w:r>
      <w:r>
        <w:rPr>
          <w:rStyle w:val="VerbatimChar"/>
        </w:rPr>
        <w:t>4.3 Documentación acreditativa  1</w:t>
      </w:r>
      <w:r>
        <w:br/>
      </w:r>
      <w:r>
        <w:br/>
      </w:r>
      <w:r>
        <w:rPr>
          <w:rStyle w:val="VerbatimChar"/>
        </w:rPr>
        <w:t>4.4 Documentos legales del empleado 1</w:t>
      </w:r>
      <w:r>
        <w:br/>
      </w:r>
      <w:r>
        <w:br/>
      </w:r>
      <w:r>
        <w:rPr>
          <w:rStyle w:val="VerbatimChar"/>
        </w:rPr>
        <w:t>4.5 Reconocimiento médico   1</w:t>
      </w:r>
      <w:r>
        <w:br/>
      </w:r>
      <w:r>
        <w:br/>
      </w:r>
      <w:r>
        <w:rPr>
          <w:rStyle w:val="VerbatimChar"/>
        </w:rPr>
        <w:t>4.6 Formación PRL, firma RRI y bienvenida   1</w:t>
      </w:r>
      <w:r>
        <w:br/>
      </w:r>
      <w:r>
        <w:br/>
      </w:r>
      <w:r>
        <w:rPr>
          <w:rStyle w:val="VerbatimChar"/>
        </w:rPr>
        <w:t>4.7 Motor de onboarding: 17 flujos en paralelo  1</w:t>
      </w:r>
      <w:r>
        <w:br/>
      </w:r>
      <w:r>
        <w:br/>
      </w:r>
      <w:r>
        <w:rPr>
          <w:rStyle w:val="VerbatimChar"/>
        </w:rPr>
        <w:t>5. La ficha del empleado    1</w:t>
      </w:r>
      <w:r>
        <w:br/>
      </w:r>
      <w:r>
        <w:br/>
      </w:r>
      <w:r>
        <w:rPr>
          <w:rStyle w:val="VerbatimChar"/>
        </w:rPr>
        <w:t>5.1 Datos básicos   1</w:t>
      </w:r>
      <w:r>
        <w:br/>
      </w:r>
      <w:r>
        <w:br/>
      </w:r>
      <w:r>
        <w:rPr>
          <w:rStyle w:val="VerbatimChar"/>
        </w:rPr>
        <w:t>5.2 Datos personales    1</w:t>
      </w:r>
      <w:r>
        <w:br/>
      </w:r>
      <w:r>
        <w:br/>
      </w:r>
      <w:r>
        <w:rPr>
          <w:rStyle w:val="VerbatimChar"/>
        </w:rPr>
        <w:t>5.3 Bienvenida  1</w:t>
      </w:r>
      <w:r>
        <w:br/>
      </w:r>
      <w:r>
        <w:br/>
      </w:r>
      <w:r>
        <w:rPr>
          <w:rStyle w:val="VerbatimChar"/>
        </w:rPr>
        <w:t>5.4 Datos profesionales 1</w:t>
      </w:r>
      <w:r>
        <w:br/>
      </w:r>
      <w:r>
        <w:lastRenderedPageBreak/>
        <w:br/>
      </w:r>
      <w:r>
        <w:rPr>
          <w:rStyle w:val="VerbatimChar"/>
        </w:rPr>
        <w:t>5.5 Remuneraciones  1</w:t>
      </w:r>
      <w:r>
        <w:br/>
      </w:r>
      <w:r>
        <w:br/>
      </w:r>
      <w:r>
        <w:rPr>
          <w:rStyle w:val="VerbatimChar"/>
        </w:rPr>
        <w:t>5.6 PRL y cursos    1</w:t>
      </w:r>
      <w:r>
        <w:br/>
      </w:r>
      <w:r>
        <w:br/>
      </w:r>
      <w:r>
        <w:rPr>
          <w:rStyle w:val="VerbatimChar"/>
        </w:rPr>
        <w:t>5.7 Vacaciones y bajas  1</w:t>
      </w:r>
      <w:r>
        <w:br/>
      </w:r>
      <w:r>
        <w:br/>
      </w:r>
      <w:r>
        <w:rPr>
          <w:rStyle w:val="VerbatimChar"/>
        </w:rPr>
        <w:t>5.8 Histórico disciplinario 1</w:t>
      </w:r>
      <w:r>
        <w:br/>
      </w:r>
      <w:r>
        <w:br/>
      </w:r>
      <w:r>
        <w:rPr>
          <w:rStyle w:val="VerbatimChar"/>
        </w:rPr>
        <w:t xml:space="preserve">5.9 </w:t>
      </w:r>
      <w:r>
        <w:rPr>
          <w:rStyle w:val="VerbatimChar"/>
        </w:rPr>
        <w:t>Dashboard alertas caducidad 1</w:t>
      </w:r>
      <w:r>
        <w:br/>
      </w:r>
      <w:r>
        <w:br/>
      </w:r>
      <w:r>
        <w:rPr>
          <w:rStyle w:val="VerbatimChar"/>
        </w:rPr>
        <w:t>6. Estructura organizativa del Grupo ATES   1</w:t>
      </w:r>
      <w:r>
        <w:br/>
      </w:r>
      <w:r>
        <w:br/>
      </w:r>
      <w:r>
        <w:rPr>
          <w:rStyle w:val="VerbatimChar"/>
        </w:rPr>
        <w:t>6.1 Dos líneas de negocio   1</w:t>
      </w:r>
      <w:r>
        <w:br/>
      </w:r>
      <w:r>
        <w:br/>
      </w:r>
      <w:r>
        <w:rPr>
          <w:rStyle w:val="VerbatimChar"/>
        </w:rPr>
        <w:t>6.2 Staff   1</w:t>
      </w:r>
      <w:r>
        <w:br/>
      </w:r>
      <w:r>
        <w:br/>
      </w:r>
      <w:r>
        <w:rPr>
          <w:rStyle w:val="VerbatimChar"/>
        </w:rPr>
        <w:t>6.3 ATES Guard: reparto 1</w:t>
      </w:r>
      <w:r>
        <w:br/>
      </w:r>
      <w:r>
        <w:br/>
      </w:r>
      <w:r>
        <w:rPr>
          <w:rStyle w:val="VerbatimChar"/>
        </w:rPr>
        <w:t>6.4 Correcciones de títulos 1</w:t>
      </w:r>
      <w:r>
        <w:br/>
      </w:r>
      <w:r>
        <w:br/>
      </w:r>
      <w:r>
        <w:rPr>
          <w:rStyle w:val="VerbatimChar"/>
        </w:rPr>
        <w:t>6.5 Delegaciones    1</w:t>
      </w:r>
      <w:r>
        <w:br/>
      </w:r>
      <w:r>
        <w:br/>
      </w:r>
      <w:r>
        <w:rPr>
          <w:rStyle w:val="VerbatimChar"/>
        </w:rPr>
        <w:t>6.6 Subcontratación 1</w:t>
      </w:r>
      <w:r>
        <w:br/>
      </w:r>
      <w:r>
        <w:br/>
      </w:r>
      <w:r>
        <w:rPr>
          <w:rStyle w:val="VerbatimChar"/>
        </w:rPr>
        <w:t>6.7 Reglas de diseño    1</w:t>
      </w:r>
      <w:r>
        <w:br/>
      </w:r>
      <w:r>
        <w:br/>
      </w:r>
      <w:r>
        <w:rPr>
          <w:rStyle w:val="VerbatimChar"/>
        </w:rPr>
        <w:t>7. Relaciones familiares    1</w:t>
      </w:r>
      <w:r>
        <w:br/>
      </w:r>
      <w:r>
        <w:br/>
      </w:r>
      <w:r>
        <w:rPr>
          <w:rStyle w:val="VerbatimChar"/>
        </w:rPr>
        <w:t>8. Proceso de cese (offboarding)    1</w:t>
      </w:r>
      <w:r>
        <w:br/>
      </w:r>
      <w:r>
        <w:br/>
      </w:r>
      <w:r>
        <w:rPr>
          <w:rStyle w:val="VerbatimChar"/>
        </w:rPr>
        <w:t>8.1 Checklist de offboarding (21 puntos)    1</w:t>
      </w:r>
      <w:r>
        <w:br/>
      </w:r>
      <w:r>
        <w:br/>
      </w:r>
      <w:r>
        <w:rPr>
          <w:rStyle w:val="VerbatimChar"/>
        </w:rPr>
        <w:t>9. ATES Salud   1</w:t>
      </w:r>
      <w:r>
        <w:br/>
      </w:r>
      <w:r>
        <w:br/>
      </w:r>
      <w:r>
        <w:rPr>
          <w:rStyle w:val="VerbatimChar"/>
        </w:rPr>
        <w:t>10. Dashboards e informes   1</w:t>
      </w:r>
      <w:r>
        <w:br/>
      </w:r>
      <w:r>
        <w:br/>
      </w:r>
      <w:r>
        <w:rPr>
          <w:rStyle w:val="VerbatimChar"/>
        </w:rPr>
        <w:t>10.1 Dashboard individual del empleado  1</w:t>
      </w:r>
      <w:r>
        <w:br/>
      </w:r>
      <w:r>
        <w:br/>
      </w:r>
      <w:r>
        <w:rPr>
          <w:rStyle w:val="VerbatimChar"/>
        </w:rPr>
        <w:t>10.2 Dashboard de equipo (responsables jerárqui</w:t>
      </w:r>
      <w:r>
        <w:rPr>
          <w:rStyle w:val="VerbatimChar"/>
        </w:rPr>
        <w:t>cos) 1</w:t>
      </w:r>
      <w:r>
        <w:br/>
      </w:r>
      <w:r>
        <w:br/>
      </w:r>
      <w:r>
        <w:rPr>
          <w:rStyle w:val="VerbatimChar"/>
        </w:rPr>
        <w:t>10.3 Dashboard RRHH (Marta, Jesús, Quino)   1</w:t>
      </w:r>
      <w:r>
        <w:br/>
      </w:r>
      <w:r>
        <w:br/>
      </w:r>
      <w:r>
        <w:rPr>
          <w:rStyle w:val="VerbatimChar"/>
        </w:rPr>
        <w:t>10.4 Informes exportables   1</w:t>
      </w:r>
      <w:r>
        <w:br/>
      </w:r>
      <w:r>
        <w:br/>
      </w:r>
      <w:r>
        <w:rPr>
          <w:rStyle w:val="VerbatimChar"/>
        </w:rPr>
        <w:t>11. Catálogo de Apps ATES Tools 1</w:t>
      </w:r>
      <w:r>
        <w:br/>
      </w:r>
      <w:r>
        <w:br/>
      </w:r>
      <w:r>
        <w:rPr>
          <w:rStyle w:val="VerbatimChar"/>
        </w:rPr>
        <w:t>12. Lo que ATES People no es    1</w:t>
      </w:r>
      <w:r>
        <w:br/>
      </w:r>
      <w:r>
        <w:lastRenderedPageBreak/>
        <w:br/>
      </w:r>
      <w:r>
        <w:rPr>
          <w:rStyle w:val="VerbatimChar"/>
        </w:rPr>
        <w:t>13. Modelo de datos 1</w:t>
      </w:r>
      <w:r>
        <w:br/>
      </w:r>
      <w:r>
        <w:br/>
      </w:r>
      <w:r>
        <w:rPr>
          <w:rStyle w:val="VerbatimChar"/>
        </w:rPr>
        <w:t>13.1 Tablas maestras (master.*) 1</w:t>
      </w:r>
      <w:r>
        <w:br/>
      </w:r>
      <w:r>
        <w:br/>
      </w:r>
      <w:r>
        <w:rPr>
          <w:rStyle w:val="VerbatimChar"/>
        </w:rPr>
        <w:t>13.2 Tablas de People (people.*)    1</w:t>
      </w:r>
      <w:r>
        <w:br/>
      </w:r>
      <w:r>
        <w:br/>
      </w:r>
      <w:r>
        <w:rPr>
          <w:rStyle w:val="VerbatimChar"/>
        </w:rPr>
        <w:t>14. Políticas RLS   1</w:t>
      </w:r>
      <w:r>
        <w:br/>
      </w:r>
      <w:r>
        <w:br/>
      </w:r>
      <w:r>
        <w:rPr>
          <w:rStyle w:val="VerbatimChar"/>
        </w:rPr>
        <w:t>15. Agente IA (ates-people) 1</w:t>
      </w:r>
      <w:r>
        <w:br/>
      </w:r>
      <w:r>
        <w:br/>
      </w:r>
      <w:r>
        <w:rPr>
          <w:rStyle w:val="VerbatimChar"/>
        </w:rPr>
        <w:t>15.1 Skills del agente  1</w:t>
      </w:r>
      <w:r>
        <w:br/>
      </w:r>
      <w:r>
        <w:br/>
      </w:r>
      <w:r>
        <w:rPr>
          <w:rStyle w:val="VerbatimChar"/>
        </w:rPr>
        <w:t>15.2 CONTEXT.md del agente  1</w:t>
      </w:r>
      <w:r>
        <w:br/>
      </w:r>
      <w:r>
        <w:br/>
      </w:r>
      <w:r>
        <w:rPr>
          <w:rStyle w:val="VerbatimChar"/>
        </w:rPr>
        <w:t>16. Bus de eventos  1</w:t>
      </w:r>
      <w:r>
        <w:br/>
      </w:r>
      <w:r>
        <w:br/>
      </w:r>
      <w:r>
        <w:rPr>
          <w:rStyle w:val="VerbatimChar"/>
        </w:rPr>
        <w:t>17. Estructura frontend 1</w:t>
      </w:r>
      <w:r>
        <w:br/>
      </w:r>
      <w:r>
        <w:br/>
      </w:r>
      <w:r>
        <w:rPr>
          <w:rStyle w:val="VerbatimChar"/>
        </w:rPr>
        <w:t>17.1 Páginas principales    1</w:t>
      </w:r>
      <w:r>
        <w:br/>
      </w:r>
      <w:r>
        <w:br/>
      </w:r>
      <w:r>
        <w:rPr>
          <w:rStyle w:val="VerbatimChar"/>
        </w:rPr>
        <w:t>17.2 Componentes reutilizables  1</w:t>
      </w:r>
      <w:r>
        <w:br/>
      </w:r>
      <w:r>
        <w:br/>
      </w:r>
      <w:r>
        <w:rPr>
          <w:rStyle w:val="VerbatimChar"/>
        </w:rPr>
        <w:t>18. Seguridad y compliance  1</w:t>
      </w:r>
      <w:r>
        <w:br/>
      </w:r>
      <w:r>
        <w:br/>
      </w:r>
      <w:r>
        <w:rPr>
          <w:rStyle w:val="VerbatimChar"/>
        </w:rPr>
        <w:t>18.1 RAT (Registro Actividades Tratamiento) 1</w:t>
      </w:r>
      <w:r>
        <w:br/>
      </w:r>
      <w:r>
        <w:br/>
      </w:r>
      <w:r>
        <w:rPr>
          <w:rStyle w:val="VerbatimChar"/>
        </w:rPr>
        <w:t>18.2 Datos especialmente protegidos 1</w:t>
      </w:r>
      <w:r>
        <w:br/>
      </w:r>
      <w:r>
        <w:br/>
      </w:r>
      <w:r>
        <w:rPr>
          <w:rStyle w:val="VerbatimChar"/>
        </w:rPr>
        <w:t>19. Pendientes y próximos pasos 1</w:t>
      </w:r>
      <w:r>
        <w:br/>
      </w:r>
      <w:r>
        <w:br/>
      </w:r>
      <w:r>
        <w:rPr>
          <w:rStyle w:val="VerbatimChar"/>
        </w:rPr>
        <w:t>19.1 Corto plazo    1</w:t>
      </w:r>
      <w:r>
        <w:br/>
      </w:r>
      <w:r>
        <w:br/>
      </w:r>
      <w:r>
        <w:rPr>
          <w:rStyle w:val="VerbatimChar"/>
        </w:rPr>
        <w:t>19.2 Medio plazo    1</w:t>
      </w:r>
      <w:r>
        <w:br/>
      </w:r>
      <w:r>
        <w:br/>
      </w:r>
      <w:r>
        <w:rPr>
          <w:rStyle w:val="VerbatimChar"/>
        </w:rPr>
        <w:t>19.3 Largo plazo    1</w:t>
      </w:r>
      <w:r>
        <w:br/>
      </w:r>
      <w:r>
        <w:br/>
      </w:r>
      <w:r>
        <w:rPr>
          <w:rStyle w:val="VerbatimChar"/>
        </w:rPr>
        <w:t>19.4 Apuntes Reglamento Régimen Interno 1</w:t>
      </w:r>
    </w:p>
    <w:p w14:paraId="4D8F8FF0" w14:textId="77777777" w:rsidR="004B6F7A" w:rsidRDefault="002C1E0F">
      <w:pPr>
        <w:pStyle w:val="FirstParagraph"/>
      </w:pPr>
      <w:r>
        <w:rPr>
          <w:b/>
          <w:bCs/>
        </w:rPr>
        <w:t>PARTE A — DEFINICIÓN FUNCIONAL</w:t>
      </w:r>
    </w:p>
    <w:p w14:paraId="1791D6B0" w14:textId="77777777" w:rsidR="004B6F7A" w:rsidRDefault="002C1E0F">
      <w:pPr>
        <w:pStyle w:val="Textoindependiente"/>
      </w:pPr>
      <w:r>
        <w:t>Esta parte describe qué hace ATES People, cómo funcionan sus procesos y quién es responsable de cada cosa. Está escrita para que cualquier persona del equipo pueda entenderla sin conocimientos técnicos.</w:t>
      </w:r>
    </w:p>
    <w:p w14:paraId="50E5E904" w14:textId="77777777" w:rsidR="004B6F7A" w:rsidRDefault="002C1E0F">
      <w:pPr>
        <w:pStyle w:val="Compact"/>
        <w:numPr>
          <w:ilvl w:val="0"/>
          <w:numId w:val="2"/>
        </w:numPr>
      </w:pPr>
      <w:r>
        <w:t>Qué es ATES People y para qué sirve</w:t>
      </w:r>
    </w:p>
    <w:p w14:paraId="1F291872" w14:textId="77777777" w:rsidR="004B6F7A" w:rsidRDefault="002C1E0F">
      <w:pPr>
        <w:pStyle w:val="FirstParagraph"/>
      </w:pPr>
      <w:r>
        <w:t xml:space="preserve">ATES People es el módulo de gestión de recursos humanos operativos del ecosistema ATES WorkForce. Su misión es centralizar y digitalizar toda la operativa diaria de </w:t>
      </w:r>
      <w:r>
        <w:lastRenderedPageBreak/>
        <w:t>RRHH del Grupo ATES: desde el momento en que se decide contratar a una persona hasta el día en que abandona la organización, y todo lo que ocurre entre medias.</w:t>
      </w:r>
    </w:p>
    <w:p w14:paraId="069B86AA" w14:textId="77777777" w:rsidR="004B6F7A" w:rsidRDefault="002C1E0F">
      <w:pPr>
        <w:pStyle w:val="Textoindependiente"/>
      </w:pPr>
      <w:r>
        <w:t>El Grupo ATES es una empresa familiar española de instalación y mantenimiento de ascensores, alquiler de grúas torre y andamios, productos contra incendios, alarmas, energía y otros servicios. Opera en España y Chile con una plantilla de entre 150 y 500 empleados. La diversidad de actividades, la dispersión geográfica y la complejidad de los convenios colectivos hacen que la gestión de RRHH sea un reto diario que hasta ahora se resolvía con un programa HTML interno y hojas de cálculo. ATES People viene a su</w:t>
      </w:r>
      <w:r>
        <w:t>stituir completamente esa herramienta.</w:t>
      </w:r>
    </w:p>
    <w:p w14:paraId="1789D28B" w14:textId="77777777" w:rsidR="004B6F7A" w:rsidRDefault="002C1E0F">
      <w:pPr>
        <w:pStyle w:val="Textoindependiente"/>
      </w:pPr>
      <w:r>
        <w:t>Principio rector: el empleado aporta documentos, la inteligencia artificial extrae datos, RRHH solo interviene cuando hay incidencias. Todo lo demás es automático.</w:t>
      </w:r>
    </w:p>
    <w:p w14:paraId="1D5EED79" w14:textId="77777777" w:rsidR="004B6F7A" w:rsidRDefault="002C1E0F">
      <w:pPr>
        <w:pStyle w:val="Textoindependiente"/>
      </w:pPr>
      <w:r>
        <w:t>1.1 Por qué ATES People es prioritario</w:t>
      </w:r>
    </w:p>
    <w:p w14:paraId="5DC8FFAA" w14:textId="77777777" w:rsidR="004B6F7A" w:rsidRDefault="002C1E0F">
      <w:pPr>
        <w:pStyle w:val="Textoindependiente"/>
      </w:pPr>
      <w:r>
        <w:t xml:space="preserve">ATES People es el tercer módulo en el roadmap de desarrollo, después de ATES Sign y ATES Talent. Su prioridad se justifica por tres razones. Primera: tiene impacto directo en las operaciones diarias de todos los empleados. Segunda: es prerrequisito funcional de múltiples módulos posteriores (Planner necesita saber quién está disponible, PRL necesita la ficha del trabajador, Finance necesita datos de presencia). Tercera: libera tiempo a Pepe Sánchez, cuyo equipo gestiona documentación de operarios, cobros y </w:t>
      </w:r>
      <w:r>
        <w:t>seguros — tareas que People automatizará sustancialmente.</w:t>
      </w:r>
    </w:p>
    <w:p w14:paraId="03050C41" w14:textId="77777777" w:rsidR="004B6F7A" w:rsidRDefault="002C1E0F">
      <w:pPr>
        <w:pStyle w:val="Textoindependiente"/>
      </w:pPr>
      <w:r>
        <w:t>1.2 Relación con los sistemas existentes</w:t>
      </w:r>
    </w:p>
    <w:p w14:paraId="73B3D7E0" w14:textId="77777777" w:rsidR="004B6F7A" w:rsidRDefault="002C1E0F">
      <w:pPr>
        <w:pStyle w:val="Textoindependiente"/>
      </w:pPr>
      <w:r>
        <w:t>ATES People no sustituye a SAP R/3 ni a Talana. SAP R/3 es el ERP del grupo en España (facturación, finanzas, contabilidad, almacén) pero no gestiona nóminas ni RRHH. Las nóminas las gestiona Jesús Medina Cantero (Director Financiero y Nóminas) junto con la asesoría laboral externa. En Chile, Talana es el sistema de nóminas y RRHH básico; ATES People lo complementa. Cada empleado tiene una orden de costes en SAP (campo orden_de_costes_sap) como puente entre People y Finance. El programa HTML interno de RRHH</w:t>
      </w:r>
      <w:r>
        <w:t xml:space="preserve"> será sustituido completamente.</w:t>
      </w:r>
    </w:p>
    <w:p w14:paraId="556DAA68" w14:textId="77777777" w:rsidR="004B6F7A" w:rsidRDefault="002C1E0F">
      <w:pPr>
        <w:pStyle w:val="Textoindependiente"/>
      </w:pPr>
      <w:r>
        <w:t>1.3 Alcance geográfico</w:t>
      </w:r>
    </w:p>
    <w:p w14:paraId="6B2F3643" w14:textId="77777777" w:rsidR="004B6F7A" w:rsidRDefault="002C1E0F">
      <w:pPr>
        <w:pStyle w:val="Textoindependiente"/>
      </w:pPr>
      <w:r>
        <w:t>El esquema people.* existe en ambas instancias de Supabase: España (EU West) y Chile (São Paulo). Código compartido, funcionalidades diferenciadas por país. Marta Botella es product owner en España, Carlos (Gerente Chile) en Chile.</w:t>
      </w:r>
    </w:p>
    <w:p w14:paraId="0D41AA6B" w14:textId="77777777" w:rsidR="004B6F7A" w:rsidRDefault="002C1E0F">
      <w:pPr>
        <w:pStyle w:val="Textoindependiente"/>
      </w:pPr>
      <w:r>
        <w:t>1.4 Relación con ATES Track</w:t>
      </w:r>
    </w:p>
    <w:p w14:paraId="2B338AF0" w14:textId="77777777" w:rsidR="004B6F7A" w:rsidRDefault="002C1E0F">
      <w:pPr>
        <w:pStyle w:val="Textoindependiente"/>
      </w:pPr>
      <w:r>
        <w:t>ATES Track es la aplicación de control de presencia que gestiona fichajes, geolocalización, horarios, partes de trabajo, vacaciones y bajas. Track tiene su propio Manual de Alcance (v1.0) con todas las decisiones de diseño cerradas. People y Track están íntimamente conectados: People es donde vive la ficha del empleado y donde se analiza la información; Track es donde se registra la actividad diaria. People muestra datos agregados de Track (saldo vacaciones, historial bajas, absentismo) y los dashboards e i</w:t>
      </w:r>
      <w:r>
        <w:t>nformes de RRHH cruzan datos de ambos módulos.</w:t>
      </w:r>
    </w:p>
    <w:p w14:paraId="7365D846" w14:textId="77777777" w:rsidR="004B6F7A" w:rsidRDefault="002C1E0F">
      <w:pPr>
        <w:pStyle w:val="Compact"/>
        <w:numPr>
          <w:ilvl w:val="0"/>
          <w:numId w:val="3"/>
        </w:numPr>
      </w:pPr>
      <w:r>
        <w:lastRenderedPageBreak/>
        <w:t>Decisiones arquitectónicas fundamentales</w:t>
      </w:r>
    </w:p>
    <w:p w14:paraId="2526F363" w14:textId="77777777" w:rsidR="004B6F7A" w:rsidRDefault="002C1E0F">
      <w:pPr>
        <w:pStyle w:val="FirstParagraph"/>
      </w:pPr>
      <w:r>
        <w:t>Durante las sesiones de definición de ATES People se han tomado decisiones que afectan a toda la arquitectura de ATES WorkForce. Se documentan aquí porque nacieron del análisis de People pero tienen carácter transversal.</w:t>
      </w:r>
    </w:p>
    <w:p w14:paraId="6253DD7A" w14:textId="77777777" w:rsidR="004B6F7A" w:rsidRDefault="002C1E0F">
      <w:pPr>
        <w:pStyle w:val="Textoindependiente"/>
      </w:pPr>
      <w:r>
        <w:t>2.1 ATES Docs como repositorio único de documentos definitivos</w:t>
      </w:r>
    </w:p>
    <w:p w14:paraId="46647A38" w14:textId="77777777" w:rsidR="004B6F7A" w:rsidRDefault="002C1E0F">
      <w:pPr>
        <w:pStyle w:val="Textoindependiente"/>
      </w:pPr>
      <w:r>
        <w:t>Ningún módulo almacena documentos definitivos por su cuenta. Todo documento que forme parte del expediente de la empresa o de un empleado se almacena en ATES Docs con metadatos completos (tipo, empleado, fecha, caducidad, origen). Los módulos referencian los documentos pero no los poseen.</w:t>
      </w:r>
    </w:p>
    <w:p w14:paraId="17B19B93" w14:textId="77777777" w:rsidR="004B6F7A" w:rsidRDefault="002C1E0F">
      <w:pPr>
        <w:pStyle w:val="Textoindependiente"/>
      </w:pPr>
      <w:r>
        <w:t>Excepciones: los CVs de candidatos no contratados permanecen en Talent con reglas ARCO; solo el CV del contratado migra a Docs. Los borradores en Sign permanecen hasta completar la firma. Los documentos firmados en Sign permanecen permanentemente en Sign como evidencia jurídica íntegra — desde Docs se referencian con metadatos y enlace, pero el archivo físico nunca sale de Sign.</w:t>
      </w:r>
    </w:p>
    <w:p w14:paraId="13AA1917" w14:textId="77777777" w:rsidR="004B6F7A" w:rsidRDefault="002C1E0F">
      <w:pPr>
        <w:pStyle w:val="Textoindependiente"/>
      </w:pPr>
      <w:r>
        <w:t>Periodo transitorio: hasta que Docs esté operativo, los documentos pendientes de migrar permanecen en su módulo de origen con flag pending_migration = true. Migración batch al entrar Docs en producción.</w:t>
      </w:r>
    </w:p>
    <w:p w14:paraId="7F915427" w14:textId="77777777" w:rsidR="004B6F7A" w:rsidRDefault="002C1E0F">
      <w:pPr>
        <w:pStyle w:val="Textoindependiente"/>
      </w:pPr>
      <w:r>
        <w:t>2.2 Tablas de contacto como entidades independientes</w:t>
      </w:r>
    </w:p>
    <w:p w14:paraId="05566358" w14:textId="77777777" w:rsidR="004B6F7A" w:rsidRDefault="002C1E0F">
      <w:pPr>
        <w:pStyle w:val="Textoindependiente"/>
      </w:pPr>
      <w:r>
        <w:t>Teléfonos y emails dejan de ser campos directos en master.empleados y pasan a tablas relacionales independientes (master.telefonos, master.emails). Un empleado puede tener múltiples números y direcciones. Cada registro incluye un flag de canal preferido para el motor de notificaciones.</w:t>
      </w:r>
    </w:p>
    <w:p w14:paraId="5E2DCE28" w14:textId="77777777" w:rsidR="004B6F7A" w:rsidRDefault="002C1E0F">
      <w:pPr>
        <w:pStyle w:val="Textoindependiente"/>
      </w:pPr>
      <w:r>
        <w:t>2.3 Clasificación de riesgo como atributo del puesto</w:t>
      </w:r>
    </w:p>
    <w:p w14:paraId="1E4AAE4C" w14:textId="77777777" w:rsidR="004B6F7A" w:rsidRDefault="002C1E0F">
      <w:pPr>
        <w:pStyle w:val="Textoindependiente"/>
      </w:pPr>
      <w:r>
        <w:t>La clasificación de un puesto como “de riesgo” o “de oficina” es atributo del puesto en master.puestos, no del empleado. Un técnico de ascensores siempre es de riesgo, independientemente de quién lo ocupe. Esta clasificación determina automáticamente el flujo de reconocimiento médico y los requisitos PRL.</w:t>
      </w:r>
    </w:p>
    <w:p w14:paraId="320D6450" w14:textId="77777777" w:rsidR="004B6F7A" w:rsidRDefault="002C1E0F">
      <w:pPr>
        <w:pStyle w:val="Textoindependiente"/>
      </w:pPr>
      <w:r>
        <w:t>2.4 Conflicto de interés familiar como regla transversal</w:t>
      </w:r>
    </w:p>
    <w:p w14:paraId="46CE2E93" w14:textId="77777777" w:rsidR="004B6F7A" w:rsidRDefault="002C1E0F">
      <w:pPr>
        <w:pStyle w:val="Textoindependiente"/>
      </w:pPr>
      <w:r>
        <w:t>El sistema cruza automáticamente cualquier cadena de aprobación contra la tabla people.relaciones_familiares. Si aprobador y aprobado son familiares, escala automáticamente al nivel superior. Afecta a vacaciones, permisos, gastos, firmas — cualquier flujo con aprobación jerárquica.</w:t>
      </w:r>
    </w:p>
    <w:p w14:paraId="6EDD8B40" w14:textId="77777777" w:rsidR="004B6F7A" w:rsidRDefault="002C1E0F">
      <w:pPr>
        <w:pStyle w:val="Textoindependiente"/>
      </w:pPr>
      <w:r>
        <w:t>2.5 ETL inverso: People genera ficheros para SAP/Binsa</w:t>
      </w:r>
    </w:p>
    <w:p w14:paraId="44340BE3" w14:textId="77777777" w:rsidR="004B6F7A" w:rsidRDefault="002C1E0F">
      <w:pPr>
        <w:pStyle w:val="Textoindependiente"/>
      </w:pPr>
      <w:r>
        <w:t>Cuando People registra un alta o baja de empleado, genera un fichero CSV para importación manual en SAP R/3 y Binsa. No hay conexión directa — se mantiene la regla de aislamiento (R9). El fichero lo importa manualmente un usuario de oficina.</w:t>
      </w:r>
    </w:p>
    <w:p w14:paraId="1BB8E433" w14:textId="77777777" w:rsidR="004B6F7A" w:rsidRDefault="002C1E0F">
      <w:pPr>
        <w:pStyle w:val="Textoindependiente"/>
      </w:pPr>
      <w:r>
        <w:t>2.6 Darwin (antes Gaby): aislamiento total</w:t>
      </w:r>
    </w:p>
    <w:p w14:paraId="1F173F1D" w14:textId="77777777" w:rsidR="004B6F7A" w:rsidRDefault="002C1E0F">
      <w:pPr>
        <w:pStyle w:val="Textoindependiente"/>
      </w:pPr>
      <w:r>
        <w:lastRenderedPageBreak/>
        <w:t>La máquina Darwin gestiona ATES Guard (accesos físicos, alarmas de clientes). No tiene conexión directa con Supabase ni con ningún agente. Recibe altas/bajas de empleados y matrículas vía fichero cifrado push unidireccional depositado por Macarena. Sin canal de retorno. Pendiente: evaluar si Macario debe monitorizar a Darwin.</w:t>
      </w:r>
    </w:p>
    <w:p w14:paraId="59DCF30E" w14:textId="77777777" w:rsidR="004B6F7A" w:rsidRDefault="002C1E0F">
      <w:pPr>
        <w:pStyle w:val="Compact"/>
        <w:numPr>
          <w:ilvl w:val="0"/>
          <w:numId w:val="4"/>
        </w:numPr>
      </w:pPr>
      <w:r>
        <w:t>Ciclo de vida del empleado</w:t>
      </w:r>
    </w:p>
    <w:p w14:paraId="0C6550C8" w14:textId="77777777" w:rsidR="004B6F7A" w:rsidRDefault="002C1E0F">
      <w:pPr>
        <w:pStyle w:val="FirstParagraph"/>
      </w:pPr>
      <w:r>
        <w:t>Todo empleado pasa por una secuencia de estados que reflejan su situación real. Estos estados determinan qué puede hacer el empleado, qué flujos se activan y qué restricciones aplican.</w:t>
      </w:r>
    </w:p>
    <w:p w14:paraId="25D8C354" w14:textId="77777777" w:rsidR="004B6F7A" w:rsidRDefault="002C1E0F">
      <w:pPr>
        <w:pStyle w:val="Textoindependiente"/>
      </w:pPr>
      <w:r>
        <w:t>3.1 PRE-ALTA</w:t>
      </w:r>
    </w:p>
    <w:p w14:paraId="07CA299D" w14:textId="77777777" w:rsidR="004B6F7A" w:rsidRDefault="002C1E0F">
      <w:pPr>
        <w:pStyle w:val="Textoindependiente"/>
      </w:pPr>
      <w:r>
        <w:t>Primer estado. Se activa al decidir contratar a alguien (de Talent o entrada directa). Se recopila documentación. Si el puesto es de riesgo, el reconocimiento médico prelaboral ocurre aquí. Sin contrato.</w:t>
      </w:r>
    </w:p>
    <w:p w14:paraId="71AB1312" w14:textId="77777777" w:rsidR="004B6F7A" w:rsidRDefault="002C1E0F">
      <w:pPr>
        <w:pStyle w:val="Textoindependiente"/>
      </w:pPr>
      <w:r>
        <w:t>3.2 DESCARTADO MÉDICO</w:t>
      </w:r>
    </w:p>
    <w:p w14:paraId="4B078BBB" w14:textId="77777777" w:rsidR="004B6F7A" w:rsidRDefault="002C1E0F">
      <w:pPr>
        <w:pStyle w:val="Textoindependiente"/>
      </w:pPr>
      <w:r>
        <w:t>Estado terminal. Candidato a puesto de riesgo que no supera el reconocimiento médico prelaboral y aún no tiene contrato. No se contrata (Art. 196 LGSS).</w:t>
      </w:r>
    </w:p>
    <w:p w14:paraId="7B8857E0" w14:textId="77777777" w:rsidR="004B6F7A" w:rsidRDefault="002C1E0F">
      <w:pPr>
        <w:pStyle w:val="Textoindependiente"/>
      </w:pPr>
      <w:r>
        <w:t>3.3 ACTIVO — PENDIENTE PRL</w:t>
      </w:r>
    </w:p>
    <w:p w14:paraId="38A02F80" w14:textId="77777777" w:rsidR="004B6F7A" w:rsidRDefault="002C1E0F">
      <w:pPr>
        <w:pStyle w:val="Textoindependiente"/>
      </w:pPr>
      <w:r>
        <w:t>Contratado pero sin semáforo PRL verde. No puede ir a campo. La formación PRL es obligación del empresario después de contratar, dentro de la jornada laboral (Art. 19 LPRL). Planner no puede asignarle trabajo de campo.</w:t>
      </w:r>
    </w:p>
    <w:p w14:paraId="744B168A" w14:textId="77777777" w:rsidR="004B6F7A" w:rsidRDefault="002C1E0F">
      <w:pPr>
        <w:pStyle w:val="Textoindependiente"/>
      </w:pPr>
      <w:r>
        <w:t>3.4 BAJA POR NO APTO</w:t>
      </w:r>
    </w:p>
    <w:p w14:paraId="7FACB28D" w14:textId="77777777" w:rsidR="004B6F7A" w:rsidRDefault="002C1E0F">
      <w:pPr>
        <w:pStyle w:val="Textoindependiente"/>
      </w:pPr>
      <w:r>
        <w:t>Excepción real: se contrata el mismo día del reconocimiento médico y resulta no apto. Rescisión en periodo de prueba ese mismo día. Alta y baja con misma fecha.</w:t>
      </w:r>
    </w:p>
    <w:p w14:paraId="1F4AC655" w14:textId="77777777" w:rsidR="004B6F7A" w:rsidRDefault="002C1E0F">
      <w:pPr>
        <w:pStyle w:val="Textoindependiente"/>
      </w:pPr>
      <w:r>
        <w:t>3.5 ACTIVO</w:t>
      </w:r>
    </w:p>
    <w:p w14:paraId="12A76F24" w14:textId="77777777" w:rsidR="004B6F7A" w:rsidRDefault="002C1E0F">
      <w:pPr>
        <w:pStyle w:val="Textoindependiente"/>
      </w:pPr>
      <w:r>
        <w:t>Plenamente operativo. Semáforo PRL verde. Puede ser asignado a cualquier trabajo compatible.</w:t>
      </w:r>
    </w:p>
    <w:p w14:paraId="3C5F7DC3" w14:textId="77777777" w:rsidR="004B6F7A" w:rsidRDefault="002C1E0F">
      <w:pPr>
        <w:pStyle w:val="Textoindependiente"/>
      </w:pPr>
      <w:r>
        <w:t>3.6 BAJA TEMPORAL</w:t>
      </w:r>
    </w:p>
    <w:p w14:paraId="366878D5" w14:textId="77777777" w:rsidR="004B6F7A" w:rsidRDefault="002C1E0F">
      <w:pPr>
        <w:pStyle w:val="Textoindependiente"/>
      </w:pPr>
      <w:r>
        <w:t>Mantiene relación laboral: IT, excedencia, maternidad, paternidad u otras causas legales.</w:t>
      </w:r>
    </w:p>
    <w:p w14:paraId="60F058CC" w14:textId="77777777" w:rsidR="004B6F7A" w:rsidRDefault="002C1E0F">
      <w:pPr>
        <w:pStyle w:val="Textoindependiente"/>
      </w:pPr>
      <w:r>
        <w:t>3.7 BAJA DEFINITIVA</w:t>
      </w:r>
    </w:p>
    <w:p w14:paraId="7F8B66A4" w14:textId="77777777" w:rsidR="004B6F7A" w:rsidRDefault="002C1E0F">
      <w:pPr>
        <w:pStyle w:val="Textoindependiente"/>
      </w:pPr>
      <w:r>
        <w:t>Fin de relación laboral: despido, baja voluntaria, fin de contrato, jubilación. Activa el checklist de offboarding.</w:t>
      </w:r>
    </w:p>
    <w:p w14:paraId="21EDAE4C" w14:textId="77777777" w:rsidR="004B6F7A" w:rsidRDefault="002C1E0F">
      <w:pPr>
        <w:pStyle w:val="Compact"/>
        <w:numPr>
          <w:ilvl w:val="0"/>
          <w:numId w:val="5"/>
        </w:numPr>
      </w:pPr>
      <w:r>
        <w:t>Proceso de alta del empleado (onboarding)</w:t>
      </w:r>
    </w:p>
    <w:p w14:paraId="364451E2" w14:textId="77777777" w:rsidR="004B6F7A" w:rsidRDefault="002C1E0F">
      <w:pPr>
        <w:pStyle w:val="FirstParagraph"/>
      </w:pPr>
      <w:r>
        <w:lastRenderedPageBreak/>
        <w:t>El proceso de alta es el flujo más complejo de People. Abarca desde la decisión de contratar hasta que el empleado está plenamente operativo. Se ha diseñado como un motor de onboarding que dispara hasta 17 flujos en paralelo.</w:t>
      </w:r>
    </w:p>
    <w:p w14:paraId="76060E62" w14:textId="77777777" w:rsidR="004B6F7A" w:rsidRDefault="002C1E0F">
      <w:pPr>
        <w:pStyle w:val="Textoindependiente"/>
      </w:pPr>
      <w:r>
        <w:t>4.1 Alta inicial en el sistema</w:t>
      </w:r>
    </w:p>
    <w:p w14:paraId="6162CA26" w14:textId="77777777" w:rsidR="004B6F7A" w:rsidRDefault="002C1E0F">
      <w:pPr>
        <w:pStyle w:val="Textoindependiente"/>
      </w:pPr>
      <w:r>
        <w:t>Si viene de ATES Talent, al pasar a “contratado” se importan automáticamente todos los datos y el CV. Si no viene de Talent, alta manual y el sistema reclama el CV. En ambos casos se crea registro en master.empleados con estado PRE-ALTA y ID permanente e inmutable.</w:t>
      </w:r>
    </w:p>
    <w:p w14:paraId="25F1FA15" w14:textId="77777777" w:rsidR="004B6F7A" w:rsidRDefault="002C1E0F">
      <w:pPr>
        <w:pStyle w:val="Textoindependiente"/>
      </w:pPr>
      <w:r>
        <w:t>4.2 Flujo de CV con doble escalón</w:t>
      </w:r>
    </w:p>
    <w:p w14:paraId="4F13CF25" w14:textId="77777777" w:rsidR="004B6F7A" w:rsidRDefault="002C1E0F">
      <w:pPr>
        <w:pStyle w:val="Textoindependiente"/>
      </w:pPr>
      <w:r>
        <w:rPr>
          <w:b/>
          <w:bCs/>
        </w:rPr>
        <w:t xml:space="preserve">Escalón 1 — RRHH: </w:t>
      </w:r>
      <w:r>
        <w:t>el sistema detecta que no hay CV y pregunta a RRHH: ¿esperándolo o no va a haber? Si espera: recordatorio diario. Si no va a haber: escalón 2.</w:t>
      </w:r>
    </w:p>
    <w:p w14:paraId="45FE9E46" w14:textId="77777777" w:rsidR="004B6F7A" w:rsidRDefault="002C1E0F">
      <w:pPr>
        <w:pStyle w:val="Textoindependiente"/>
      </w:pPr>
      <w:r>
        <w:rPr>
          <w:b/>
          <w:bCs/>
        </w:rPr>
        <w:t xml:space="preserve">Escalón 2 — Superior jerárquico: </w:t>
      </w:r>
      <w:r>
        <w:t>email con enlace a ATES WorkForce. Rellena formulario online: motivo (escasa formación), experiencias laborales (obligatorio), observaciones. Recordatorio diario hasta completar. Queda en la ficha sin intervención adicional de RRHH.</w:t>
      </w:r>
    </w:p>
    <w:p w14:paraId="540AC97B" w14:textId="77777777" w:rsidR="004B6F7A" w:rsidRDefault="002C1E0F">
      <w:pPr>
        <w:pStyle w:val="Textoindependiente"/>
      </w:pPr>
      <w:r>
        <w:t>4.3 Documentación acreditativa</w:t>
      </w:r>
    </w:p>
    <w:p w14:paraId="3CE05CA9" w14:textId="77777777" w:rsidR="004B6F7A" w:rsidRDefault="002C1E0F">
      <w:pPr>
        <w:pStyle w:val="Textoindependiente"/>
      </w:pPr>
      <w:r>
        <w:t>RRHH revisa el CV y marca qué títulos exige documentalmente (carnet conducir, títulos, certificaciones). Lo marcado entra en “pendiente”. RRHH sube los documentos escaneados. Documentos con caducidad generan alerta automática.</w:t>
      </w:r>
    </w:p>
    <w:p w14:paraId="064F853B" w14:textId="77777777" w:rsidR="004B6F7A" w:rsidRDefault="002C1E0F">
      <w:pPr>
        <w:pStyle w:val="Textoindependiente"/>
      </w:pPr>
      <w:r>
        <w:t>4.4 Documentos legales del empleado</w:t>
      </w:r>
    </w:p>
    <w:p w14:paraId="33B6E700" w14:textId="77777777" w:rsidR="004B6F7A" w:rsidRDefault="002C1E0F">
      <w:pPr>
        <w:pStyle w:val="Textoindependiente"/>
      </w:pPr>
      <w:r>
        <w:t>Aportados vía ATES Docs + ATES Sign. La IA extrae datos automáticamente de cada documento y los vuelca a la ficha. Si hay discrepancias con datos existentes, genera incidencia para RRHH. RRHH solo atiende incidencias, no introduce datos.</w:t>
      </w:r>
    </w:p>
    <w:p w14:paraId="0AC8B82E" w14:textId="77777777" w:rsidR="004B6F7A" w:rsidRDefault="002C1E0F">
      <w:pPr>
        <w:pStyle w:val="Textoindependiente"/>
      </w:pPr>
      <w:r>
        <w:t>Documentos: DNI/NIE/permiso residencia (escaneo, IA cruza nombre y fecha nacimiento), número Seguridad Social (escaneo SIP), certificado titularidad cuenta bancaria (PDF), modelo 145 IRPF (extrae estado civil, hijos, cónyuge, discapacidad), teléfono y contacto emergencias, dirección domicilio, carnet conducir con puntos (si requerido).</w:t>
      </w:r>
    </w:p>
    <w:p w14:paraId="514E73A2" w14:textId="77777777" w:rsidR="004B6F7A" w:rsidRDefault="002C1E0F">
      <w:pPr>
        <w:pStyle w:val="Textoindependiente"/>
      </w:pPr>
      <w:r>
        <w:t>4.5 Reconocimiento médico</w:t>
      </w:r>
    </w:p>
    <w:p w14:paraId="49B6ED29" w14:textId="77777777" w:rsidR="004B6F7A" w:rsidRDefault="002C1E0F">
      <w:pPr>
        <w:pStyle w:val="Textoindependiente"/>
      </w:pPr>
      <w:r>
        <w:rPr>
          <w:b/>
          <w:bCs/>
        </w:rPr>
        <w:t xml:space="preserve">Puesto de riesgo: </w:t>
      </w:r>
      <w:r>
        <w:t>reconocimiento prelaboral OBLIGATORIO antes de contrato (Art. 196 LGSS). No apto = no se contrata (DESCARTADO MÉDICO). Excepción: si ya contratado mismo día, rescisión en periodo de prueba (BAJA POR NO APTO).</w:t>
      </w:r>
    </w:p>
    <w:p w14:paraId="09B51989" w14:textId="77777777" w:rsidR="004B6F7A" w:rsidRDefault="002C1E0F">
      <w:pPr>
        <w:pStyle w:val="Textoindependiente"/>
      </w:pPr>
      <w:r>
        <w:rPr>
          <w:b/>
          <w:bCs/>
        </w:rPr>
        <w:t xml:space="preserve">Puesto de oficina: </w:t>
      </w:r>
      <w:r>
        <w:t>reconocimiento posterior, voluntario. No bloquea contratación.</w:t>
      </w:r>
    </w:p>
    <w:p w14:paraId="03A155DE" w14:textId="77777777" w:rsidR="004B6F7A" w:rsidRDefault="002C1E0F">
      <w:pPr>
        <w:pStyle w:val="Textoindependiente"/>
      </w:pPr>
      <w:r>
        <w:t>La clasificación de riesgo se hereda automáticamente de master.puestos. Gestionado por ATES Salud.</w:t>
      </w:r>
    </w:p>
    <w:p w14:paraId="5F67E8DC" w14:textId="77777777" w:rsidR="004B6F7A" w:rsidRDefault="002C1E0F">
      <w:pPr>
        <w:pStyle w:val="Textoindependiente"/>
      </w:pPr>
      <w:r>
        <w:lastRenderedPageBreak/>
        <w:t>4.6 Formación PRL, firma RRI y bienvenida</w:t>
      </w:r>
    </w:p>
    <w:p w14:paraId="305D1724" w14:textId="77777777" w:rsidR="004B6F7A" w:rsidRDefault="002C1E0F">
      <w:pPr>
        <w:pStyle w:val="Textoindependiente"/>
      </w:pPr>
      <w:r>
        <w:t>Formación PRL post-contrato (Art. 19 LPRL), a primera hora. Semáforo rojo hasta completar. Gestionado por ATES PRL. El empleado firma el Reglamento de Régimen Interno vía ATES Sign en el onboarding. Email automático de bienvenida a toda la organización (nombre, foto, puesto, delegación).</w:t>
      </w:r>
    </w:p>
    <w:p w14:paraId="7E4D8409" w14:textId="77777777" w:rsidR="004B6F7A" w:rsidRDefault="002C1E0F">
      <w:pPr>
        <w:pStyle w:val="Textoindependiente"/>
      </w:pPr>
      <w:r>
        <w:t>Regla: cuando hay un cese, NO se comunica nada a la organización.</w:t>
      </w:r>
    </w:p>
    <w:p w14:paraId="7ECF43CD" w14:textId="77777777" w:rsidR="004B6F7A" w:rsidRDefault="002C1E0F">
      <w:pPr>
        <w:pStyle w:val="Textoindependiente"/>
      </w:pPr>
      <w:r>
        <w:t>4.7 Motor de onboarding: 17 flujos en paralelo</w:t>
      </w:r>
    </w:p>
    <w:p w14:paraId="70691D76" w14:textId="77777777" w:rsidR="004B6F7A" w:rsidRDefault="002C1E0F">
      <w:pPr>
        <w:pStyle w:val="Textoindependiente"/>
      </w:pPr>
      <w:r>
        <w:t>Al confirmar alta y asignar puesto, el sistema propone dotación base según perfil. RRHH ajusta (cada empleado es diferente). Se disparan en paralelo. Dashboard de progreso. Subcontratados: solo flujos aplicables (PRL, Guard, vehículos si aplica; no fichan ni geolocalizan).</w:t>
      </w:r>
    </w:p>
    <w:tbl>
      <w:tblPr>
        <w:tblStyle w:val="Table"/>
        <w:tblW w:w="5000" w:type="pct"/>
        <w:tblLook w:val="0020" w:firstRow="1" w:lastRow="0" w:firstColumn="0" w:lastColumn="0" w:noHBand="0" w:noVBand="0"/>
      </w:tblPr>
      <w:tblGrid>
        <w:gridCol w:w="2025"/>
        <w:gridCol w:w="5225"/>
        <w:gridCol w:w="1588"/>
      </w:tblGrid>
      <w:tr w:rsidR="004B6F7A" w14:paraId="64B63C13" w14:textId="77777777" w:rsidTr="004B6F7A">
        <w:trPr>
          <w:cnfStyle w:val="100000000000" w:firstRow="1" w:lastRow="0" w:firstColumn="0" w:lastColumn="0" w:oddVBand="0" w:evenVBand="0" w:oddHBand="0" w:evenHBand="0" w:firstRowFirstColumn="0" w:firstRowLastColumn="0" w:lastRowFirstColumn="0" w:lastRowLastColumn="0"/>
          <w:tblHeader/>
        </w:trPr>
        <w:tc>
          <w:tcPr>
            <w:tcW w:w="0" w:type="auto"/>
          </w:tcPr>
          <w:p w14:paraId="0B9C19CD" w14:textId="77777777" w:rsidR="004B6F7A" w:rsidRDefault="002C1E0F">
            <w:pPr>
              <w:pStyle w:val="Compact"/>
            </w:pPr>
            <w:r>
              <w:rPr>
                <w:b/>
                <w:bCs/>
              </w:rPr>
              <w:t>Flujo</w:t>
            </w:r>
          </w:p>
        </w:tc>
        <w:tc>
          <w:tcPr>
            <w:tcW w:w="0" w:type="auto"/>
          </w:tcPr>
          <w:p w14:paraId="7E969088" w14:textId="77777777" w:rsidR="004B6F7A" w:rsidRDefault="002C1E0F">
            <w:pPr>
              <w:pStyle w:val="Compact"/>
            </w:pPr>
            <w:r>
              <w:rPr>
                <w:b/>
                <w:bCs/>
              </w:rPr>
              <w:t>Qué hace</w:t>
            </w:r>
          </w:p>
        </w:tc>
        <w:tc>
          <w:tcPr>
            <w:tcW w:w="0" w:type="auto"/>
          </w:tcPr>
          <w:p w14:paraId="7133A10C" w14:textId="77777777" w:rsidR="004B6F7A" w:rsidRDefault="002C1E0F">
            <w:pPr>
              <w:pStyle w:val="Compact"/>
            </w:pPr>
            <w:r>
              <w:rPr>
                <w:b/>
                <w:bCs/>
              </w:rPr>
              <w:t>Verifica</w:t>
            </w:r>
          </w:p>
        </w:tc>
      </w:tr>
      <w:tr w:rsidR="004B6F7A" w14:paraId="04F42F0C" w14:textId="77777777">
        <w:tc>
          <w:tcPr>
            <w:tcW w:w="0" w:type="auto"/>
          </w:tcPr>
          <w:p w14:paraId="3E2B8257" w14:textId="77777777" w:rsidR="004B6F7A" w:rsidRDefault="002C1E0F">
            <w:pPr>
              <w:pStyle w:val="Compact"/>
            </w:pPr>
            <w:r>
              <w:rPr>
                <w:b/>
                <w:bCs/>
              </w:rPr>
              <w:t>1. ATES IT</w:t>
            </w:r>
          </w:p>
        </w:tc>
        <w:tc>
          <w:tcPr>
            <w:tcW w:w="0" w:type="auto"/>
          </w:tcPr>
          <w:p w14:paraId="26340A7D" w14:textId="77777777" w:rsidR="004B6F7A" w:rsidRDefault="002C1E0F">
            <w:pPr>
              <w:pStyle w:val="Compact"/>
            </w:pPr>
            <w:r>
              <w:t>Equipos, licencias, email, M365, credenciales WorkForce. IA compra bajo supervisión IT.</w:t>
            </w:r>
          </w:p>
        </w:tc>
        <w:tc>
          <w:tcPr>
            <w:tcW w:w="0" w:type="auto"/>
          </w:tcPr>
          <w:p w14:paraId="358330CE" w14:textId="77777777" w:rsidR="004B6F7A" w:rsidRDefault="002C1E0F">
            <w:pPr>
              <w:pStyle w:val="Compact"/>
            </w:pPr>
            <w:r>
              <w:t>Pepe / Luis</w:t>
            </w:r>
          </w:p>
        </w:tc>
      </w:tr>
      <w:tr w:rsidR="004B6F7A" w14:paraId="3F8EA14D" w14:textId="77777777">
        <w:tc>
          <w:tcPr>
            <w:tcW w:w="0" w:type="auto"/>
          </w:tcPr>
          <w:p w14:paraId="26BD9B87" w14:textId="77777777" w:rsidR="004B6F7A" w:rsidRDefault="002C1E0F">
            <w:pPr>
              <w:pStyle w:val="Compact"/>
            </w:pPr>
            <w:r>
              <w:rPr>
                <w:b/>
                <w:bCs/>
              </w:rPr>
              <w:t>2. ATES Vehículos</w:t>
            </w:r>
          </w:p>
        </w:tc>
        <w:tc>
          <w:tcPr>
            <w:tcW w:w="0" w:type="auto"/>
          </w:tcPr>
          <w:p w14:paraId="53045E69" w14:textId="77777777" w:rsidR="004B6F7A" w:rsidRDefault="002C1E0F">
            <w:pPr>
              <w:pStyle w:val="Compact"/>
            </w:pPr>
            <w:r>
              <w:t>Coche/furgoneta/camión + seguros + Solred.</w:t>
            </w:r>
          </w:p>
        </w:tc>
        <w:tc>
          <w:tcPr>
            <w:tcW w:w="0" w:type="auto"/>
          </w:tcPr>
          <w:p w14:paraId="69A6D036" w14:textId="77777777" w:rsidR="004B6F7A" w:rsidRDefault="002C1E0F">
            <w:pPr>
              <w:pStyle w:val="Compact"/>
            </w:pPr>
            <w:r>
              <w:t>Pepe (flota)</w:t>
            </w:r>
          </w:p>
        </w:tc>
      </w:tr>
      <w:tr w:rsidR="004B6F7A" w14:paraId="3BE79E0B" w14:textId="77777777">
        <w:tc>
          <w:tcPr>
            <w:tcW w:w="0" w:type="auto"/>
          </w:tcPr>
          <w:p w14:paraId="5DCEE036" w14:textId="77777777" w:rsidR="004B6F7A" w:rsidRDefault="002C1E0F">
            <w:pPr>
              <w:pStyle w:val="Compact"/>
            </w:pPr>
            <w:r>
              <w:rPr>
                <w:b/>
                <w:bCs/>
              </w:rPr>
              <w:t>3. ATES Teléfonos</w:t>
            </w:r>
          </w:p>
        </w:tc>
        <w:tc>
          <w:tcPr>
            <w:tcW w:w="0" w:type="auto"/>
          </w:tcPr>
          <w:p w14:paraId="647C5E44" w14:textId="77777777" w:rsidR="004B6F7A" w:rsidRDefault="002C1E0F">
            <w:pPr>
              <w:pStyle w:val="Compact"/>
            </w:pPr>
            <w:r>
              <w:t>Móvil corporativo: línea + terminal.</w:t>
            </w:r>
          </w:p>
        </w:tc>
        <w:tc>
          <w:tcPr>
            <w:tcW w:w="0" w:type="auto"/>
          </w:tcPr>
          <w:p w14:paraId="12395110" w14:textId="77777777" w:rsidR="004B6F7A" w:rsidRDefault="002C1E0F">
            <w:pPr>
              <w:pStyle w:val="Compact"/>
            </w:pPr>
            <w:r>
              <w:t>Pepe</w:t>
            </w:r>
          </w:p>
        </w:tc>
      </w:tr>
      <w:tr w:rsidR="004B6F7A" w14:paraId="42CB6729" w14:textId="77777777">
        <w:tc>
          <w:tcPr>
            <w:tcW w:w="0" w:type="auto"/>
          </w:tcPr>
          <w:p w14:paraId="3FA6CD8F" w14:textId="77777777" w:rsidR="004B6F7A" w:rsidRDefault="002C1E0F">
            <w:pPr>
              <w:pStyle w:val="Compact"/>
            </w:pPr>
            <w:r>
              <w:rPr>
                <w:b/>
                <w:bCs/>
              </w:rPr>
              <w:t>4. ATES Tarjetas</w:t>
            </w:r>
          </w:p>
        </w:tc>
        <w:tc>
          <w:tcPr>
            <w:tcW w:w="0" w:type="auto"/>
          </w:tcPr>
          <w:p w14:paraId="7D28BE50" w14:textId="77777777" w:rsidR="004B6F7A" w:rsidRDefault="002C1E0F">
            <w:pPr>
              <w:pStyle w:val="Compact"/>
            </w:pPr>
            <w:r>
              <w:t>Tarjetas visita: diseño, marketing aprueba, proveedor vía IA, WhatsApp confirmación.</w:t>
            </w:r>
          </w:p>
        </w:tc>
        <w:tc>
          <w:tcPr>
            <w:tcW w:w="0" w:type="auto"/>
          </w:tcPr>
          <w:p w14:paraId="1F19FB53" w14:textId="77777777" w:rsidR="004B6F7A" w:rsidRDefault="002C1E0F">
            <w:pPr>
              <w:pStyle w:val="Compact"/>
            </w:pPr>
            <w:r>
              <w:t>Mª Magdalena</w:t>
            </w:r>
          </w:p>
        </w:tc>
      </w:tr>
      <w:tr w:rsidR="004B6F7A" w14:paraId="4B580E3E" w14:textId="77777777">
        <w:tc>
          <w:tcPr>
            <w:tcW w:w="0" w:type="auto"/>
          </w:tcPr>
          <w:p w14:paraId="104158BA" w14:textId="77777777" w:rsidR="004B6F7A" w:rsidRDefault="002C1E0F">
            <w:pPr>
              <w:pStyle w:val="Compact"/>
            </w:pPr>
            <w:r>
              <w:rPr>
                <w:b/>
                <w:bCs/>
              </w:rPr>
              <w:t>5. ATES Laboral</w:t>
            </w:r>
          </w:p>
        </w:tc>
        <w:tc>
          <w:tcPr>
            <w:tcW w:w="0" w:type="auto"/>
          </w:tcPr>
          <w:p w14:paraId="35F5A054" w14:textId="77777777" w:rsidR="004B6F7A" w:rsidRDefault="002C1E0F">
            <w:pPr>
              <w:pStyle w:val="Compact"/>
            </w:pPr>
            <w:r>
              <w:t>Contrato (ATES genera, asesoría valida), SEPE, SS. Dos asesorías: ES + CL.</w:t>
            </w:r>
          </w:p>
        </w:tc>
        <w:tc>
          <w:tcPr>
            <w:tcW w:w="0" w:type="auto"/>
          </w:tcPr>
          <w:p w14:paraId="2B14784E" w14:textId="77777777" w:rsidR="004B6F7A" w:rsidRDefault="002C1E0F">
            <w:pPr>
              <w:pStyle w:val="Compact"/>
            </w:pPr>
            <w:r>
              <w:t>Marta / Jesús</w:t>
            </w:r>
          </w:p>
        </w:tc>
      </w:tr>
      <w:tr w:rsidR="004B6F7A" w14:paraId="4A088848" w14:textId="77777777">
        <w:tc>
          <w:tcPr>
            <w:tcW w:w="0" w:type="auto"/>
          </w:tcPr>
          <w:p w14:paraId="0C274C6C" w14:textId="77777777" w:rsidR="004B6F7A" w:rsidRDefault="002C1E0F">
            <w:pPr>
              <w:pStyle w:val="Compact"/>
            </w:pPr>
            <w:r>
              <w:rPr>
                <w:b/>
                <w:bCs/>
              </w:rPr>
              <w:t>6. ATES Salud</w:t>
            </w:r>
          </w:p>
        </w:tc>
        <w:tc>
          <w:tcPr>
            <w:tcW w:w="0" w:type="auto"/>
          </w:tcPr>
          <w:p w14:paraId="5AAB944A" w14:textId="77777777" w:rsidR="004B6F7A" w:rsidRDefault="002C1E0F">
            <w:pPr>
              <w:pStyle w:val="Compact"/>
            </w:pPr>
            <w:r>
              <w:t>Reconocimiento médico inicial con SPA.</w:t>
            </w:r>
          </w:p>
        </w:tc>
        <w:tc>
          <w:tcPr>
            <w:tcW w:w="0" w:type="auto"/>
          </w:tcPr>
          <w:p w14:paraId="0364B88C" w14:textId="77777777" w:rsidR="004B6F7A" w:rsidRDefault="002C1E0F">
            <w:pPr>
              <w:pStyle w:val="Compact"/>
            </w:pPr>
            <w:r>
              <w:t>RRHH + SPA</w:t>
            </w:r>
          </w:p>
        </w:tc>
      </w:tr>
      <w:tr w:rsidR="004B6F7A" w14:paraId="316C7481" w14:textId="77777777">
        <w:tc>
          <w:tcPr>
            <w:tcW w:w="0" w:type="auto"/>
          </w:tcPr>
          <w:p w14:paraId="44611F8D" w14:textId="77777777" w:rsidR="004B6F7A" w:rsidRDefault="002C1E0F">
            <w:pPr>
              <w:pStyle w:val="Compact"/>
            </w:pPr>
            <w:r>
              <w:rPr>
                <w:b/>
                <w:bCs/>
              </w:rPr>
              <w:t>7. ATES PRL</w:t>
            </w:r>
          </w:p>
        </w:tc>
        <w:tc>
          <w:tcPr>
            <w:tcW w:w="0" w:type="auto"/>
          </w:tcPr>
          <w:p w14:paraId="5D04458E" w14:textId="77777777" w:rsidR="004B6F7A" w:rsidRDefault="002C1E0F">
            <w:pPr>
              <w:pStyle w:val="Compact"/>
            </w:pPr>
            <w:r>
              <w:t>EPIs + vestuario + herramientas + llaves + formación + semáforo. Firma vía Sign.</w:t>
            </w:r>
          </w:p>
        </w:tc>
        <w:tc>
          <w:tcPr>
            <w:tcW w:w="0" w:type="auto"/>
          </w:tcPr>
          <w:p w14:paraId="07ED308E" w14:textId="77777777" w:rsidR="004B6F7A" w:rsidRDefault="002C1E0F">
            <w:pPr>
              <w:pStyle w:val="Compact"/>
            </w:pPr>
            <w:r>
              <w:t>Juan Bautista</w:t>
            </w:r>
          </w:p>
        </w:tc>
      </w:tr>
      <w:tr w:rsidR="004B6F7A" w14:paraId="46152741" w14:textId="77777777">
        <w:tc>
          <w:tcPr>
            <w:tcW w:w="0" w:type="auto"/>
          </w:tcPr>
          <w:p w14:paraId="28BE4631" w14:textId="77777777" w:rsidR="004B6F7A" w:rsidRDefault="002C1E0F">
            <w:pPr>
              <w:pStyle w:val="Compact"/>
            </w:pPr>
            <w:r>
              <w:rPr>
                <w:b/>
                <w:bCs/>
              </w:rPr>
              <w:t>8. Guard/Darwin</w:t>
            </w:r>
          </w:p>
        </w:tc>
        <w:tc>
          <w:tcPr>
            <w:tcW w:w="0" w:type="auto"/>
          </w:tcPr>
          <w:p w14:paraId="26978AA9" w14:textId="77777777" w:rsidR="004B6F7A" w:rsidRDefault="002C1E0F">
            <w:pPr>
              <w:pStyle w:val="Compact"/>
            </w:pPr>
            <w:r>
              <w:t>Matrícula + app acceso puertas (fichero push cifrado).</w:t>
            </w:r>
          </w:p>
        </w:tc>
        <w:tc>
          <w:tcPr>
            <w:tcW w:w="0" w:type="auto"/>
          </w:tcPr>
          <w:p w14:paraId="1EAF4C77" w14:textId="77777777" w:rsidR="004B6F7A" w:rsidRDefault="002C1E0F">
            <w:pPr>
              <w:pStyle w:val="Compact"/>
            </w:pPr>
            <w:r>
              <w:t>Peris + Giovanni</w:t>
            </w:r>
          </w:p>
        </w:tc>
      </w:tr>
      <w:tr w:rsidR="004B6F7A" w14:paraId="23D8B404" w14:textId="77777777">
        <w:tc>
          <w:tcPr>
            <w:tcW w:w="0" w:type="auto"/>
          </w:tcPr>
          <w:p w14:paraId="348FC108" w14:textId="77777777" w:rsidR="004B6F7A" w:rsidRDefault="002C1E0F">
            <w:pPr>
              <w:pStyle w:val="Compact"/>
            </w:pPr>
            <w:r>
              <w:rPr>
                <w:b/>
                <w:bCs/>
              </w:rPr>
              <w:t>9. ATES Sign</w:t>
            </w:r>
          </w:p>
        </w:tc>
        <w:tc>
          <w:tcPr>
            <w:tcW w:w="0" w:type="auto"/>
          </w:tcPr>
          <w:p w14:paraId="09ED1046" w14:textId="77777777" w:rsidR="004B6F7A" w:rsidRDefault="002C1E0F">
            <w:pPr>
              <w:pStyle w:val="Compact"/>
            </w:pPr>
            <w:r>
              <w:t>Contrato + RRI + política vehículo + entregas EPIs.</w:t>
            </w:r>
          </w:p>
        </w:tc>
        <w:tc>
          <w:tcPr>
            <w:tcW w:w="0" w:type="auto"/>
          </w:tcPr>
          <w:p w14:paraId="66960207" w14:textId="77777777" w:rsidR="004B6F7A" w:rsidRDefault="002C1E0F">
            <w:pPr>
              <w:pStyle w:val="Compact"/>
            </w:pPr>
            <w:r>
              <w:t>Automático</w:t>
            </w:r>
          </w:p>
        </w:tc>
      </w:tr>
      <w:tr w:rsidR="004B6F7A" w14:paraId="42931762" w14:textId="77777777">
        <w:tc>
          <w:tcPr>
            <w:tcW w:w="0" w:type="auto"/>
          </w:tcPr>
          <w:p w14:paraId="4B7EBF64" w14:textId="77777777" w:rsidR="004B6F7A" w:rsidRDefault="002C1E0F">
            <w:pPr>
              <w:pStyle w:val="Compact"/>
            </w:pPr>
            <w:r>
              <w:rPr>
                <w:b/>
                <w:bCs/>
              </w:rPr>
              <w:t>10. ATES Docs</w:t>
            </w:r>
          </w:p>
        </w:tc>
        <w:tc>
          <w:tcPr>
            <w:tcW w:w="0" w:type="auto"/>
          </w:tcPr>
          <w:p w14:paraId="5881332C" w14:textId="77777777" w:rsidR="004B6F7A" w:rsidRDefault="002C1E0F">
            <w:pPr>
              <w:pStyle w:val="Compact"/>
            </w:pPr>
            <w:r>
              <w:t>Toda documentación con metadatos.</w:t>
            </w:r>
          </w:p>
        </w:tc>
        <w:tc>
          <w:tcPr>
            <w:tcW w:w="0" w:type="auto"/>
          </w:tcPr>
          <w:p w14:paraId="6F9502A3" w14:textId="77777777" w:rsidR="004B6F7A" w:rsidRDefault="002C1E0F">
            <w:pPr>
              <w:pStyle w:val="Compact"/>
            </w:pPr>
            <w:r>
              <w:t>Automático</w:t>
            </w:r>
          </w:p>
        </w:tc>
      </w:tr>
      <w:tr w:rsidR="004B6F7A" w14:paraId="530BD14A" w14:textId="77777777">
        <w:tc>
          <w:tcPr>
            <w:tcW w:w="0" w:type="auto"/>
          </w:tcPr>
          <w:p w14:paraId="1FF4E14C" w14:textId="77777777" w:rsidR="004B6F7A" w:rsidRDefault="002C1E0F">
            <w:pPr>
              <w:pStyle w:val="Compact"/>
            </w:pPr>
            <w:r>
              <w:rPr>
                <w:b/>
                <w:bCs/>
              </w:rPr>
              <w:t>11. Planner</w:t>
            </w:r>
          </w:p>
        </w:tc>
        <w:tc>
          <w:tcPr>
            <w:tcW w:w="0" w:type="auto"/>
          </w:tcPr>
          <w:p w14:paraId="1073DA28" w14:textId="77777777" w:rsidR="004B6F7A" w:rsidRDefault="002C1E0F">
            <w:pPr>
              <w:pStyle w:val="Compact"/>
            </w:pPr>
            <w:r>
              <w:t>Nuevo recurso disponible (cuando semáforo PRL verde).</w:t>
            </w:r>
          </w:p>
        </w:tc>
        <w:tc>
          <w:tcPr>
            <w:tcW w:w="0" w:type="auto"/>
          </w:tcPr>
          <w:p w14:paraId="4784F730" w14:textId="77777777" w:rsidR="004B6F7A" w:rsidRDefault="002C1E0F">
            <w:pPr>
              <w:pStyle w:val="Compact"/>
            </w:pPr>
            <w:r>
              <w:t>Resp. jerárquico</w:t>
            </w:r>
          </w:p>
        </w:tc>
      </w:tr>
      <w:tr w:rsidR="004B6F7A" w14:paraId="0C736AE9" w14:textId="77777777">
        <w:tc>
          <w:tcPr>
            <w:tcW w:w="0" w:type="auto"/>
          </w:tcPr>
          <w:p w14:paraId="0768F075" w14:textId="77777777" w:rsidR="004B6F7A" w:rsidRDefault="002C1E0F">
            <w:pPr>
              <w:pStyle w:val="Compact"/>
            </w:pPr>
            <w:r>
              <w:rPr>
                <w:b/>
                <w:bCs/>
              </w:rPr>
              <w:t>12. SAP R/3</w:t>
            </w:r>
          </w:p>
        </w:tc>
        <w:tc>
          <w:tcPr>
            <w:tcW w:w="0" w:type="auto"/>
          </w:tcPr>
          <w:p w14:paraId="5FDD738C" w14:textId="77777777" w:rsidR="004B6F7A" w:rsidRDefault="002C1E0F">
            <w:pPr>
              <w:pStyle w:val="Compact"/>
            </w:pPr>
            <w:r>
              <w:t>Fichero CSV alta (importación manual).</w:t>
            </w:r>
          </w:p>
        </w:tc>
        <w:tc>
          <w:tcPr>
            <w:tcW w:w="0" w:type="auto"/>
          </w:tcPr>
          <w:p w14:paraId="4DA6A0CB" w14:textId="77777777" w:rsidR="004B6F7A" w:rsidRDefault="002C1E0F">
            <w:pPr>
              <w:pStyle w:val="Compact"/>
            </w:pPr>
            <w:r>
              <w:t>Cristina</w:t>
            </w:r>
          </w:p>
        </w:tc>
      </w:tr>
      <w:tr w:rsidR="004B6F7A" w14:paraId="1CC5535C" w14:textId="77777777">
        <w:tc>
          <w:tcPr>
            <w:tcW w:w="0" w:type="auto"/>
          </w:tcPr>
          <w:p w14:paraId="42D913FB" w14:textId="77777777" w:rsidR="004B6F7A" w:rsidRDefault="002C1E0F">
            <w:pPr>
              <w:pStyle w:val="Compact"/>
            </w:pPr>
            <w:r>
              <w:rPr>
                <w:b/>
                <w:bCs/>
              </w:rPr>
              <w:t>13. Binsa</w:t>
            </w:r>
          </w:p>
        </w:tc>
        <w:tc>
          <w:tcPr>
            <w:tcW w:w="0" w:type="auto"/>
          </w:tcPr>
          <w:p w14:paraId="1CE06BE3" w14:textId="77777777" w:rsidR="004B6F7A" w:rsidRDefault="002C1E0F">
            <w:pPr>
              <w:pStyle w:val="Compact"/>
            </w:pPr>
            <w:r>
              <w:t>Fichero CSV alta (importación manual).</w:t>
            </w:r>
          </w:p>
        </w:tc>
        <w:tc>
          <w:tcPr>
            <w:tcW w:w="0" w:type="auto"/>
          </w:tcPr>
          <w:p w14:paraId="6897A5ED" w14:textId="77777777" w:rsidR="004B6F7A" w:rsidRDefault="002C1E0F">
            <w:pPr>
              <w:pStyle w:val="Compact"/>
            </w:pPr>
            <w:r>
              <w:t>Pepe</w:t>
            </w:r>
          </w:p>
        </w:tc>
      </w:tr>
      <w:tr w:rsidR="004B6F7A" w14:paraId="5D3DF368" w14:textId="77777777">
        <w:tc>
          <w:tcPr>
            <w:tcW w:w="0" w:type="auto"/>
          </w:tcPr>
          <w:p w14:paraId="591BB73A" w14:textId="77777777" w:rsidR="004B6F7A" w:rsidRDefault="002C1E0F">
            <w:pPr>
              <w:pStyle w:val="Compact"/>
            </w:pPr>
            <w:r>
              <w:rPr>
                <w:b/>
                <w:bCs/>
              </w:rPr>
              <w:t>14. GPS</w:t>
            </w:r>
          </w:p>
        </w:tc>
        <w:tc>
          <w:tcPr>
            <w:tcW w:w="0" w:type="auto"/>
          </w:tcPr>
          <w:p w14:paraId="17511EDD" w14:textId="77777777" w:rsidR="004B6F7A" w:rsidRDefault="002C1E0F">
            <w:pPr>
              <w:pStyle w:val="Compact"/>
            </w:pPr>
            <w:r>
              <w:t>Alta GPS empleado en Binsa y vehículo.</w:t>
            </w:r>
          </w:p>
        </w:tc>
        <w:tc>
          <w:tcPr>
            <w:tcW w:w="0" w:type="auto"/>
          </w:tcPr>
          <w:p w14:paraId="1E19C241" w14:textId="77777777" w:rsidR="004B6F7A" w:rsidRDefault="002C1E0F">
            <w:pPr>
              <w:pStyle w:val="Compact"/>
            </w:pPr>
            <w:r>
              <w:t>Pepe</w:t>
            </w:r>
          </w:p>
        </w:tc>
      </w:tr>
      <w:tr w:rsidR="004B6F7A" w14:paraId="1F94DF83" w14:textId="77777777">
        <w:tc>
          <w:tcPr>
            <w:tcW w:w="0" w:type="auto"/>
          </w:tcPr>
          <w:p w14:paraId="2CAFB4AC" w14:textId="77777777" w:rsidR="004B6F7A" w:rsidRDefault="002C1E0F">
            <w:pPr>
              <w:pStyle w:val="Compact"/>
            </w:pPr>
            <w:r>
              <w:rPr>
                <w:b/>
                <w:bCs/>
              </w:rPr>
              <w:t>15. Periodo prueba</w:t>
            </w:r>
          </w:p>
        </w:tc>
        <w:tc>
          <w:tcPr>
            <w:tcW w:w="0" w:type="auto"/>
          </w:tcPr>
          <w:p w14:paraId="6BB306CB" w14:textId="77777777" w:rsidR="004B6F7A" w:rsidRDefault="002C1E0F">
            <w:pPr>
              <w:pStyle w:val="Compact"/>
            </w:pPr>
            <w:r>
              <w:t>Alerta 2 días antes a RRHH + responsable. Duración según convenio.</w:t>
            </w:r>
          </w:p>
        </w:tc>
        <w:tc>
          <w:tcPr>
            <w:tcW w:w="0" w:type="auto"/>
          </w:tcPr>
          <w:p w14:paraId="4E18918E" w14:textId="77777777" w:rsidR="004B6F7A" w:rsidRDefault="002C1E0F">
            <w:pPr>
              <w:pStyle w:val="Compact"/>
            </w:pPr>
            <w:r>
              <w:t>Marta + resp.</w:t>
            </w:r>
          </w:p>
        </w:tc>
      </w:tr>
      <w:tr w:rsidR="004B6F7A" w14:paraId="6B3E80D1" w14:textId="77777777">
        <w:tc>
          <w:tcPr>
            <w:tcW w:w="0" w:type="auto"/>
          </w:tcPr>
          <w:p w14:paraId="2D4F5FC9" w14:textId="77777777" w:rsidR="004B6F7A" w:rsidRDefault="002C1E0F">
            <w:pPr>
              <w:pStyle w:val="Compact"/>
            </w:pPr>
            <w:r>
              <w:rPr>
                <w:b/>
                <w:bCs/>
              </w:rPr>
              <w:t>16. Calendario</w:t>
            </w:r>
          </w:p>
        </w:tc>
        <w:tc>
          <w:tcPr>
            <w:tcW w:w="0" w:type="auto"/>
          </w:tcPr>
          <w:p w14:paraId="591A6887" w14:textId="77777777" w:rsidR="004B6F7A" w:rsidRDefault="002C1E0F">
            <w:pPr>
              <w:pStyle w:val="Compact"/>
            </w:pPr>
            <w:r>
              <w:t>Festivos según delegación y provincia.</w:t>
            </w:r>
          </w:p>
        </w:tc>
        <w:tc>
          <w:tcPr>
            <w:tcW w:w="0" w:type="auto"/>
          </w:tcPr>
          <w:p w14:paraId="6528D9F5" w14:textId="77777777" w:rsidR="004B6F7A" w:rsidRDefault="002C1E0F">
            <w:pPr>
              <w:pStyle w:val="Compact"/>
            </w:pPr>
            <w:r>
              <w:t>Automático</w:t>
            </w:r>
          </w:p>
        </w:tc>
      </w:tr>
      <w:tr w:rsidR="004B6F7A" w14:paraId="5EFB0CA9" w14:textId="77777777">
        <w:tc>
          <w:tcPr>
            <w:tcW w:w="0" w:type="auto"/>
          </w:tcPr>
          <w:p w14:paraId="57E0B295" w14:textId="77777777" w:rsidR="004B6F7A" w:rsidRDefault="002C1E0F">
            <w:pPr>
              <w:pStyle w:val="Compact"/>
            </w:pPr>
            <w:r>
              <w:rPr>
                <w:b/>
                <w:bCs/>
              </w:rPr>
              <w:lastRenderedPageBreak/>
              <w:t>17. Bienvenida</w:t>
            </w:r>
          </w:p>
        </w:tc>
        <w:tc>
          <w:tcPr>
            <w:tcW w:w="0" w:type="auto"/>
          </w:tcPr>
          <w:p w14:paraId="622FE441" w14:textId="77777777" w:rsidR="004B6F7A" w:rsidRDefault="002C1E0F">
            <w:pPr>
              <w:pStyle w:val="Compact"/>
            </w:pPr>
            <w:r>
              <w:t>Email a toda la organización.</w:t>
            </w:r>
          </w:p>
        </w:tc>
        <w:tc>
          <w:tcPr>
            <w:tcW w:w="0" w:type="auto"/>
          </w:tcPr>
          <w:p w14:paraId="6254818E" w14:textId="77777777" w:rsidR="004B6F7A" w:rsidRDefault="002C1E0F">
            <w:pPr>
              <w:pStyle w:val="Compact"/>
            </w:pPr>
            <w:r>
              <w:t>Automático</w:t>
            </w:r>
          </w:p>
        </w:tc>
      </w:tr>
    </w:tbl>
    <w:p w14:paraId="602194B2" w14:textId="77777777" w:rsidR="004B6F7A" w:rsidRDefault="002C1E0F">
      <w:pPr>
        <w:pStyle w:val="Compact"/>
        <w:numPr>
          <w:ilvl w:val="0"/>
          <w:numId w:val="6"/>
        </w:numPr>
      </w:pPr>
      <w:r>
        <w:t>La ficha del empleado</w:t>
      </w:r>
    </w:p>
    <w:p w14:paraId="035260B0" w14:textId="77777777" w:rsidR="004B6F7A" w:rsidRDefault="002C1E0F">
      <w:pPr>
        <w:pStyle w:val="FirstParagraph"/>
      </w:pPr>
      <w:r>
        <w:t>La ficha es el corazón de People. Organizada en subfichas. Cabecera fija en todas: foto + nombre completo + puesto. Siempre visible.</w:t>
      </w:r>
    </w:p>
    <w:p w14:paraId="0A53E242" w14:textId="77777777" w:rsidR="004B6F7A" w:rsidRDefault="002C1E0F">
      <w:pPr>
        <w:pStyle w:val="Textoindependiente"/>
      </w:pPr>
      <w:r>
        <w:t>5.1 Datos básicos</w:t>
      </w:r>
    </w:p>
    <w:p w14:paraId="4F1BB8CC" w14:textId="77777777" w:rsidR="004B6F7A" w:rsidRDefault="002C1E0F">
      <w:pPr>
        <w:pStyle w:val="Textoindependiente"/>
      </w:pPr>
      <w:r>
        <w:t>Nombre, apellido 1, apellido 2, ID permanente inmutable. CV (o ficha alternativa). Documentación acreditativa con estado pendiente/aportado.</w:t>
      </w:r>
    </w:p>
    <w:p w14:paraId="758D4B21" w14:textId="77777777" w:rsidR="004B6F7A" w:rsidRDefault="002C1E0F">
      <w:pPr>
        <w:pStyle w:val="Textoindependiente"/>
      </w:pPr>
      <w:r>
        <w:t>5.2 Datos personales</w:t>
      </w:r>
    </w:p>
    <w:p w14:paraId="48882A86" w14:textId="77777777" w:rsidR="004B6F7A" w:rsidRDefault="002C1E0F">
      <w:pPr>
        <w:pStyle w:val="Textoindependiente"/>
      </w:pPr>
      <w:r>
        <w:t>Datos extraídos automáticamente de documentos legales: DNI/NIE, SS, cuenta bancaria, modelo 145, contacto emergencias, dirección, carnet conducir. Actualización anual por WhatsApp: el sistema envía enlace al empleado para revisar datos. Cambios como propuesta pendiente de validación por RRHH.</w:t>
      </w:r>
    </w:p>
    <w:p w14:paraId="2AD42222" w14:textId="77777777" w:rsidR="004B6F7A" w:rsidRDefault="002C1E0F">
      <w:pPr>
        <w:pStyle w:val="Textoindependiente"/>
      </w:pPr>
      <w:r>
        <w:t>5.3 Bienvenida</w:t>
      </w:r>
    </w:p>
    <w:p w14:paraId="272E48D2" w14:textId="77777777" w:rsidR="004B6F7A" w:rsidRDefault="002C1E0F">
      <w:pPr>
        <w:pStyle w:val="Textoindependiente"/>
      </w:pPr>
      <w:r>
        <w:t>Registro de firma del RRI vía Sign y envío del email de bienvenida.</w:t>
      </w:r>
    </w:p>
    <w:p w14:paraId="35AC6B4B" w14:textId="77777777" w:rsidR="004B6F7A" w:rsidRDefault="002C1E0F">
      <w:pPr>
        <w:pStyle w:val="Textoindependiente"/>
      </w:pPr>
      <w:r>
        <w:t>5.4 Datos profesionales</w:t>
      </w:r>
    </w:p>
    <w:p w14:paraId="329CEF45" w14:textId="77777777" w:rsidR="004B6F7A" w:rsidRDefault="002C1E0F">
      <w:pPr>
        <w:pStyle w:val="Textoindependiente"/>
      </w:pPr>
      <w:r>
        <w:t>Empresa del grupo (con historial), delegación (con historial), superior jerárquico (Marta gestiona, no ETL), convenio (tipo + provincia), puesto según convenio (master.categorias_convenio), puesto de trabajo (master.puestos), tipo contrato (indefinido, configurable), antigüedad (fecha real + reconocida), orden costes SAP, PIN fichaje (ES: número SAP; CL: pendiente).</w:t>
      </w:r>
    </w:p>
    <w:p w14:paraId="4993E76F" w14:textId="77777777" w:rsidR="004B6F7A" w:rsidRDefault="002C1E0F">
      <w:pPr>
        <w:pStyle w:val="Textoindependiente"/>
      </w:pPr>
      <w:r>
        <w:t>Periodo de prueba: duración automática según convenio + categoría. Alerta 2 días antes a RRHH y responsable. Si no confirma, flujo de cese. Crítico: si se pasa la fecha, legalmente el empleado es fijo.</w:t>
      </w:r>
    </w:p>
    <w:p w14:paraId="4A225E19" w14:textId="77777777" w:rsidR="004B6F7A" w:rsidRDefault="002C1E0F">
      <w:pPr>
        <w:pStyle w:val="Textoindependiente"/>
      </w:pPr>
      <w:r>
        <w:t>5.5 Remuneraciones</w:t>
      </w:r>
    </w:p>
    <w:p w14:paraId="2380B795" w14:textId="77777777" w:rsidR="004B6F7A" w:rsidRDefault="002C1E0F">
      <w:pPr>
        <w:pStyle w:val="Textoindependiente"/>
      </w:pPr>
      <w:r>
        <w:t>Acceso restringido: solo Marta, Jesús y Quino. 12 pagas (regla fija).</w:t>
      </w:r>
    </w:p>
    <w:p w14:paraId="1C0F8215" w14:textId="77777777" w:rsidR="004B6F7A" w:rsidRDefault="002C1E0F">
      <w:pPr>
        <w:pStyle w:val="Textoindependiente"/>
      </w:pPr>
      <w:r>
        <w:t>Campos: sueldo bruto anual; desglose salario fijo con complementos estructurados consultables (base convenio, antigüedad, puesto, peligrosidad, nocturnidad, guardias); condiciones variables (texto); SS empresa; coste total empresa (bruto + SS + beneficios); orden costes SAP; fecha última revisión salarial (con alerta); fecha próxima revisión; evolución bruto sin variable 60 meses (gráfica); evolución bruto con variable 60 meses (variable real cobrado mensual); ratio variable/fijo.</w:t>
      </w:r>
    </w:p>
    <w:p w14:paraId="19FE26E3" w14:textId="77777777" w:rsidR="004B6F7A" w:rsidRDefault="002C1E0F">
      <w:pPr>
        <w:pStyle w:val="Textoindependiente"/>
      </w:pPr>
      <w:r>
        <w:t>Cálculo despido: automático a fecha actual en dos escenarios (improcedente 33 d/año tope 24 mens., procedente 20 d/año tope 12 mens.). Coste real despido si se ha producido. Resumen finiquito (detalle en ATES Laboral).</w:t>
      </w:r>
    </w:p>
    <w:p w14:paraId="4626A257" w14:textId="77777777" w:rsidR="004B6F7A" w:rsidRDefault="002C1E0F">
      <w:pPr>
        <w:pStyle w:val="Textoindependiente"/>
      </w:pPr>
      <w:r>
        <w:lastRenderedPageBreak/>
        <w:t>Analítica: comparativa salarial por puesto (detecta inequidades); coste por departamento/delegación/servicio (histórico + futuro); simulador incremento salarial; contingencia laboral total (individual + agregado).</w:t>
      </w:r>
    </w:p>
    <w:p w14:paraId="532EAF35" w14:textId="77777777" w:rsidR="004B6F7A" w:rsidRDefault="002C1E0F">
      <w:pPr>
        <w:pStyle w:val="Textoindependiente"/>
      </w:pPr>
      <w:r>
        <w:t>Alertas: mínimo convenio, vencimiento variables, tiempo sin revisión.</w:t>
      </w:r>
    </w:p>
    <w:p w14:paraId="410468A8" w14:textId="77777777" w:rsidR="004B6F7A" w:rsidRDefault="002C1E0F">
      <w:pPr>
        <w:pStyle w:val="Textoindependiente"/>
      </w:pPr>
      <w:r>
        <w:t>5.6 PRL y cursos</w:t>
      </w:r>
    </w:p>
    <w:p w14:paraId="612FDE27" w14:textId="77777777" w:rsidR="004B6F7A" w:rsidRDefault="002C1E0F">
      <w:pPr>
        <w:pStyle w:val="Textoindependiente"/>
      </w:pPr>
      <w:r>
        <w:t>Sin lógica propia en People. Muestra semáforo PRL (verde/rojo) proveniente de ATES PRL. Definición con Juan Bautista, Marta e Irene.</w:t>
      </w:r>
    </w:p>
    <w:p w14:paraId="046A784E" w14:textId="77777777" w:rsidR="004B6F7A" w:rsidRDefault="002C1E0F">
      <w:pPr>
        <w:pStyle w:val="Textoindependiente"/>
      </w:pPr>
      <w:r>
        <w:t>5.7 Vacaciones y bajas</w:t>
      </w:r>
    </w:p>
    <w:p w14:paraId="0395FEAA" w14:textId="77777777" w:rsidR="004B6F7A" w:rsidRDefault="002C1E0F">
      <w:pPr>
        <w:pStyle w:val="Textoindependiente"/>
      </w:pPr>
      <w:r>
        <w:t>Datos agregados de ATES Track: saldo vacaciones, historial bajas, días consumidos. Lógica completa en Track (ver Manual de Alcance ATES Track v1.0).</w:t>
      </w:r>
    </w:p>
    <w:p w14:paraId="2C576752" w14:textId="77777777" w:rsidR="004B6F7A" w:rsidRDefault="002C1E0F">
      <w:pPr>
        <w:pStyle w:val="Textoindependiente"/>
      </w:pPr>
      <w:r>
        <w:t>5.8 Histórico disciplinario</w:t>
      </w:r>
    </w:p>
    <w:p w14:paraId="30238B08" w14:textId="77777777" w:rsidR="004B6F7A" w:rsidRDefault="002C1E0F">
      <w:pPr>
        <w:pStyle w:val="Textoindependiente"/>
      </w:pPr>
      <w:r>
        <w:t>Amonestaciones, sanciones, advertencias. Fecha, motivo, tipo, documento adjunto (ATES Docs). Importante para justificar despido procedente.</w:t>
      </w:r>
    </w:p>
    <w:p w14:paraId="5E998E5E" w14:textId="77777777" w:rsidR="004B6F7A" w:rsidRDefault="002C1E0F">
      <w:pPr>
        <w:pStyle w:val="Textoindependiente"/>
      </w:pPr>
      <w:r>
        <w:t>5.9 Dashboard alertas caducidad</w:t>
      </w:r>
    </w:p>
    <w:p w14:paraId="43F78B88" w14:textId="77777777" w:rsidR="004B6F7A" w:rsidRDefault="002C1E0F">
      <w:pPr>
        <w:pStyle w:val="Textoindependiente"/>
      </w:pPr>
      <w:r>
        <w:t>Vista consolidada de People: carnet conducir, permiso residencia/trabajo, documentación acreditativa. PRL (reconocimiento médico, certificaciones, EPIs) se gestiona desde ATES PRL.</w:t>
      </w:r>
    </w:p>
    <w:p w14:paraId="0AB0C304" w14:textId="77777777" w:rsidR="004B6F7A" w:rsidRDefault="002C1E0F">
      <w:pPr>
        <w:pStyle w:val="Compact"/>
        <w:numPr>
          <w:ilvl w:val="0"/>
          <w:numId w:val="7"/>
        </w:numPr>
      </w:pPr>
      <w:r>
        <w:t>Estructura organizativa del Grupo ATES</w:t>
      </w:r>
    </w:p>
    <w:p w14:paraId="3A36256E" w14:textId="77777777" w:rsidR="004B6F7A" w:rsidRDefault="002C1E0F">
      <w:pPr>
        <w:pStyle w:val="FirstParagraph"/>
      </w:pPr>
      <w:r>
        <w:t>Estructura matricial: eje geográfico + eje servicio-producto. Un empleado tiene puesto, superior jerárquico, delegación y empresa. El puesto pertenece a un departamento que puede ser de estructura o de servicio-producto.</w:t>
      </w:r>
    </w:p>
    <w:p w14:paraId="4A46B08C" w14:textId="77777777" w:rsidR="004B6F7A" w:rsidRDefault="002C1E0F">
      <w:pPr>
        <w:pStyle w:val="Textoindependiente"/>
      </w:pPr>
      <w:r>
        <w:t>6.1 Dos líneas de negocio</w:t>
      </w:r>
    </w:p>
    <w:p w14:paraId="14EFBE8F" w14:textId="77777777" w:rsidR="004B6F7A" w:rsidRDefault="002C1E0F">
      <w:pPr>
        <w:pStyle w:val="Textoindependiente"/>
      </w:pPr>
      <w:r>
        <w:rPr>
          <w:b/>
          <w:bCs/>
        </w:rPr>
        <w:t xml:space="preserve">Construcción: </w:t>
      </w:r>
      <w:r>
        <w:t>grúas, montacargas, andamios, encofrados. Tres gerencias geográficas replicadas: Valencia (David Medina), Alicante (Sergio Torres), Madrid (Miguel Ortego). Cada una: comercial, admin, ingeniería, almacén, montajes. Plantillas de estructura replicables para futuras delegaciones.</w:t>
      </w:r>
    </w:p>
    <w:p w14:paraId="4C6E234E" w14:textId="77777777" w:rsidR="004B6F7A" w:rsidRDefault="002C1E0F">
      <w:pPr>
        <w:pStyle w:val="Textoindependiente"/>
      </w:pPr>
      <w:r>
        <w:rPr>
          <w:b/>
          <w:bCs/>
        </w:rPr>
        <w:t xml:space="preserve">Servicios CC.PP.: </w:t>
      </w:r>
      <w:r>
        <w:t>ascensores, energía, PCI, ATES Guard. Manuel Lerena gerente. Cuatro líneas: comerciales administradores (Diego Ramírez), tiendas Iberdrola (Esteban Esusy), PCI + instalaciones Guard (Reche), operaciones ascensores (Miguel Herrador, cubre 3 zonas vacantes). Técnicos en 3 especialidades internas: montadores, mantenedores, reparadores (afecta PRL, Planner, Assist).</w:t>
      </w:r>
    </w:p>
    <w:p w14:paraId="384D3962" w14:textId="77777777" w:rsidR="004B6F7A" w:rsidRDefault="002C1E0F">
      <w:pPr>
        <w:pStyle w:val="Textoindependiente"/>
      </w:pPr>
      <w:r>
        <w:t>6.2 Staff</w:t>
      </w:r>
    </w:p>
    <w:p w14:paraId="059F3A79" w14:textId="77777777" w:rsidR="004B6F7A" w:rsidRDefault="002C1E0F">
      <w:pPr>
        <w:pStyle w:val="Textoindependiente"/>
      </w:pPr>
      <w:r>
        <w:t>Administración+IT: Cristina (Directora + Controller) → Pepe (Adjunto). Finanzas+Nóminas: Jesús Medina. RRHH: Marta. Marketing: Mª Magdalena Renovell. PRL+Calidad: Juan Bautista Pérez (una persona, dos módulos).</w:t>
      </w:r>
    </w:p>
    <w:p w14:paraId="4892ED94" w14:textId="77777777" w:rsidR="004B6F7A" w:rsidRDefault="002C1E0F">
      <w:pPr>
        <w:pStyle w:val="Textoindependiente"/>
      </w:pPr>
      <w:r>
        <w:lastRenderedPageBreak/>
        <w:t>6.3 ATES Guard: reparto</w:t>
      </w:r>
    </w:p>
    <w:p w14:paraId="47B11464" w14:textId="77777777" w:rsidR="004B6F7A" w:rsidRDefault="002C1E0F">
      <w:pPr>
        <w:pStyle w:val="Textoindependiente"/>
      </w:pPr>
      <w:r>
        <w:t>Desarrollo: José Peris → Quino (nunca Manuel). Comercialización: comerciales ascensores + tiendas → Manuel. Instalaciones: Reche (PCI + Guard) → Manuel. Mantenimiento extintores: mantenedores ascensores (doble función).</w:t>
      </w:r>
    </w:p>
    <w:p w14:paraId="6F68210F" w14:textId="77777777" w:rsidR="004B6F7A" w:rsidRDefault="002C1E0F">
      <w:pPr>
        <w:pStyle w:val="Textoindependiente"/>
      </w:pPr>
      <w:r>
        <w:t>6.4 Correcciones de títulos</w:t>
      </w:r>
    </w:p>
    <w:p w14:paraId="08C92966" w14:textId="77777777" w:rsidR="004B6F7A" w:rsidRDefault="002C1E0F">
      <w:pPr>
        <w:numPr>
          <w:ilvl w:val="0"/>
          <w:numId w:val="8"/>
        </w:numPr>
      </w:pPr>
      <w:r>
        <w:t>Cristina: Directora Admin+IT + Controller (coexisten).</w:t>
      </w:r>
    </w:p>
    <w:p w14:paraId="2845E5BA" w14:textId="77777777" w:rsidR="004B6F7A" w:rsidRDefault="002C1E0F">
      <w:pPr>
        <w:numPr>
          <w:ilvl w:val="0"/>
          <w:numId w:val="8"/>
        </w:numPr>
      </w:pPr>
      <w:r>
        <w:t>Pepe reporta a Cristina.</w:t>
      </w:r>
    </w:p>
    <w:p w14:paraId="1C8AE8D7" w14:textId="77777777" w:rsidR="004B6F7A" w:rsidRDefault="002C1E0F">
      <w:pPr>
        <w:numPr>
          <w:ilvl w:val="0"/>
          <w:numId w:val="8"/>
        </w:numPr>
      </w:pPr>
      <w:r>
        <w:t>Manuel: Gerente Servicios CC.PP. (no Dir. Operaciones).</w:t>
      </w:r>
    </w:p>
    <w:p w14:paraId="18133289" w14:textId="77777777" w:rsidR="004B6F7A" w:rsidRDefault="002C1E0F">
      <w:pPr>
        <w:numPr>
          <w:ilvl w:val="0"/>
          <w:numId w:val="8"/>
        </w:numPr>
      </w:pPr>
      <w:r>
        <w:t>Miguel Herrador: Jefe Operaciones CC.PP. (no Dir. SAT).</w:t>
      </w:r>
    </w:p>
    <w:p w14:paraId="33866E9D" w14:textId="77777777" w:rsidR="004B6F7A" w:rsidRDefault="002C1E0F">
      <w:pPr>
        <w:numPr>
          <w:ilvl w:val="0"/>
          <w:numId w:val="8"/>
        </w:numPr>
      </w:pPr>
      <w:r>
        <w:t>Quino: CEO operativo. Padre (DG) no interactúa con el sistema.</w:t>
      </w:r>
    </w:p>
    <w:p w14:paraId="474E4365" w14:textId="77777777" w:rsidR="004B6F7A" w:rsidRDefault="002C1E0F">
      <w:pPr>
        <w:pStyle w:val="FirstParagraph"/>
      </w:pPr>
      <w:r>
        <w:t>6.5 Delegaciones</w:t>
      </w:r>
    </w:p>
    <w:p w14:paraId="207C42AC" w14:textId="77777777" w:rsidR="004B6F7A" w:rsidRDefault="002C1E0F">
      <w:pPr>
        <w:pStyle w:val="Textoindependiente"/>
      </w:pPr>
      <w:r>
        <w:rPr>
          <w:b/>
          <w:bCs/>
        </w:rPr>
        <w:t xml:space="preserve">Físicas (7): </w:t>
      </w:r>
      <w:r>
        <w:t>Daganzo, Alicante, Villena, Pedreguer, Almoines, Chiva, Alfafar.</w:t>
      </w:r>
    </w:p>
    <w:p w14:paraId="5A16972D" w14:textId="77777777" w:rsidR="004B6F7A" w:rsidRDefault="002C1E0F">
      <w:pPr>
        <w:pStyle w:val="Textoindependiente"/>
      </w:pPr>
      <w:r>
        <w:rPr>
          <w:b/>
          <w:bCs/>
        </w:rPr>
        <w:t xml:space="preserve">Tiendas (3): </w:t>
      </w:r>
      <w:r>
        <w:t>Castellón, Valencia, Benidorm (Iberdrola).</w:t>
      </w:r>
    </w:p>
    <w:p w14:paraId="2FB27942" w14:textId="77777777" w:rsidR="004B6F7A" w:rsidRDefault="002C1E0F">
      <w:pPr>
        <w:pStyle w:val="Textoindependiente"/>
      </w:pPr>
      <w:r>
        <w:rPr>
          <w:b/>
          <w:bCs/>
        </w:rPr>
        <w:t xml:space="preserve">Áreas virtuales (4): </w:t>
      </w:r>
      <w:r>
        <w:t>Castellón, Valencia, Alicante, Madrid. Límites por actividad pendientes Cristina+Quino. Chile: minas/obras, concepto diferente, pendiente Carlos.</w:t>
      </w:r>
    </w:p>
    <w:p w14:paraId="6CE29FA2" w14:textId="77777777" w:rsidR="004B6F7A" w:rsidRDefault="002C1E0F">
      <w:pPr>
        <w:pStyle w:val="Textoindependiente"/>
      </w:pPr>
      <w:r>
        <w:t>6.6 Subcontratación</w:t>
      </w:r>
    </w:p>
    <w:p w14:paraId="4D12EEB4" w14:textId="77777777" w:rsidR="004B6F7A" w:rsidRDefault="002C1E0F">
      <w:pPr>
        <w:pStyle w:val="Textoindependiente"/>
      </w:pPr>
      <w:r>
        <w:t>master.empleados con tipo_empleado = subcontratado + referencia master.subcontratistas. Sí PRL, formación, Guard, vehículos/vestuario si aplica. NO fichaje, NO geolocalización, NO nómina, NO ATES Laboral. Darwin: mismo flujo push para propios y subcontratados.</w:t>
      </w:r>
    </w:p>
    <w:p w14:paraId="6A5C5C1C" w14:textId="77777777" w:rsidR="004B6F7A" w:rsidRDefault="002C1E0F">
      <w:pPr>
        <w:pStyle w:val="Textoindependiente"/>
      </w:pPr>
      <w:r>
        <w:t>6.7 Reglas de diseño</w:t>
      </w:r>
    </w:p>
    <w:p w14:paraId="74468D83" w14:textId="77777777" w:rsidR="004B6F7A" w:rsidRDefault="002C1E0F">
      <w:pPr>
        <w:numPr>
          <w:ilvl w:val="0"/>
          <w:numId w:val="9"/>
        </w:numPr>
      </w:pPr>
      <w:r>
        <w:t>Puestos vacantes: cubre el superior jerárquico.</w:t>
      </w:r>
    </w:p>
    <w:p w14:paraId="51AFD7A5" w14:textId="77777777" w:rsidR="004B6F7A" w:rsidRDefault="002C1E0F">
      <w:pPr>
        <w:numPr>
          <w:ilvl w:val="0"/>
          <w:numId w:val="9"/>
        </w:numPr>
      </w:pPr>
      <w:r>
        <w:t>Un puesto puede tener múltiples ocupantes.</w:t>
      </w:r>
    </w:p>
    <w:p w14:paraId="61F0B4EC" w14:textId="77777777" w:rsidR="004B6F7A" w:rsidRDefault="002C1E0F">
      <w:pPr>
        <w:numPr>
          <w:ilvl w:val="0"/>
          <w:numId w:val="9"/>
        </w:numPr>
      </w:pPr>
      <w:r>
        <w:t>Plantillas estructura replicables por tipo delegación.</w:t>
      </w:r>
    </w:p>
    <w:p w14:paraId="6A59B5B9" w14:textId="77777777" w:rsidR="004B6F7A" w:rsidRDefault="002C1E0F">
      <w:pPr>
        <w:numPr>
          <w:ilvl w:val="0"/>
          <w:numId w:val="9"/>
        </w:numPr>
      </w:pPr>
      <w:r>
        <w:t>Fichaje por teléfono en tiendas Iberdrola (ATES Track).</w:t>
      </w:r>
    </w:p>
    <w:p w14:paraId="0E9D5AF1" w14:textId="77777777" w:rsidR="004B6F7A" w:rsidRDefault="002C1E0F">
      <w:pPr>
        <w:numPr>
          <w:ilvl w:val="0"/>
          <w:numId w:val="9"/>
        </w:numPr>
      </w:pPr>
      <w:r>
        <w:t>Horarios individualizados por empleado.</w:t>
      </w:r>
    </w:p>
    <w:p w14:paraId="45B69622" w14:textId="77777777" w:rsidR="004B6F7A" w:rsidRDefault="002C1E0F">
      <w:pPr>
        <w:numPr>
          <w:ilvl w:val="0"/>
          <w:numId w:val="9"/>
        </w:numPr>
      </w:pPr>
      <w:r>
        <w:t>Infinity (CRM actual) → ATES CRM futuro.</w:t>
      </w:r>
    </w:p>
    <w:p w14:paraId="08AA743E" w14:textId="77777777" w:rsidR="004B6F7A" w:rsidRDefault="002C1E0F">
      <w:pPr>
        <w:pStyle w:val="Compact"/>
        <w:numPr>
          <w:ilvl w:val="0"/>
          <w:numId w:val="10"/>
        </w:numPr>
      </w:pPr>
      <w:r>
        <w:t>Relaciones familiares</w:t>
      </w:r>
    </w:p>
    <w:p w14:paraId="0E3A127E" w14:textId="77777777" w:rsidR="004B6F7A" w:rsidRDefault="002C1E0F">
      <w:pPr>
        <w:pStyle w:val="FirstParagraph"/>
      </w:pPr>
      <w:r>
        <w:t xml:space="preserve">19 relaciones de parentesco registradas en people.relaciones_familiares. 2 con conflicto directo de aprobación: Hernández padre-hijo (almacén andamios Valencia) y </w:t>
      </w:r>
      <w:r>
        <w:lastRenderedPageBreak/>
        <w:t>García Molla hermanos jefe-subordinado (montajes grúas Alicante). El sistema escala automáticamente.</w:t>
      </w:r>
    </w:p>
    <w:p w14:paraId="64E42671" w14:textId="77777777" w:rsidR="004B6F7A" w:rsidRDefault="002C1E0F">
      <w:pPr>
        <w:pStyle w:val="Textoindependiente"/>
      </w:pPr>
      <w:r>
        <w:t>Inventario completo: Quino/padre (padre-hijo), Quino/Mª Magdalena (hermanos), Quino/Marta (cónyuges), Olmos/Mª Magdalena (cónyuges), Jesús/David Medina (hermanos), José V./Pilar Peris (familia, hijo de socio), Pedro García/Pilar Peris (cónyuges), Hernández Gil/Sonia Ruiz (cónyuges), Hernández Gil/Hernández Ruiz (padre-hijo ⚠), Sonia/Fco.J. Ruiz (hermanos), A.J./F.J. García Molla (hermanos ⚠), Martínez Tortosa (hermanos), Samper Molina (hermanos), Román Moya (hermanos), García Martínez (hermanos), Recalde Ju</w:t>
      </w:r>
      <w:r>
        <w:t>ncal (hermanos), Poveda Barberá (hermanos).</w:t>
      </w:r>
    </w:p>
    <w:p w14:paraId="1FA39F82" w14:textId="77777777" w:rsidR="004B6F7A" w:rsidRDefault="002C1E0F">
      <w:pPr>
        <w:pStyle w:val="Compact"/>
        <w:numPr>
          <w:ilvl w:val="0"/>
          <w:numId w:val="11"/>
        </w:numPr>
      </w:pPr>
      <w:r>
        <w:t>Proceso de cese (offboarding)</w:t>
      </w:r>
    </w:p>
    <w:p w14:paraId="632B0BA0" w14:textId="77777777" w:rsidR="004B6F7A" w:rsidRDefault="002C1E0F">
      <w:pPr>
        <w:pStyle w:val="FirstParagraph"/>
      </w:pPr>
      <w:r>
        <w:t>Marta y/o Jesús registran cese (motivo, fecha efectiva, observaciones). Revocación configurable: inmediata o diferida. Baja voluntaria: carta digitalizada a Docs. Documentos de cese generados por ATES Laboral (plantillas predefinidas), validados por asesoría, firmados vía Sign. Detalle finiquito en Laboral, resumen en People.</w:t>
      </w:r>
    </w:p>
    <w:p w14:paraId="0569EB52" w14:textId="77777777" w:rsidR="004B6F7A" w:rsidRDefault="002C1E0F">
      <w:pPr>
        <w:pStyle w:val="Textoindependiente"/>
      </w:pPr>
      <w:r>
        <w:t>8.1 Checklist de offboarding (21 puntos)</w:t>
      </w:r>
    </w:p>
    <w:p w14:paraId="4B75555F" w14:textId="77777777" w:rsidR="004B6F7A" w:rsidRDefault="002C1E0F">
      <w:pPr>
        <w:pStyle w:val="Textoindependiente"/>
      </w:pPr>
      <w:r>
        <w:t>El sistema persigue automáticamente puntos no completados. RRHH ve checklist consolidado en tiempo real.</w:t>
      </w:r>
    </w:p>
    <w:tbl>
      <w:tblPr>
        <w:tblStyle w:val="Table"/>
        <w:tblW w:w="5000" w:type="pct"/>
        <w:tblLook w:val="0020" w:firstRow="1" w:lastRow="0" w:firstColumn="0" w:lastColumn="0" w:noHBand="0" w:noVBand="0"/>
      </w:tblPr>
      <w:tblGrid>
        <w:gridCol w:w="497"/>
        <w:gridCol w:w="6367"/>
        <w:gridCol w:w="1974"/>
      </w:tblGrid>
      <w:tr w:rsidR="004B6F7A" w14:paraId="1BF97824" w14:textId="77777777" w:rsidTr="004B6F7A">
        <w:trPr>
          <w:cnfStyle w:val="100000000000" w:firstRow="1" w:lastRow="0" w:firstColumn="0" w:lastColumn="0" w:oddVBand="0" w:evenVBand="0" w:oddHBand="0" w:evenHBand="0" w:firstRowFirstColumn="0" w:firstRowLastColumn="0" w:lastRowFirstColumn="0" w:lastRowLastColumn="0"/>
          <w:tblHeader/>
        </w:trPr>
        <w:tc>
          <w:tcPr>
            <w:tcW w:w="0" w:type="auto"/>
          </w:tcPr>
          <w:p w14:paraId="6F58FA45" w14:textId="77777777" w:rsidR="004B6F7A" w:rsidRDefault="002C1E0F">
            <w:pPr>
              <w:pStyle w:val="Compact"/>
            </w:pPr>
            <w:r>
              <w:rPr>
                <w:b/>
                <w:bCs/>
              </w:rPr>
              <w:t>#</w:t>
            </w:r>
          </w:p>
        </w:tc>
        <w:tc>
          <w:tcPr>
            <w:tcW w:w="0" w:type="auto"/>
          </w:tcPr>
          <w:p w14:paraId="43862453" w14:textId="77777777" w:rsidR="004B6F7A" w:rsidRDefault="002C1E0F">
            <w:pPr>
              <w:pStyle w:val="Compact"/>
            </w:pPr>
            <w:r>
              <w:rPr>
                <w:b/>
                <w:bCs/>
              </w:rPr>
              <w:t>Acción</w:t>
            </w:r>
          </w:p>
        </w:tc>
        <w:tc>
          <w:tcPr>
            <w:tcW w:w="0" w:type="auto"/>
          </w:tcPr>
          <w:p w14:paraId="0C2C565A" w14:textId="77777777" w:rsidR="004B6F7A" w:rsidRDefault="002C1E0F">
            <w:pPr>
              <w:pStyle w:val="Compact"/>
            </w:pPr>
            <w:r>
              <w:rPr>
                <w:b/>
                <w:bCs/>
              </w:rPr>
              <w:t>Responsable</w:t>
            </w:r>
          </w:p>
        </w:tc>
      </w:tr>
      <w:tr w:rsidR="004B6F7A" w14:paraId="3F5AD8B2" w14:textId="77777777">
        <w:tc>
          <w:tcPr>
            <w:tcW w:w="0" w:type="auto"/>
          </w:tcPr>
          <w:p w14:paraId="4C82AE75" w14:textId="77777777" w:rsidR="004B6F7A" w:rsidRDefault="002C1E0F">
            <w:pPr>
              <w:pStyle w:val="Compact"/>
            </w:pPr>
            <w:r>
              <w:t>0</w:t>
            </w:r>
          </w:p>
        </w:tc>
        <w:tc>
          <w:tcPr>
            <w:tcW w:w="0" w:type="auto"/>
          </w:tcPr>
          <w:p w14:paraId="4C6B8CE1" w14:textId="77777777" w:rsidR="004B6F7A" w:rsidRDefault="002C1E0F">
            <w:pPr>
              <w:pStyle w:val="Compact"/>
            </w:pPr>
            <w:r>
              <w:t>Documento cese recibido/generado</w:t>
            </w:r>
          </w:p>
        </w:tc>
        <w:tc>
          <w:tcPr>
            <w:tcW w:w="0" w:type="auto"/>
          </w:tcPr>
          <w:p w14:paraId="55086D6D" w14:textId="77777777" w:rsidR="004B6F7A" w:rsidRDefault="002C1E0F">
            <w:pPr>
              <w:pStyle w:val="Compact"/>
            </w:pPr>
            <w:r>
              <w:t>RRHH</w:t>
            </w:r>
          </w:p>
        </w:tc>
      </w:tr>
      <w:tr w:rsidR="004B6F7A" w14:paraId="446D9135" w14:textId="77777777">
        <w:tc>
          <w:tcPr>
            <w:tcW w:w="0" w:type="auto"/>
          </w:tcPr>
          <w:p w14:paraId="1B38064C" w14:textId="77777777" w:rsidR="004B6F7A" w:rsidRDefault="002C1E0F">
            <w:pPr>
              <w:pStyle w:val="Compact"/>
            </w:pPr>
            <w:r>
              <w:t>1</w:t>
            </w:r>
          </w:p>
        </w:tc>
        <w:tc>
          <w:tcPr>
            <w:tcW w:w="0" w:type="auto"/>
          </w:tcPr>
          <w:p w14:paraId="4F565F16" w14:textId="77777777" w:rsidR="004B6F7A" w:rsidRDefault="002C1E0F">
            <w:pPr>
              <w:pStyle w:val="Compact"/>
            </w:pPr>
            <w:r>
              <w:t>Docs cese generados, asesoría valida, firmados</w:t>
            </w:r>
          </w:p>
        </w:tc>
        <w:tc>
          <w:tcPr>
            <w:tcW w:w="0" w:type="auto"/>
          </w:tcPr>
          <w:p w14:paraId="3F8AA1CA" w14:textId="77777777" w:rsidR="004B6F7A" w:rsidRDefault="002C1E0F">
            <w:pPr>
              <w:pStyle w:val="Compact"/>
            </w:pPr>
            <w:r>
              <w:t>Laboral+Sign</w:t>
            </w:r>
          </w:p>
        </w:tc>
      </w:tr>
      <w:tr w:rsidR="004B6F7A" w14:paraId="44F01CFE" w14:textId="77777777">
        <w:tc>
          <w:tcPr>
            <w:tcW w:w="0" w:type="auto"/>
          </w:tcPr>
          <w:p w14:paraId="3A687B64" w14:textId="77777777" w:rsidR="004B6F7A" w:rsidRDefault="002C1E0F">
            <w:pPr>
              <w:pStyle w:val="Compact"/>
            </w:pPr>
            <w:r>
              <w:t>2</w:t>
            </w:r>
          </w:p>
        </w:tc>
        <w:tc>
          <w:tcPr>
            <w:tcW w:w="0" w:type="auto"/>
          </w:tcPr>
          <w:p w14:paraId="55527CB3" w14:textId="77777777" w:rsidR="004B6F7A" w:rsidRDefault="002C1E0F">
            <w:pPr>
              <w:pStyle w:val="Compact"/>
            </w:pPr>
            <w:r>
              <w:t>Revocación accesos (según config)</w:t>
            </w:r>
          </w:p>
        </w:tc>
        <w:tc>
          <w:tcPr>
            <w:tcW w:w="0" w:type="auto"/>
          </w:tcPr>
          <w:p w14:paraId="5886C2E8" w14:textId="77777777" w:rsidR="004B6F7A" w:rsidRDefault="002C1E0F">
            <w:pPr>
              <w:pStyle w:val="Compact"/>
            </w:pPr>
            <w:r>
              <w:t>Automático</w:t>
            </w:r>
          </w:p>
        </w:tc>
      </w:tr>
      <w:tr w:rsidR="004B6F7A" w14:paraId="2C4327FE" w14:textId="77777777">
        <w:tc>
          <w:tcPr>
            <w:tcW w:w="0" w:type="auto"/>
          </w:tcPr>
          <w:p w14:paraId="4A950687" w14:textId="77777777" w:rsidR="004B6F7A" w:rsidRDefault="002C1E0F">
            <w:pPr>
              <w:pStyle w:val="Compact"/>
            </w:pPr>
            <w:r>
              <w:t>3</w:t>
            </w:r>
          </w:p>
        </w:tc>
        <w:tc>
          <w:tcPr>
            <w:tcW w:w="0" w:type="auto"/>
          </w:tcPr>
          <w:p w14:paraId="5228431B" w14:textId="77777777" w:rsidR="004B6F7A" w:rsidRDefault="002C1E0F">
            <w:pPr>
              <w:pStyle w:val="Compact"/>
            </w:pPr>
            <w:r>
              <w:t>Ordenador recuperado</w:t>
            </w:r>
          </w:p>
        </w:tc>
        <w:tc>
          <w:tcPr>
            <w:tcW w:w="0" w:type="auto"/>
          </w:tcPr>
          <w:p w14:paraId="6DA34962" w14:textId="77777777" w:rsidR="004B6F7A" w:rsidRDefault="002C1E0F">
            <w:pPr>
              <w:pStyle w:val="Compact"/>
            </w:pPr>
            <w:r>
              <w:t>Resp.jer. → Pepe</w:t>
            </w:r>
          </w:p>
        </w:tc>
      </w:tr>
      <w:tr w:rsidR="004B6F7A" w14:paraId="30C170DB" w14:textId="77777777">
        <w:tc>
          <w:tcPr>
            <w:tcW w:w="0" w:type="auto"/>
          </w:tcPr>
          <w:p w14:paraId="27620AA0" w14:textId="77777777" w:rsidR="004B6F7A" w:rsidRDefault="002C1E0F">
            <w:pPr>
              <w:pStyle w:val="Compact"/>
            </w:pPr>
            <w:r>
              <w:t>4</w:t>
            </w:r>
          </w:p>
        </w:tc>
        <w:tc>
          <w:tcPr>
            <w:tcW w:w="0" w:type="auto"/>
          </w:tcPr>
          <w:p w14:paraId="773E5D4F" w14:textId="77777777" w:rsidR="004B6F7A" w:rsidRDefault="002C1E0F">
            <w:pPr>
              <w:pStyle w:val="Compact"/>
            </w:pPr>
            <w:r>
              <w:t>Licencias, email, M365 revocados</w:t>
            </w:r>
          </w:p>
        </w:tc>
        <w:tc>
          <w:tcPr>
            <w:tcW w:w="0" w:type="auto"/>
          </w:tcPr>
          <w:p w14:paraId="2E8EA0F4" w14:textId="77777777" w:rsidR="004B6F7A" w:rsidRDefault="002C1E0F">
            <w:pPr>
              <w:pStyle w:val="Compact"/>
            </w:pPr>
            <w:r>
              <w:t>Pepe/IT</w:t>
            </w:r>
          </w:p>
        </w:tc>
      </w:tr>
      <w:tr w:rsidR="004B6F7A" w14:paraId="070E21EC" w14:textId="77777777">
        <w:tc>
          <w:tcPr>
            <w:tcW w:w="0" w:type="auto"/>
          </w:tcPr>
          <w:p w14:paraId="08134E97" w14:textId="77777777" w:rsidR="004B6F7A" w:rsidRDefault="002C1E0F">
            <w:pPr>
              <w:pStyle w:val="Compact"/>
            </w:pPr>
            <w:r>
              <w:t>5</w:t>
            </w:r>
          </w:p>
        </w:tc>
        <w:tc>
          <w:tcPr>
            <w:tcW w:w="0" w:type="auto"/>
          </w:tcPr>
          <w:p w14:paraId="67BA9FD7" w14:textId="77777777" w:rsidR="004B6F7A" w:rsidRDefault="002C1E0F">
            <w:pPr>
              <w:pStyle w:val="Compact"/>
            </w:pPr>
            <w:r>
              <w:t>Móvil recuperado</w:t>
            </w:r>
          </w:p>
        </w:tc>
        <w:tc>
          <w:tcPr>
            <w:tcW w:w="0" w:type="auto"/>
          </w:tcPr>
          <w:p w14:paraId="7D92E2A7" w14:textId="77777777" w:rsidR="004B6F7A" w:rsidRDefault="002C1E0F">
            <w:pPr>
              <w:pStyle w:val="Compact"/>
            </w:pPr>
            <w:r>
              <w:t>Resp. jer.</w:t>
            </w:r>
          </w:p>
        </w:tc>
      </w:tr>
      <w:tr w:rsidR="004B6F7A" w14:paraId="658EF520" w14:textId="77777777">
        <w:tc>
          <w:tcPr>
            <w:tcW w:w="0" w:type="auto"/>
          </w:tcPr>
          <w:p w14:paraId="44381AF3" w14:textId="77777777" w:rsidR="004B6F7A" w:rsidRDefault="002C1E0F">
            <w:pPr>
              <w:pStyle w:val="Compact"/>
            </w:pPr>
            <w:r>
              <w:t>6</w:t>
            </w:r>
          </w:p>
        </w:tc>
        <w:tc>
          <w:tcPr>
            <w:tcW w:w="0" w:type="auto"/>
          </w:tcPr>
          <w:p w14:paraId="376EA94E" w14:textId="77777777" w:rsidR="004B6F7A" w:rsidRDefault="002C1E0F">
            <w:pPr>
              <w:pStyle w:val="Compact"/>
            </w:pPr>
            <w:r>
              <w:t>Vehículo + baja Solred automática</w:t>
            </w:r>
          </w:p>
        </w:tc>
        <w:tc>
          <w:tcPr>
            <w:tcW w:w="0" w:type="auto"/>
          </w:tcPr>
          <w:p w14:paraId="2B61E4B0" w14:textId="77777777" w:rsidR="004B6F7A" w:rsidRDefault="002C1E0F">
            <w:pPr>
              <w:pStyle w:val="Compact"/>
            </w:pPr>
            <w:r>
              <w:t>Vehículos→Pepe</w:t>
            </w:r>
          </w:p>
        </w:tc>
      </w:tr>
      <w:tr w:rsidR="004B6F7A" w14:paraId="5854D6C3" w14:textId="77777777">
        <w:tc>
          <w:tcPr>
            <w:tcW w:w="0" w:type="auto"/>
          </w:tcPr>
          <w:p w14:paraId="385EA784" w14:textId="77777777" w:rsidR="004B6F7A" w:rsidRDefault="002C1E0F">
            <w:pPr>
              <w:pStyle w:val="Compact"/>
            </w:pPr>
            <w:r>
              <w:t>7</w:t>
            </w:r>
          </w:p>
        </w:tc>
        <w:tc>
          <w:tcPr>
            <w:tcW w:w="0" w:type="auto"/>
          </w:tcPr>
          <w:p w14:paraId="224D3318" w14:textId="77777777" w:rsidR="004B6F7A" w:rsidRDefault="002C1E0F">
            <w:pPr>
              <w:pStyle w:val="Compact"/>
            </w:pPr>
            <w:r>
              <w:t>EPIs, herramientas, llaves</w:t>
            </w:r>
          </w:p>
        </w:tc>
        <w:tc>
          <w:tcPr>
            <w:tcW w:w="0" w:type="auto"/>
          </w:tcPr>
          <w:p w14:paraId="06ADE5C8" w14:textId="77777777" w:rsidR="004B6F7A" w:rsidRDefault="002C1E0F">
            <w:pPr>
              <w:pStyle w:val="Compact"/>
            </w:pPr>
            <w:r>
              <w:t>PRL—J.Bautista</w:t>
            </w:r>
          </w:p>
        </w:tc>
      </w:tr>
      <w:tr w:rsidR="004B6F7A" w14:paraId="146E0318" w14:textId="77777777">
        <w:tc>
          <w:tcPr>
            <w:tcW w:w="0" w:type="auto"/>
          </w:tcPr>
          <w:p w14:paraId="49BFDE04" w14:textId="77777777" w:rsidR="004B6F7A" w:rsidRDefault="002C1E0F">
            <w:pPr>
              <w:pStyle w:val="Compact"/>
            </w:pPr>
            <w:r>
              <w:t>8</w:t>
            </w:r>
          </w:p>
        </w:tc>
        <w:tc>
          <w:tcPr>
            <w:tcW w:w="0" w:type="auto"/>
          </w:tcPr>
          <w:p w14:paraId="60B51DDC" w14:textId="77777777" w:rsidR="004B6F7A" w:rsidRDefault="002C1E0F">
            <w:pPr>
              <w:pStyle w:val="Compact"/>
            </w:pPr>
            <w:r>
              <w:t>Darwin: accesos físicos revocados</w:t>
            </w:r>
          </w:p>
        </w:tc>
        <w:tc>
          <w:tcPr>
            <w:tcW w:w="0" w:type="auto"/>
          </w:tcPr>
          <w:p w14:paraId="1F477C08" w14:textId="77777777" w:rsidR="004B6F7A" w:rsidRDefault="002C1E0F">
            <w:pPr>
              <w:pStyle w:val="Compact"/>
            </w:pPr>
            <w:r>
              <w:t>Peris+Giovanni</w:t>
            </w:r>
          </w:p>
        </w:tc>
      </w:tr>
      <w:tr w:rsidR="004B6F7A" w14:paraId="7DF839FD" w14:textId="77777777">
        <w:tc>
          <w:tcPr>
            <w:tcW w:w="0" w:type="auto"/>
          </w:tcPr>
          <w:p w14:paraId="5B796E6F" w14:textId="77777777" w:rsidR="004B6F7A" w:rsidRDefault="002C1E0F">
            <w:pPr>
              <w:pStyle w:val="Compact"/>
            </w:pPr>
            <w:r>
              <w:t>9</w:t>
            </w:r>
          </w:p>
        </w:tc>
        <w:tc>
          <w:tcPr>
            <w:tcW w:w="0" w:type="auto"/>
          </w:tcPr>
          <w:p w14:paraId="5C8E7370" w14:textId="77777777" w:rsidR="004B6F7A" w:rsidRDefault="002C1E0F">
            <w:pPr>
              <w:pStyle w:val="Compact"/>
            </w:pPr>
            <w:r>
              <w:t>Baja Binsa</w:t>
            </w:r>
          </w:p>
        </w:tc>
        <w:tc>
          <w:tcPr>
            <w:tcW w:w="0" w:type="auto"/>
          </w:tcPr>
          <w:p w14:paraId="5FEF64BB" w14:textId="77777777" w:rsidR="004B6F7A" w:rsidRDefault="002C1E0F">
            <w:pPr>
              <w:pStyle w:val="Compact"/>
            </w:pPr>
            <w:r>
              <w:t>Pepe</w:t>
            </w:r>
          </w:p>
        </w:tc>
      </w:tr>
      <w:tr w:rsidR="004B6F7A" w14:paraId="54F77ADD" w14:textId="77777777">
        <w:tc>
          <w:tcPr>
            <w:tcW w:w="0" w:type="auto"/>
          </w:tcPr>
          <w:p w14:paraId="36D599DE" w14:textId="77777777" w:rsidR="004B6F7A" w:rsidRDefault="002C1E0F">
            <w:pPr>
              <w:pStyle w:val="Compact"/>
            </w:pPr>
            <w:r>
              <w:t>10</w:t>
            </w:r>
          </w:p>
        </w:tc>
        <w:tc>
          <w:tcPr>
            <w:tcW w:w="0" w:type="auto"/>
          </w:tcPr>
          <w:p w14:paraId="3B7CB656" w14:textId="77777777" w:rsidR="004B6F7A" w:rsidRDefault="002C1E0F">
            <w:pPr>
              <w:pStyle w:val="Compact"/>
            </w:pPr>
            <w:r>
              <w:t>Baja SAP (puede dilatarse)</w:t>
            </w:r>
          </w:p>
        </w:tc>
        <w:tc>
          <w:tcPr>
            <w:tcW w:w="0" w:type="auto"/>
          </w:tcPr>
          <w:p w14:paraId="3A6BCF2B" w14:textId="77777777" w:rsidR="004B6F7A" w:rsidRDefault="002C1E0F">
            <w:pPr>
              <w:pStyle w:val="Compact"/>
            </w:pPr>
            <w:r>
              <w:t>Cristina</w:t>
            </w:r>
          </w:p>
        </w:tc>
      </w:tr>
      <w:tr w:rsidR="004B6F7A" w14:paraId="6DDBA552" w14:textId="77777777">
        <w:tc>
          <w:tcPr>
            <w:tcW w:w="0" w:type="auto"/>
          </w:tcPr>
          <w:p w14:paraId="35314CBF" w14:textId="77777777" w:rsidR="004B6F7A" w:rsidRDefault="002C1E0F">
            <w:pPr>
              <w:pStyle w:val="Compact"/>
            </w:pPr>
            <w:r>
              <w:t>11</w:t>
            </w:r>
          </w:p>
        </w:tc>
        <w:tc>
          <w:tcPr>
            <w:tcW w:w="0" w:type="auto"/>
          </w:tcPr>
          <w:p w14:paraId="3F5A1AC5" w14:textId="77777777" w:rsidR="004B6F7A" w:rsidRDefault="002C1E0F">
            <w:pPr>
              <w:pStyle w:val="Compact"/>
            </w:pPr>
            <w:r>
              <w:t>Planner: órdenes reasignadas (IA propone, resp. aprueba)</w:t>
            </w:r>
          </w:p>
        </w:tc>
        <w:tc>
          <w:tcPr>
            <w:tcW w:w="0" w:type="auto"/>
          </w:tcPr>
          <w:p w14:paraId="7EC1DA2B" w14:textId="77777777" w:rsidR="004B6F7A" w:rsidRDefault="002C1E0F">
            <w:pPr>
              <w:pStyle w:val="Compact"/>
            </w:pPr>
            <w:r>
              <w:t>Resp. jer.</w:t>
            </w:r>
          </w:p>
        </w:tc>
      </w:tr>
      <w:tr w:rsidR="004B6F7A" w14:paraId="5192806F" w14:textId="77777777">
        <w:tc>
          <w:tcPr>
            <w:tcW w:w="0" w:type="auto"/>
          </w:tcPr>
          <w:p w14:paraId="1E6224D1" w14:textId="77777777" w:rsidR="004B6F7A" w:rsidRDefault="002C1E0F">
            <w:pPr>
              <w:pStyle w:val="Compact"/>
            </w:pPr>
            <w:r>
              <w:t>12</w:t>
            </w:r>
          </w:p>
        </w:tc>
        <w:tc>
          <w:tcPr>
            <w:tcW w:w="0" w:type="auto"/>
          </w:tcPr>
          <w:p w14:paraId="362B1A4D" w14:textId="77777777" w:rsidR="004B6F7A" w:rsidRDefault="002C1E0F">
            <w:pPr>
              <w:pStyle w:val="Compact"/>
            </w:pPr>
            <w:r>
              <w:t>Track: fichajes cerrados + informe 7d</w:t>
            </w:r>
          </w:p>
        </w:tc>
        <w:tc>
          <w:tcPr>
            <w:tcW w:w="0" w:type="auto"/>
          </w:tcPr>
          <w:p w14:paraId="2E9CD48A" w14:textId="77777777" w:rsidR="004B6F7A" w:rsidRDefault="002C1E0F">
            <w:pPr>
              <w:pStyle w:val="Compact"/>
            </w:pPr>
            <w:r>
              <w:t>Resp. jer.</w:t>
            </w:r>
          </w:p>
        </w:tc>
      </w:tr>
      <w:tr w:rsidR="004B6F7A" w14:paraId="062B1508" w14:textId="77777777">
        <w:tc>
          <w:tcPr>
            <w:tcW w:w="0" w:type="auto"/>
          </w:tcPr>
          <w:p w14:paraId="7C55F50B" w14:textId="77777777" w:rsidR="004B6F7A" w:rsidRDefault="002C1E0F">
            <w:pPr>
              <w:pStyle w:val="Compact"/>
            </w:pPr>
            <w:r>
              <w:t>13</w:t>
            </w:r>
          </w:p>
        </w:tc>
        <w:tc>
          <w:tcPr>
            <w:tcW w:w="0" w:type="auto"/>
          </w:tcPr>
          <w:p w14:paraId="08A69538" w14:textId="77777777" w:rsidR="004B6F7A" w:rsidRDefault="002C1E0F">
            <w:pPr>
              <w:pStyle w:val="Compact"/>
            </w:pPr>
            <w:r>
              <w:t>Traspaso conocimiento documentado</w:t>
            </w:r>
          </w:p>
        </w:tc>
        <w:tc>
          <w:tcPr>
            <w:tcW w:w="0" w:type="auto"/>
          </w:tcPr>
          <w:p w14:paraId="79B7404F" w14:textId="77777777" w:rsidR="004B6F7A" w:rsidRDefault="002C1E0F">
            <w:pPr>
              <w:pStyle w:val="Compact"/>
            </w:pPr>
            <w:r>
              <w:t>Resp. jer.</w:t>
            </w:r>
          </w:p>
        </w:tc>
      </w:tr>
      <w:tr w:rsidR="004B6F7A" w14:paraId="58FC8A78" w14:textId="77777777">
        <w:tc>
          <w:tcPr>
            <w:tcW w:w="0" w:type="auto"/>
          </w:tcPr>
          <w:p w14:paraId="3DD290F9" w14:textId="77777777" w:rsidR="004B6F7A" w:rsidRDefault="002C1E0F">
            <w:pPr>
              <w:pStyle w:val="Compact"/>
            </w:pPr>
            <w:r>
              <w:t>14</w:t>
            </w:r>
          </w:p>
        </w:tc>
        <w:tc>
          <w:tcPr>
            <w:tcW w:w="0" w:type="auto"/>
          </w:tcPr>
          <w:p w14:paraId="52107BB8" w14:textId="77777777" w:rsidR="004B6F7A" w:rsidRDefault="002C1E0F">
            <w:pPr>
              <w:pStyle w:val="Compact"/>
            </w:pPr>
            <w:r>
              <w:t>Clientes reasignados (24h escalado entre niveles)</w:t>
            </w:r>
          </w:p>
        </w:tc>
        <w:tc>
          <w:tcPr>
            <w:tcW w:w="0" w:type="auto"/>
          </w:tcPr>
          <w:p w14:paraId="5D6724D3" w14:textId="77777777" w:rsidR="004B6F7A" w:rsidRDefault="002C1E0F">
            <w:pPr>
              <w:pStyle w:val="Compact"/>
            </w:pPr>
            <w:r>
              <w:t>Resp.→escalado</w:t>
            </w:r>
          </w:p>
        </w:tc>
      </w:tr>
      <w:tr w:rsidR="004B6F7A" w14:paraId="4ED8BC58" w14:textId="77777777">
        <w:tc>
          <w:tcPr>
            <w:tcW w:w="0" w:type="auto"/>
          </w:tcPr>
          <w:p w14:paraId="6B58F2EF" w14:textId="77777777" w:rsidR="004B6F7A" w:rsidRDefault="002C1E0F">
            <w:pPr>
              <w:pStyle w:val="Compact"/>
            </w:pPr>
            <w:r>
              <w:t>15</w:t>
            </w:r>
          </w:p>
        </w:tc>
        <w:tc>
          <w:tcPr>
            <w:tcW w:w="0" w:type="auto"/>
          </w:tcPr>
          <w:p w14:paraId="4E6CB6C1" w14:textId="77777777" w:rsidR="004B6F7A" w:rsidRDefault="002C1E0F">
            <w:pPr>
              <w:pStyle w:val="Compact"/>
            </w:pPr>
            <w:r>
              <w:t>Comunicación clientes (resp. aprueba/cancela por cliente)</w:t>
            </w:r>
          </w:p>
        </w:tc>
        <w:tc>
          <w:tcPr>
            <w:tcW w:w="0" w:type="auto"/>
          </w:tcPr>
          <w:p w14:paraId="3BABF4BD" w14:textId="77777777" w:rsidR="004B6F7A" w:rsidRDefault="002C1E0F">
            <w:pPr>
              <w:pStyle w:val="Compact"/>
            </w:pPr>
            <w:r>
              <w:t>Resp. jer.</w:t>
            </w:r>
          </w:p>
        </w:tc>
      </w:tr>
      <w:tr w:rsidR="004B6F7A" w14:paraId="1437B904" w14:textId="77777777">
        <w:tc>
          <w:tcPr>
            <w:tcW w:w="0" w:type="auto"/>
          </w:tcPr>
          <w:p w14:paraId="6BBE52F5" w14:textId="77777777" w:rsidR="004B6F7A" w:rsidRDefault="002C1E0F">
            <w:pPr>
              <w:pStyle w:val="Compact"/>
            </w:pPr>
            <w:r>
              <w:t>16</w:t>
            </w:r>
          </w:p>
        </w:tc>
        <w:tc>
          <w:tcPr>
            <w:tcW w:w="0" w:type="auto"/>
          </w:tcPr>
          <w:p w14:paraId="7F817CC8" w14:textId="77777777" w:rsidR="004B6F7A" w:rsidRDefault="002C1E0F">
            <w:pPr>
              <w:pStyle w:val="Compact"/>
            </w:pPr>
            <w:r>
              <w:t>Vacaciones pendientes → finiquito</w:t>
            </w:r>
          </w:p>
        </w:tc>
        <w:tc>
          <w:tcPr>
            <w:tcW w:w="0" w:type="auto"/>
          </w:tcPr>
          <w:p w14:paraId="259D078F" w14:textId="77777777" w:rsidR="004B6F7A" w:rsidRDefault="002C1E0F">
            <w:pPr>
              <w:pStyle w:val="Compact"/>
            </w:pPr>
            <w:r>
              <w:t>Automático</w:t>
            </w:r>
          </w:p>
        </w:tc>
      </w:tr>
      <w:tr w:rsidR="004B6F7A" w14:paraId="5DD544AD" w14:textId="77777777">
        <w:tc>
          <w:tcPr>
            <w:tcW w:w="0" w:type="auto"/>
          </w:tcPr>
          <w:p w14:paraId="38C18D8B" w14:textId="77777777" w:rsidR="004B6F7A" w:rsidRDefault="002C1E0F">
            <w:pPr>
              <w:pStyle w:val="Compact"/>
            </w:pPr>
            <w:r>
              <w:t>17</w:t>
            </w:r>
          </w:p>
        </w:tc>
        <w:tc>
          <w:tcPr>
            <w:tcW w:w="0" w:type="auto"/>
          </w:tcPr>
          <w:p w14:paraId="745FE516" w14:textId="77777777" w:rsidR="004B6F7A" w:rsidRDefault="002C1E0F">
            <w:pPr>
              <w:pStyle w:val="Compact"/>
            </w:pPr>
            <w:r>
              <w:t>Gastos pendientes liquidados</w:t>
            </w:r>
          </w:p>
        </w:tc>
        <w:tc>
          <w:tcPr>
            <w:tcW w:w="0" w:type="auto"/>
          </w:tcPr>
          <w:p w14:paraId="1DE463CC" w14:textId="77777777" w:rsidR="004B6F7A" w:rsidRDefault="002C1E0F">
            <w:pPr>
              <w:pStyle w:val="Compact"/>
            </w:pPr>
            <w:r>
              <w:t>RRHH</w:t>
            </w:r>
          </w:p>
        </w:tc>
      </w:tr>
      <w:tr w:rsidR="004B6F7A" w14:paraId="4065FB03" w14:textId="77777777">
        <w:tc>
          <w:tcPr>
            <w:tcW w:w="0" w:type="auto"/>
          </w:tcPr>
          <w:p w14:paraId="59B88A32" w14:textId="77777777" w:rsidR="004B6F7A" w:rsidRDefault="002C1E0F">
            <w:pPr>
              <w:pStyle w:val="Compact"/>
            </w:pPr>
            <w:r>
              <w:t>18</w:t>
            </w:r>
          </w:p>
        </w:tc>
        <w:tc>
          <w:tcPr>
            <w:tcW w:w="0" w:type="auto"/>
          </w:tcPr>
          <w:p w14:paraId="179A88D7" w14:textId="77777777" w:rsidR="004B6F7A" w:rsidRDefault="002C1E0F">
            <w:pPr>
              <w:pStyle w:val="Compact"/>
            </w:pPr>
            <w:r>
              <w:t>Tarjeta corporativa cancelada</w:t>
            </w:r>
          </w:p>
        </w:tc>
        <w:tc>
          <w:tcPr>
            <w:tcW w:w="0" w:type="auto"/>
          </w:tcPr>
          <w:p w14:paraId="1E80706E" w14:textId="77777777" w:rsidR="004B6F7A" w:rsidRDefault="002C1E0F">
            <w:pPr>
              <w:pStyle w:val="Compact"/>
            </w:pPr>
            <w:r>
              <w:t>Rindegastos</w:t>
            </w:r>
          </w:p>
        </w:tc>
      </w:tr>
      <w:tr w:rsidR="004B6F7A" w14:paraId="5D9B60ED" w14:textId="77777777">
        <w:tc>
          <w:tcPr>
            <w:tcW w:w="0" w:type="auto"/>
          </w:tcPr>
          <w:p w14:paraId="235B6DC5" w14:textId="77777777" w:rsidR="004B6F7A" w:rsidRDefault="002C1E0F">
            <w:pPr>
              <w:pStyle w:val="Compact"/>
            </w:pPr>
            <w:r>
              <w:lastRenderedPageBreak/>
              <w:t>19</w:t>
            </w:r>
          </w:p>
        </w:tc>
        <w:tc>
          <w:tcPr>
            <w:tcW w:w="0" w:type="auto"/>
          </w:tcPr>
          <w:p w14:paraId="058EE394" w14:textId="77777777" w:rsidR="004B6F7A" w:rsidRDefault="002C1E0F">
            <w:pPr>
              <w:pStyle w:val="Compact"/>
            </w:pPr>
            <w:r>
              <w:t>Coste real despido registrado</w:t>
            </w:r>
          </w:p>
        </w:tc>
        <w:tc>
          <w:tcPr>
            <w:tcW w:w="0" w:type="auto"/>
          </w:tcPr>
          <w:p w14:paraId="55BD6368" w14:textId="77777777" w:rsidR="004B6F7A" w:rsidRDefault="002C1E0F">
            <w:pPr>
              <w:pStyle w:val="Compact"/>
            </w:pPr>
            <w:r>
              <w:t>Marta/Jesús</w:t>
            </w:r>
          </w:p>
        </w:tc>
      </w:tr>
      <w:tr w:rsidR="004B6F7A" w14:paraId="261D1F77" w14:textId="77777777">
        <w:tc>
          <w:tcPr>
            <w:tcW w:w="0" w:type="auto"/>
          </w:tcPr>
          <w:p w14:paraId="2CE23D44" w14:textId="77777777" w:rsidR="004B6F7A" w:rsidRDefault="002C1E0F">
            <w:pPr>
              <w:pStyle w:val="Compact"/>
            </w:pPr>
            <w:r>
              <w:t>20</w:t>
            </w:r>
          </w:p>
        </w:tc>
        <w:tc>
          <w:tcPr>
            <w:tcW w:w="0" w:type="auto"/>
          </w:tcPr>
          <w:p w14:paraId="7E551305" w14:textId="77777777" w:rsidR="004B6F7A" w:rsidRDefault="002C1E0F">
            <w:pPr>
              <w:pStyle w:val="Compact"/>
            </w:pPr>
            <w:r>
              <w:t>Elegibilidad recontratación (readmisible sí/no)</w:t>
            </w:r>
          </w:p>
        </w:tc>
        <w:tc>
          <w:tcPr>
            <w:tcW w:w="0" w:type="auto"/>
          </w:tcPr>
          <w:p w14:paraId="20C7A54C" w14:textId="77777777" w:rsidR="004B6F7A" w:rsidRDefault="002C1E0F">
            <w:pPr>
              <w:pStyle w:val="Compact"/>
            </w:pPr>
            <w:r>
              <w:t>Resp. jer.</w:t>
            </w:r>
          </w:p>
        </w:tc>
      </w:tr>
      <w:tr w:rsidR="004B6F7A" w14:paraId="1E0F3DCA" w14:textId="77777777">
        <w:tc>
          <w:tcPr>
            <w:tcW w:w="0" w:type="auto"/>
          </w:tcPr>
          <w:p w14:paraId="464CDD50" w14:textId="77777777" w:rsidR="004B6F7A" w:rsidRDefault="002C1E0F">
            <w:pPr>
              <w:pStyle w:val="Compact"/>
            </w:pPr>
            <w:r>
              <w:t>21</w:t>
            </w:r>
          </w:p>
        </w:tc>
        <w:tc>
          <w:tcPr>
            <w:tcW w:w="0" w:type="auto"/>
          </w:tcPr>
          <w:p w14:paraId="0DD3320A" w14:textId="77777777" w:rsidR="004B6F7A" w:rsidRDefault="002C1E0F">
            <w:pPr>
              <w:pStyle w:val="Compact"/>
            </w:pPr>
            <w:r>
              <w:t>Entrevista salida (bajas voluntarias)</w:t>
            </w:r>
          </w:p>
        </w:tc>
        <w:tc>
          <w:tcPr>
            <w:tcW w:w="0" w:type="auto"/>
          </w:tcPr>
          <w:p w14:paraId="7A33534A" w14:textId="77777777" w:rsidR="004B6F7A" w:rsidRDefault="002C1E0F">
            <w:pPr>
              <w:pStyle w:val="Compact"/>
            </w:pPr>
            <w:r>
              <w:t>RRHH</w:t>
            </w:r>
          </w:p>
        </w:tc>
      </w:tr>
    </w:tbl>
    <w:p w14:paraId="49C22442" w14:textId="77777777" w:rsidR="004B6F7A" w:rsidRDefault="002C1E0F">
      <w:pPr>
        <w:pStyle w:val="Compact"/>
        <w:numPr>
          <w:ilvl w:val="0"/>
          <w:numId w:val="12"/>
        </w:numPr>
      </w:pPr>
      <w:r>
        <w:t>ATES Salud</w:t>
      </w:r>
    </w:p>
    <w:p w14:paraId="37F5C275" w14:textId="77777777" w:rsidR="004B6F7A" w:rsidRDefault="002C1E0F">
      <w:pPr>
        <w:pStyle w:val="FirstParagraph"/>
      </w:pPr>
      <w:r>
        <w:t>App en ATES Tools para reconocimientos médicos. Email: rrhh@atesworkforce.com (Asistente Digital RRHH). WhatsApp Business (Meta Cloud API). Nivel 2.</w:t>
      </w:r>
    </w:p>
    <w:p w14:paraId="6A31CB1B" w14:textId="77777777" w:rsidR="004B6F7A" w:rsidRDefault="002C1E0F">
      <w:pPr>
        <w:pStyle w:val="Textoindependiente"/>
      </w:pPr>
      <w:r>
        <w:t>Flujo inicial: email SPA → negociación fecha/hora (primera hora) → WhatsApp candidato → confirmación post-realización → informe SPA → Docs → flujo apto/no apto.</w:t>
      </w:r>
    </w:p>
    <w:p w14:paraId="1349CB63" w14:textId="77777777" w:rsidR="004B6F7A" w:rsidRDefault="002C1E0F">
      <w:pPr>
        <w:pStyle w:val="Textoindependiente"/>
      </w:pPr>
      <w:r>
        <w:t>Periódicos: Valencia/Alicante furgoneta SPA (planificación inteligente: operarios primero, furgonetas compartidas agrupadas, validación responsable, evitar colas). Madrid pendiente. Resto: cita individual.</w:t>
      </w:r>
    </w:p>
    <w:p w14:paraId="110C631E" w14:textId="77777777" w:rsidR="004B6F7A" w:rsidRDefault="002C1E0F">
      <w:pPr>
        <w:pStyle w:val="Textoindependiente"/>
      </w:pPr>
      <w:r>
        <w:t>Funcionalidades: dashboard cobertura, integración Planner (caducado = bloqueo campo), historial operativo (fechas + apto/no apto + restricciones), no presentados (incidencia + reprogramación), consentimiento/renuncia oficina vía Sign, certificado ofrecimiento automático, analítica tendencias (v2+). CAE en app separada ATES PRL.</w:t>
      </w:r>
    </w:p>
    <w:p w14:paraId="23433AAF" w14:textId="77777777" w:rsidR="004B6F7A" w:rsidRDefault="002C1E0F">
      <w:pPr>
        <w:pStyle w:val="Compact"/>
        <w:numPr>
          <w:ilvl w:val="0"/>
          <w:numId w:val="13"/>
        </w:numPr>
      </w:pPr>
      <w:r>
        <w:t>Dashboards e informes</w:t>
      </w:r>
    </w:p>
    <w:p w14:paraId="652F1BAC" w14:textId="77777777" w:rsidR="004B6F7A" w:rsidRDefault="002C1E0F">
      <w:pPr>
        <w:pStyle w:val="FirstParagraph"/>
      </w:pPr>
      <w:r>
        <w:t>People es donde se analiza la información consolidada de empleados y equipos. Track es la herramienta operativa del día a día; People es donde se toman decisiones sobre personas.</w:t>
      </w:r>
    </w:p>
    <w:p w14:paraId="5B4575FE" w14:textId="77777777" w:rsidR="004B6F7A" w:rsidRDefault="002C1E0F">
      <w:pPr>
        <w:pStyle w:val="Textoindependiente"/>
      </w:pPr>
      <w:r>
        <w:t>10.1 Dashboard individual del empleado</w:t>
      </w:r>
    </w:p>
    <w:p w14:paraId="12CC6951" w14:textId="77777777" w:rsidR="004B6F7A" w:rsidRDefault="002C1E0F">
      <w:pPr>
        <w:pStyle w:val="Textoindependiente"/>
      </w:pPr>
      <w:r>
        <w:t>Dentro de la ficha. Situación actual en tiempo real (¿trabajando, vacaciones, baja, guardia? + timestamp último fichaje + ubicación). Saldo vacaciones (total, consumidos, pendientes, solicitados, comparativa interanual). Historial bajas (IT, accidentes, maternidad; días por tipo; gráfica evolución). Absentismo (% sobre días laborables, comparativa departamento). Puntualidad (retrasos entrada, adelantos salida, tendencia). Horas extra (acumulado mensual/anual; alerta límite legal 80h/año — funcionalidad disp</w:t>
      </w:r>
      <w:r>
        <w:t>onible pero inactiva hasta que se hagan). Guardias realizadas (número, intervenciones, horas nocturnas). Incidencias abiertas (fichajes sin resolver, justificantes pendientes, GPS fuera zona).</w:t>
      </w:r>
    </w:p>
    <w:p w14:paraId="46F10C50" w14:textId="77777777" w:rsidR="004B6F7A" w:rsidRDefault="002C1E0F">
      <w:pPr>
        <w:pStyle w:val="Textoindependiente"/>
      </w:pPr>
      <w:r>
        <w:t>10.2 Dashboard de equipo (responsables jerárquicos)</w:t>
      </w:r>
    </w:p>
    <w:p w14:paraId="28722245" w14:textId="77777777" w:rsidR="004B6F7A" w:rsidRDefault="002C1E0F">
      <w:pPr>
        <w:pStyle w:val="Textoindependiente"/>
      </w:pPr>
      <w:r>
        <w:t>Mi equipo hoy: panel semáforo (trabajando, vacaciones, baja, no ha fichado). Incidencias del equipo pendientes. Absentismo comparativo entre miembros y con media empresa.</w:t>
      </w:r>
    </w:p>
    <w:p w14:paraId="3D99764D" w14:textId="77777777" w:rsidR="004B6F7A" w:rsidRDefault="002C1E0F">
      <w:pPr>
        <w:pStyle w:val="Textoindependiente"/>
      </w:pPr>
      <w:r>
        <w:t xml:space="preserve">Calendario de vacaciones del equipo: diagrama de Gantt horizontal. Eje vertical = empleados, eje horizontal = días. Colores: verde (aprobadas), amarillo (solicitadas), rojo (rechazadas), azul (bajas), gris (festivos), naranja (permisos). Indicador de </w:t>
      </w:r>
      <w:r>
        <w:lastRenderedPageBreak/>
        <w:t>cobertura mínima configurable (alerta si baja del umbral). Vistas: día/semana/mes/trimestre/año. Filtros: delegación, departamento, servicio-producto, tipo puesto. Aprobación directa desde el calendario. Drag &amp; drop para sugerir cambio de fechas. Vista acumulación (picos de ausencias). Alerta empleados sin vacaciones planificadas. Comparativa interanual. Exportación PDF e Excel. Usable en móvil (responsables de obra).</w:t>
      </w:r>
    </w:p>
    <w:p w14:paraId="435C3B85" w14:textId="77777777" w:rsidR="004B6F7A" w:rsidRDefault="002C1E0F">
      <w:pPr>
        <w:pStyle w:val="Textoindependiente"/>
      </w:pPr>
      <w:r>
        <w:t>10.3 Dashboard RRHH (Marta, Jesús, Quino)</w:t>
      </w:r>
    </w:p>
    <w:p w14:paraId="44642519" w14:textId="77777777" w:rsidR="004B6F7A" w:rsidRDefault="002C1E0F">
      <w:pPr>
        <w:pStyle w:val="Textoindependiente"/>
      </w:pPr>
      <w:r>
        <w:t>Plantilla activa: empleados por empresa/delegación/departamento/servicio. Evolución mensual altas/bajas. Absentismo global por delegación/departamento/tipo, ranking, comparativa interanual. Vacaciones global: % consumo vs esperado, alertas acumulación. Bajas por tipo con coste estimado (días × coste día). Rotación: tasa entrada/salida, motivos, antigüedad media al salir, departamentos con más rotación. Horas extra globales (inactivo hasta que aplique). Onboarding activos con estado de flujos. Offboarding ac</w:t>
      </w:r>
      <w:r>
        <w:t>tivos con checklist. Periodo de prueba: empleados en periodo con fecha vencimiento. Subcontratados: activos por empresa y actividad.</w:t>
      </w:r>
    </w:p>
    <w:p w14:paraId="50F00A5F" w14:textId="77777777" w:rsidR="004B6F7A" w:rsidRDefault="002C1E0F">
      <w:pPr>
        <w:pStyle w:val="Textoindependiente"/>
      </w:pPr>
      <w:r>
        <w:t>10.4 Informes exportables</w:t>
      </w:r>
    </w:p>
    <w:p w14:paraId="23CAB3A2" w14:textId="77777777" w:rsidR="004B6F7A" w:rsidRDefault="002C1E0F">
      <w:pPr>
        <w:numPr>
          <w:ilvl w:val="0"/>
          <w:numId w:val="14"/>
        </w:numPr>
      </w:pPr>
      <w:r>
        <w:t>Informe individual 360º: asistencia, vacaciones, bajas, incidencias, remuneraciones (si acceso), PRL. PDF.</w:t>
      </w:r>
    </w:p>
    <w:p w14:paraId="325A0E84" w14:textId="77777777" w:rsidR="004B6F7A" w:rsidRDefault="002C1E0F">
      <w:pPr>
        <w:numPr>
          <w:ilvl w:val="0"/>
          <w:numId w:val="14"/>
        </w:numPr>
      </w:pPr>
      <w:r>
        <w:t>Informe departamento/delegación: agregado del anterior.</w:t>
      </w:r>
    </w:p>
    <w:p w14:paraId="43EBAE6D" w14:textId="77777777" w:rsidR="004B6F7A" w:rsidRDefault="002C1E0F">
      <w:pPr>
        <w:numPr>
          <w:ilvl w:val="0"/>
          <w:numId w:val="14"/>
        </w:numPr>
      </w:pPr>
      <w:r>
        <w:t>Informe para asesoría laboral: datos mensuales para cálculo nóminas.</w:t>
      </w:r>
    </w:p>
    <w:p w14:paraId="438F6895" w14:textId="77777777" w:rsidR="004B6F7A" w:rsidRDefault="002C1E0F">
      <w:pPr>
        <w:numPr>
          <w:ilvl w:val="0"/>
          <w:numId w:val="14"/>
        </w:numPr>
      </w:pPr>
      <w:r>
        <w:t>Informe para Inspección de Trabajo: registro jornada legal obligatorio (RDL 8/2019).</w:t>
      </w:r>
    </w:p>
    <w:p w14:paraId="6FAC05ED" w14:textId="77777777" w:rsidR="004B6F7A" w:rsidRDefault="002C1E0F">
      <w:pPr>
        <w:numPr>
          <w:ilvl w:val="0"/>
          <w:numId w:val="14"/>
        </w:numPr>
      </w:pPr>
      <w:r>
        <w:t>Informe coste personal: por departamento/delegación/servicio con proyección futura.</w:t>
      </w:r>
    </w:p>
    <w:p w14:paraId="356C4138" w14:textId="77777777" w:rsidR="004B6F7A" w:rsidRDefault="002C1E0F">
      <w:pPr>
        <w:pStyle w:val="Compact"/>
        <w:numPr>
          <w:ilvl w:val="0"/>
          <w:numId w:val="15"/>
        </w:numPr>
      </w:pPr>
      <w:r>
        <w:t>Catálogo de Apps ATES Tools</w:t>
      </w:r>
    </w:p>
    <w:p w14:paraId="150EDF62" w14:textId="77777777" w:rsidR="004B6F7A" w:rsidRDefault="002C1E0F">
      <w:pPr>
        <w:pStyle w:val="FirstParagraph"/>
      </w:pPr>
      <w:r>
        <w:t>10 apps + 1 pendiente. Cada una gestiona un dominio operativo y se conecta con People vía onboarding y offboarding. People muestra datos agregados referenciados.</w:t>
      </w:r>
    </w:p>
    <w:tbl>
      <w:tblPr>
        <w:tblStyle w:val="Table"/>
        <w:tblW w:w="5000" w:type="pct"/>
        <w:tblLook w:val="0020" w:firstRow="1" w:lastRow="0" w:firstColumn="0" w:lastColumn="0" w:noHBand="0" w:noVBand="0"/>
      </w:tblPr>
      <w:tblGrid>
        <w:gridCol w:w="1846"/>
        <w:gridCol w:w="4703"/>
        <w:gridCol w:w="2289"/>
      </w:tblGrid>
      <w:tr w:rsidR="004B6F7A" w14:paraId="2437259B" w14:textId="77777777" w:rsidTr="004B6F7A">
        <w:trPr>
          <w:cnfStyle w:val="100000000000" w:firstRow="1" w:lastRow="0" w:firstColumn="0" w:lastColumn="0" w:oddVBand="0" w:evenVBand="0" w:oddHBand="0" w:evenHBand="0" w:firstRowFirstColumn="0" w:firstRowLastColumn="0" w:lastRowFirstColumn="0" w:lastRowLastColumn="0"/>
          <w:tblHeader/>
        </w:trPr>
        <w:tc>
          <w:tcPr>
            <w:tcW w:w="0" w:type="auto"/>
          </w:tcPr>
          <w:p w14:paraId="769C6480" w14:textId="77777777" w:rsidR="004B6F7A" w:rsidRDefault="002C1E0F">
            <w:pPr>
              <w:pStyle w:val="Compact"/>
            </w:pPr>
            <w:r>
              <w:rPr>
                <w:b/>
                <w:bCs/>
              </w:rPr>
              <w:t>App</w:t>
            </w:r>
          </w:p>
        </w:tc>
        <w:tc>
          <w:tcPr>
            <w:tcW w:w="0" w:type="auto"/>
          </w:tcPr>
          <w:p w14:paraId="68C881A7" w14:textId="77777777" w:rsidR="004B6F7A" w:rsidRDefault="002C1E0F">
            <w:pPr>
              <w:pStyle w:val="Compact"/>
            </w:pPr>
            <w:r>
              <w:rPr>
                <w:b/>
                <w:bCs/>
              </w:rPr>
              <w:t>Función</w:t>
            </w:r>
          </w:p>
        </w:tc>
        <w:tc>
          <w:tcPr>
            <w:tcW w:w="0" w:type="auto"/>
          </w:tcPr>
          <w:p w14:paraId="6F22C6F2" w14:textId="77777777" w:rsidR="004B6F7A" w:rsidRDefault="002C1E0F">
            <w:pPr>
              <w:pStyle w:val="Compact"/>
            </w:pPr>
            <w:r>
              <w:rPr>
                <w:b/>
                <w:bCs/>
              </w:rPr>
              <w:t>Conexiones</w:t>
            </w:r>
          </w:p>
        </w:tc>
      </w:tr>
      <w:tr w:rsidR="004B6F7A" w14:paraId="36678C4F" w14:textId="77777777">
        <w:tc>
          <w:tcPr>
            <w:tcW w:w="0" w:type="auto"/>
          </w:tcPr>
          <w:p w14:paraId="72AA702A" w14:textId="77777777" w:rsidR="004B6F7A" w:rsidRDefault="002C1E0F">
            <w:pPr>
              <w:pStyle w:val="Compact"/>
            </w:pPr>
            <w:r>
              <w:rPr>
                <w:b/>
                <w:bCs/>
              </w:rPr>
              <w:t>ATES IT</w:t>
            </w:r>
          </w:p>
        </w:tc>
        <w:tc>
          <w:tcPr>
            <w:tcW w:w="0" w:type="auto"/>
          </w:tcPr>
          <w:p w14:paraId="0F9DF8B1" w14:textId="77777777" w:rsidR="004B6F7A" w:rsidRDefault="002C1E0F">
            <w:pPr>
              <w:pStyle w:val="Compact"/>
            </w:pPr>
            <w:r>
              <w:t>Equipos, licencias, email, M365, credenciales. IA compra bajo supervisión IT.</w:t>
            </w:r>
          </w:p>
        </w:tc>
        <w:tc>
          <w:tcPr>
            <w:tcW w:w="0" w:type="auto"/>
          </w:tcPr>
          <w:p w14:paraId="3A5A547A" w14:textId="77777777" w:rsidR="004B6F7A" w:rsidRDefault="002C1E0F">
            <w:pPr>
              <w:pStyle w:val="Compact"/>
            </w:pPr>
            <w:r>
              <w:t>People, M365/Azure AD</w:t>
            </w:r>
          </w:p>
        </w:tc>
      </w:tr>
      <w:tr w:rsidR="004B6F7A" w14:paraId="01AB36DF" w14:textId="77777777">
        <w:tc>
          <w:tcPr>
            <w:tcW w:w="0" w:type="auto"/>
          </w:tcPr>
          <w:p w14:paraId="3D7E912F" w14:textId="77777777" w:rsidR="004B6F7A" w:rsidRDefault="002C1E0F">
            <w:pPr>
              <w:pStyle w:val="Compact"/>
            </w:pPr>
            <w:r>
              <w:rPr>
                <w:b/>
                <w:bCs/>
              </w:rPr>
              <w:t>ATES Vehículos</w:t>
            </w:r>
          </w:p>
        </w:tc>
        <w:tc>
          <w:tcPr>
            <w:tcW w:w="0" w:type="auto"/>
          </w:tcPr>
          <w:p w14:paraId="3B9493C9" w14:textId="77777777" w:rsidR="004B6F7A" w:rsidRDefault="002C1E0F">
            <w:pPr>
              <w:pStyle w:val="Compact"/>
            </w:pPr>
            <w:r>
              <w:t>Flota + seguros + Solred. Baja automática en cese.</w:t>
            </w:r>
          </w:p>
        </w:tc>
        <w:tc>
          <w:tcPr>
            <w:tcW w:w="0" w:type="auto"/>
          </w:tcPr>
          <w:p w14:paraId="4DF66C72" w14:textId="77777777" w:rsidR="004B6F7A" w:rsidRDefault="002C1E0F">
            <w:pPr>
              <w:pStyle w:val="Compact"/>
            </w:pPr>
            <w:r>
              <w:t>People, Guard</w:t>
            </w:r>
          </w:p>
        </w:tc>
      </w:tr>
      <w:tr w:rsidR="004B6F7A" w14:paraId="02EEA442" w14:textId="77777777">
        <w:tc>
          <w:tcPr>
            <w:tcW w:w="0" w:type="auto"/>
          </w:tcPr>
          <w:p w14:paraId="2064BA3E" w14:textId="77777777" w:rsidR="004B6F7A" w:rsidRDefault="002C1E0F">
            <w:pPr>
              <w:pStyle w:val="Compact"/>
            </w:pPr>
            <w:r>
              <w:rPr>
                <w:b/>
                <w:bCs/>
              </w:rPr>
              <w:t>ATES Teléfonos</w:t>
            </w:r>
          </w:p>
        </w:tc>
        <w:tc>
          <w:tcPr>
            <w:tcW w:w="0" w:type="auto"/>
          </w:tcPr>
          <w:p w14:paraId="53499CF7" w14:textId="77777777" w:rsidR="004B6F7A" w:rsidRDefault="002C1E0F">
            <w:pPr>
              <w:pStyle w:val="Compact"/>
            </w:pPr>
            <w:r>
              <w:t>Móvil corporativo.</w:t>
            </w:r>
          </w:p>
        </w:tc>
        <w:tc>
          <w:tcPr>
            <w:tcW w:w="0" w:type="auto"/>
          </w:tcPr>
          <w:p w14:paraId="4A17824D" w14:textId="77777777" w:rsidR="004B6F7A" w:rsidRDefault="002C1E0F">
            <w:pPr>
              <w:pStyle w:val="Compact"/>
            </w:pPr>
            <w:r>
              <w:t>People, master.telefonos</w:t>
            </w:r>
          </w:p>
        </w:tc>
      </w:tr>
      <w:tr w:rsidR="004B6F7A" w14:paraId="661CA78A" w14:textId="77777777">
        <w:tc>
          <w:tcPr>
            <w:tcW w:w="0" w:type="auto"/>
          </w:tcPr>
          <w:p w14:paraId="18203B1D" w14:textId="77777777" w:rsidR="004B6F7A" w:rsidRDefault="002C1E0F">
            <w:pPr>
              <w:pStyle w:val="Compact"/>
            </w:pPr>
            <w:r>
              <w:rPr>
                <w:b/>
                <w:bCs/>
              </w:rPr>
              <w:lastRenderedPageBreak/>
              <w:t>ATES Tarjetas</w:t>
            </w:r>
          </w:p>
        </w:tc>
        <w:tc>
          <w:tcPr>
            <w:tcW w:w="0" w:type="auto"/>
          </w:tcPr>
          <w:p w14:paraId="278897CA" w14:textId="77777777" w:rsidR="004B6F7A" w:rsidRDefault="002C1E0F">
            <w:pPr>
              <w:pStyle w:val="Compact"/>
            </w:pPr>
            <w:r>
              <w:t>Tarjetas visita: marketing + proveedor vía IA.</w:t>
            </w:r>
          </w:p>
        </w:tc>
        <w:tc>
          <w:tcPr>
            <w:tcW w:w="0" w:type="auto"/>
          </w:tcPr>
          <w:p w14:paraId="3E33D91B" w14:textId="77777777" w:rsidR="004B6F7A" w:rsidRDefault="002C1E0F">
            <w:pPr>
              <w:pStyle w:val="Compact"/>
            </w:pPr>
            <w:r>
              <w:t>People, Sign</w:t>
            </w:r>
          </w:p>
        </w:tc>
      </w:tr>
      <w:tr w:rsidR="004B6F7A" w14:paraId="2A70B2DF" w14:textId="77777777">
        <w:tc>
          <w:tcPr>
            <w:tcW w:w="0" w:type="auto"/>
          </w:tcPr>
          <w:p w14:paraId="745444F4" w14:textId="77777777" w:rsidR="004B6F7A" w:rsidRDefault="002C1E0F">
            <w:pPr>
              <w:pStyle w:val="Compact"/>
            </w:pPr>
            <w:r>
              <w:rPr>
                <w:b/>
                <w:bCs/>
              </w:rPr>
              <w:t>ATES Laboral</w:t>
            </w:r>
          </w:p>
        </w:tc>
        <w:tc>
          <w:tcPr>
            <w:tcW w:w="0" w:type="auto"/>
          </w:tcPr>
          <w:p w14:paraId="5FE62D17" w14:textId="77777777" w:rsidR="004B6F7A" w:rsidRDefault="002C1E0F">
            <w:pPr>
              <w:pStyle w:val="Compact"/>
            </w:pPr>
            <w:r>
              <w:t>Asesorías laborales ES+CL. Contratos, SEPE, SS, finiquitos.</w:t>
            </w:r>
          </w:p>
        </w:tc>
        <w:tc>
          <w:tcPr>
            <w:tcW w:w="0" w:type="auto"/>
          </w:tcPr>
          <w:p w14:paraId="1C5CAD4A" w14:textId="77777777" w:rsidR="004B6F7A" w:rsidRDefault="002C1E0F">
            <w:pPr>
              <w:pStyle w:val="Compact"/>
            </w:pPr>
            <w:r>
              <w:t>People, Sign, Docs</w:t>
            </w:r>
          </w:p>
        </w:tc>
      </w:tr>
      <w:tr w:rsidR="004B6F7A" w14:paraId="2D91D631" w14:textId="77777777">
        <w:tc>
          <w:tcPr>
            <w:tcW w:w="0" w:type="auto"/>
          </w:tcPr>
          <w:p w14:paraId="408AD753" w14:textId="77777777" w:rsidR="004B6F7A" w:rsidRDefault="002C1E0F">
            <w:pPr>
              <w:pStyle w:val="Compact"/>
            </w:pPr>
            <w:r>
              <w:rPr>
                <w:b/>
                <w:bCs/>
              </w:rPr>
              <w:t>ATES Salud</w:t>
            </w:r>
          </w:p>
        </w:tc>
        <w:tc>
          <w:tcPr>
            <w:tcW w:w="0" w:type="auto"/>
          </w:tcPr>
          <w:p w14:paraId="29735B7A" w14:textId="77777777" w:rsidR="004B6F7A" w:rsidRDefault="002C1E0F">
            <w:pPr>
              <w:pStyle w:val="Compact"/>
            </w:pPr>
            <w:r>
              <w:t>Reconocimientos médicos. SPA. Furgoneta.</w:t>
            </w:r>
          </w:p>
        </w:tc>
        <w:tc>
          <w:tcPr>
            <w:tcW w:w="0" w:type="auto"/>
          </w:tcPr>
          <w:p w14:paraId="4989265F" w14:textId="77777777" w:rsidR="004B6F7A" w:rsidRDefault="002C1E0F">
            <w:pPr>
              <w:pStyle w:val="Compact"/>
            </w:pPr>
            <w:r>
              <w:t>People, PRL, Docs, Sign</w:t>
            </w:r>
          </w:p>
        </w:tc>
      </w:tr>
      <w:tr w:rsidR="004B6F7A" w14:paraId="4AD0F16F" w14:textId="77777777">
        <w:tc>
          <w:tcPr>
            <w:tcW w:w="0" w:type="auto"/>
          </w:tcPr>
          <w:p w14:paraId="4ED2DACF" w14:textId="77777777" w:rsidR="004B6F7A" w:rsidRDefault="002C1E0F">
            <w:pPr>
              <w:pStyle w:val="Compact"/>
            </w:pPr>
            <w:r>
              <w:rPr>
                <w:b/>
                <w:bCs/>
              </w:rPr>
              <w:t>ATES Guard</w:t>
            </w:r>
          </w:p>
        </w:tc>
        <w:tc>
          <w:tcPr>
            <w:tcW w:w="0" w:type="auto"/>
          </w:tcPr>
          <w:p w14:paraId="0A211C35" w14:textId="77777777" w:rsidR="004B6F7A" w:rsidRDefault="002C1E0F">
            <w:pPr>
              <w:pStyle w:val="Compact"/>
            </w:pPr>
            <w:r>
              <w:t>Accesos físicos. Máquina Darwin aislada.</w:t>
            </w:r>
          </w:p>
        </w:tc>
        <w:tc>
          <w:tcPr>
            <w:tcW w:w="0" w:type="auto"/>
          </w:tcPr>
          <w:p w14:paraId="3343CB09" w14:textId="77777777" w:rsidR="004B6F7A" w:rsidRDefault="002C1E0F">
            <w:pPr>
              <w:pStyle w:val="Compact"/>
            </w:pPr>
            <w:r>
              <w:t>People, Darwin</w:t>
            </w:r>
          </w:p>
        </w:tc>
      </w:tr>
      <w:tr w:rsidR="004B6F7A" w14:paraId="7C2BA93C" w14:textId="77777777">
        <w:tc>
          <w:tcPr>
            <w:tcW w:w="0" w:type="auto"/>
          </w:tcPr>
          <w:p w14:paraId="4CCB0F02" w14:textId="77777777" w:rsidR="004B6F7A" w:rsidRDefault="002C1E0F">
            <w:pPr>
              <w:pStyle w:val="Compact"/>
            </w:pPr>
            <w:r>
              <w:rPr>
                <w:b/>
                <w:bCs/>
              </w:rPr>
              <w:t>ATES Track</w:t>
            </w:r>
          </w:p>
        </w:tc>
        <w:tc>
          <w:tcPr>
            <w:tcW w:w="0" w:type="auto"/>
          </w:tcPr>
          <w:p w14:paraId="250B97D8" w14:textId="77777777" w:rsidR="004B6F7A" w:rsidRDefault="002C1E0F">
            <w:pPr>
              <w:pStyle w:val="Compact"/>
            </w:pPr>
            <w:r>
              <w:t>Fichajes, geo, horarios, partes, vacaciones, bajas.</w:t>
            </w:r>
          </w:p>
        </w:tc>
        <w:tc>
          <w:tcPr>
            <w:tcW w:w="0" w:type="auto"/>
          </w:tcPr>
          <w:p w14:paraId="48CD0452" w14:textId="77777777" w:rsidR="004B6F7A" w:rsidRDefault="002C1E0F">
            <w:pPr>
              <w:pStyle w:val="Compact"/>
            </w:pPr>
            <w:r>
              <w:t>People, Planner</w:t>
            </w:r>
          </w:p>
        </w:tc>
      </w:tr>
      <w:tr w:rsidR="004B6F7A" w14:paraId="6A78FDBE" w14:textId="77777777">
        <w:tc>
          <w:tcPr>
            <w:tcW w:w="0" w:type="auto"/>
          </w:tcPr>
          <w:p w14:paraId="32084EC5" w14:textId="77777777" w:rsidR="004B6F7A" w:rsidRDefault="002C1E0F">
            <w:pPr>
              <w:pStyle w:val="Compact"/>
            </w:pPr>
            <w:r>
              <w:rPr>
                <w:b/>
                <w:bCs/>
              </w:rPr>
              <w:t>ATES Rindegastos</w:t>
            </w:r>
          </w:p>
        </w:tc>
        <w:tc>
          <w:tcPr>
            <w:tcW w:w="0" w:type="auto"/>
          </w:tcPr>
          <w:p w14:paraId="03C2ABAB" w14:textId="77777777" w:rsidR="004B6F7A" w:rsidRDefault="002C1E0F">
            <w:pPr>
              <w:pStyle w:val="Compact"/>
            </w:pPr>
            <w:r>
              <w:t>Tarjetas crédito corporativas + gastos.</w:t>
            </w:r>
          </w:p>
        </w:tc>
        <w:tc>
          <w:tcPr>
            <w:tcW w:w="0" w:type="auto"/>
          </w:tcPr>
          <w:p w14:paraId="5E407944" w14:textId="77777777" w:rsidR="004B6F7A" w:rsidRDefault="002C1E0F">
            <w:pPr>
              <w:pStyle w:val="Compact"/>
            </w:pPr>
            <w:r>
              <w:t>People, Finance</w:t>
            </w:r>
          </w:p>
        </w:tc>
      </w:tr>
      <w:tr w:rsidR="004B6F7A" w14:paraId="5BB9AB52" w14:textId="77777777">
        <w:tc>
          <w:tcPr>
            <w:tcW w:w="0" w:type="auto"/>
          </w:tcPr>
          <w:p w14:paraId="3EAB4C46" w14:textId="77777777" w:rsidR="004B6F7A" w:rsidRDefault="002C1E0F">
            <w:pPr>
              <w:pStyle w:val="Compact"/>
            </w:pPr>
            <w:r>
              <w:rPr>
                <w:b/>
                <w:bCs/>
              </w:rPr>
              <w:t>App CAE</w:t>
            </w:r>
          </w:p>
        </w:tc>
        <w:tc>
          <w:tcPr>
            <w:tcW w:w="0" w:type="auto"/>
          </w:tcPr>
          <w:p w14:paraId="4C99E2A2" w14:textId="77777777" w:rsidR="004B6F7A" w:rsidRDefault="002C1E0F">
            <w:pPr>
              <w:pStyle w:val="Compact"/>
            </w:pPr>
            <w:r>
              <w:t>Coordinación Actividades Empresariales.</w:t>
            </w:r>
          </w:p>
        </w:tc>
        <w:tc>
          <w:tcPr>
            <w:tcW w:w="0" w:type="auto"/>
          </w:tcPr>
          <w:p w14:paraId="46984C73" w14:textId="77777777" w:rsidR="004B6F7A" w:rsidRDefault="002C1E0F">
            <w:pPr>
              <w:pStyle w:val="Compact"/>
            </w:pPr>
            <w:r>
              <w:t>PRL, Docs, Salud</w:t>
            </w:r>
          </w:p>
        </w:tc>
      </w:tr>
    </w:tbl>
    <w:p w14:paraId="7CEE56EE" w14:textId="77777777" w:rsidR="004B6F7A" w:rsidRDefault="002C1E0F">
      <w:pPr>
        <w:pStyle w:val="Compact"/>
        <w:numPr>
          <w:ilvl w:val="0"/>
          <w:numId w:val="16"/>
        </w:numPr>
      </w:pPr>
      <w:r>
        <w:t>Lo que ATES People no es</w:t>
      </w:r>
    </w:p>
    <w:p w14:paraId="5E89E91C" w14:textId="77777777" w:rsidR="004B6F7A" w:rsidRDefault="002C1E0F">
      <w:pPr>
        <w:pStyle w:val="FirstParagraph"/>
      </w:pPr>
      <w:r>
        <w:t>Para evitar scope creep, se enuncian explícitamente los límites:</w:t>
      </w:r>
    </w:p>
    <w:p w14:paraId="6BC0D2BA" w14:textId="77777777" w:rsidR="004B6F7A" w:rsidRDefault="002C1E0F">
      <w:pPr>
        <w:numPr>
          <w:ilvl w:val="0"/>
          <w:numId w:val="17"/>
        </w:numPr>
      </w:pPr>
      <w:r>
        <w:t>No es un sistema de nóminas. Las nóminas las gestiona Jesús + asesoría laboral (ES) y Talana (CL).</w:t>
      </w:r>
    </w:p>
    <w:p w14:paraId="5F611790" w14:textId="77777777" w:rsidR="004B6F7A" w:rsidRDefault="002C1E0F">
      <w:pPr>
        <w:numPr>
          <w:ilvl w:val="0"/>
          <w:numId w:val="17"/>
        </w:numPr>
      </w:pPr>
      <w:r>
        <w:t>No gestiona fichajes ni presencia. Eso es ATES Track.</w:t>
      </w:r>
    </w:p>
    <w:p w14:paraId="2AD1E208" w14:textId="77777777" w:rsidR="004B6F7A" w:rsidRDefault="002C1E0F">
      <w:pPr>
        <w:numPr>
          <w:ilvl w:val="0"/>
          <w:numId w:val="17"/>
        </w:numPr>
      </w:pPr>
      <w:r>
        <w:t>No gestiona prevención de riesgos laborales. Eso es ATES PRL.</w:t>
      </w:r>
    </w:p>
    <w:p w14:paraId="50D903E7" w14:textId="77777777" w:rsidR="004B6F7A" w:rsidRDefault="002C1E0F">
      <w:pPr>
        <w:numPr>
          <w:ilvl w:val="0"/>
          <w:numId w:val="17"/>
        </w:numPr>
      </w:pPr>
      <w:r>
        <w:t>No firma documentos. Eso es ATES Sign.</w:t>
      </w:r>
    </w:p>
    <w:p w14:paraId="30779B32" w14:textId="77777777" w:rsidR="004B6F7A" w:rsidRDefault="002C1E0F">
      <w:pPr>
        <w:numPr>
          <w:ilvl w:val="0"/>
          <w:numId w:val="17"/>
        </w:numPr>
      </w:pPr>
      <w:r>
        <w:t>No almacena documentos definitivos. Eso es ATES Docs.</w:t>
      </w:r>
    </w:p>
    <w:p w14:paraId="7789A4AD" w14:textId="77777777" w:rsidR="004B6F7A" w:rsidRDefault="002C1E0F">
      <w:pPr>
        <w:numPr>
          <w:ilvl w:val="0"/>
          <w:numId w:val="17"/>
        </w:numPr>
      </w:pPr>
      <w:r>
        <w:t>No planifica trabajo ni asigna órdenes. Eso es ATES Planner.</w:t>
      </w:r>
    </w:p>
    <w:p w14:paraId="767F870B" w14:textId="77777777" w:rsidR="004B6F7A" w:rsidRDefault="002C1E0F">
      <w:pPr>
        <w:numPr>
          <w:ilvl w:val="0"/>
          <w:numId w:val="17"/>
        </w:numPr>
      </w:pPr>
      <w:r>
        <w:t>No gestiona clientes ni contratos comerciales. Eso es ATES CRM.</w:t>
      </w:r>
    </w:p>
    <w:p w14:paraId="156C9720" w14:textId="77777777" w:rsidR="004B6F7A" w:rsidRDefault="002C1E0F">
      <w:pPr>
        <w:numPr>
          <w:ilvl w:val="0"/>
          <w:numId w:val="17"/>
        </w:numPr>
      </w:pPr>
      <w:r>
        <w:t>No gestiona selección de personal. Eso es ATES Talent.</w:t>
      </w:r>
    </w:p>
    <w:p w14:paraId="01EE7049" w14:textId="77777777" w:rsidR="004B6F7A" w:rsidRDefault="002C1E0F">
      <w:pPr>
        <w:numPr>
          <w:ilvl w:val="0"/>
          <w:numId w:val="17"/>
        </w:numPr>
      </w:pPr>
      <w:r>
        <w:t>No controla accesos físicos. Eso es ATES Guard/Darwin.</w:t>
      </w:r>
    </w:p>
    <w:p w14:paraId="335642D6" w14:textId="77777777" w:rsidR="004B6F7A" w:rsidRDefault="002C1E0F">
      <w:pPr>
        <w:pStyle w:val="FirstParagraph"/>
      </w:pPr>
      <w:r>
        <w:rPr>
          <w:b/>
          <w:bCs/>
        </w:rPr>
        <w:t>PARTE B — ESPECIFICACIÓN TÉCNICA</w:t>
      </w:r>
    </w:p>
    <w:p w14:paraId="0F4EECEE" w14:textId="77777777" w:rsidR="004B6F7A" w:rsidRDefault="002C1E0F">
      <w:pPr>
        <w:pStyle w:val="Textoindependiente"/>
      </w:pPr>
      <w:r>
        <w:t>Esta parte contiene la información técnica necesaria para que la IA programe ATES People. Incluye el esquema de base de datos, políticas de seguridad, configuración del agente IA, eventos del bus y estructura frontend.</w:t>
      </w:r>
    </w:p>
    <w:p w14:paraId="61E42121" w14:textId="77777777" w:rsidR="004B6F7A" w:rsidRDefault="002C1E0F">
      <w:pPr>
        <w:pStyle w:val="Compact"/>
        <w:numPr>
          <w:ilvl w:val="0"/>
          <w:numId w:val="18"/>
        </w:numPr>
      </w:pPr>
      <w:r>
        <w:t>Modelo de datos</w:t>
      </w:r>
    </w:p>
    <w:p w14:paraId="07D7D173" w14:textId="77777777" w:rsidR="004B6F7A" w:rsidRDefault="002C1E0F">
      <w:pPr>
        <w:pStyle w:val="FirstParagraph"/>
      </w:pPr>
      <w:r>
        <w:t>13.1 Tablas maestras (master.*)</w:t>
      </w:r>
    </w:p>
    <w:p w14:paraId="7D8ACFD0" w14:textId="77777777" w:rsidR="004B6F7A" w:rsidRDefault="002C1E0F">
      <w:pPr>
        <w:pStyle w:val="Textoindependiente"/>
      </w:pPr>
      <w:r>
        <w:t>Fuente de verdad del ecosistema. Datos ETL no editables salvo campos override (foto, superior_id). Discrepancias en core.data_conflicts.</w:t>
      </w:r>
    </w:p>
    <w:tbl>
      <w:tblPr>
        <w:tblStyle w:val="Table"/>
        <w:tblW w:w="5000" w:type="pct"/>
        <w:tblLook w:val="0020" w:firstRow="1" w:lastRow="0" w:firstColumn="0" w:lastColumn="0" w:noHBand="0" w:noVBand="0"/>
      </w:tblPr>
      <w:tblGrid>
        <w:gridCol w:w="2971"/>
        <w:gridCol w:w="3990"/>
        <w:gridCol w:w="1877"/>
      </w:tblGrid>
      <w:tr w:rsidR="004B6F7A" w14:paraId="71A49F82" w14:textId="77777777" w:rsidTr="004B6F7A">
        <w:trPr>
          <w:cnfStyle w:val="100000000000" w:firstRow="1" w:lastRow="0" w:firstColumn="0" w:lastColumn="0" w:oddVBand="0" w:evenVBand="0" w:oddHBand="0" w:evenHBand="0" w:firstRowFirstColumn="0" w:firstRowLastColumn="0" w:lastRowFirstColumn="0" w:lastRowLastColumn="0"/>
          <w:tblHeader/>
        </w:trPr>
        <w:tc>
          <w:tcPr>
            <w:tcW w:w="0" w:type="auto"/>
          </w:tcPr>
          <w:p w14:paraId="515350C1" w14:textId="77777777" w:rsidR="004B6F7A" w:rsidRDefault="002C1E0F">
            <w:pPr>
              <w:pStyle w:val="Compact"/>
            </w:pPr>
            <w:r>
              <w:rPr>
                <w:b/>
                <w:bCs/>
              </w:rPr>
              <w:lastRenderedPageBreak/>
              <w:t>Tabla</w:t>
            </w:r>
          </w:p>
        </w:tc>
        <w:tc>
          <w:tcPr>
            <w:tcW w:w="0" w:type="auto"/>
          </w:tcPr>
          <w:p w14:paraId="044DCF10" w14:textId="77777777" w:rsidR="004B6F7A" w:rsidRDefault="002C1E0F">
            <w:pPr>
              <w:pStyle w:val="Compact"/>
            </w:pPr>
            <w:r>
              <w:rPr>
                <w:b/>
                <w:bCs/>
              </w:rPr>
              <w:t>Campos clave</w:t>
            </w:r>
          </w:p>
        </w:tc>
        <w:tc>
          <w:tcPr>
            <w:tcW w:w="0" w:type="auto"/>
          </w:tcPr>
          <w:p w14:paraId="380D4F36" w14:textId="77777777" w:rsidR="004B6F7A" w:rsidRDefault="002C1E0F">
            <w:pPr>
              <w:pStyle w:val="Compact"/>
            </w:pPr>
            <w:r>
              <w:rPr>
                <w:b/>
                <w:bCs/>
              </w:rPr>
              <w:t>Observaciones</w:t>
            </w:r>
          </w:p>
        </w:tc>
      </w:tr>
      <w:tr w:rsidR="004B6F7A" w14:paraId="31921EDD" w14:textId="77777777">
        <w:tc>
          <w:tcPr>
            <w:tcW w:w="0" w:type="auto"/>
          </w:tcPr>
          <w:p w14:paraId="538836B6" w14:textId="77777777" w:rsidR="004B6F7A" w:rsidRDefault="002C1E0F">
            <w:pPr>
              <w:pStyle w:val="Compact"/>
            </w:pPr>
            <w:r>
              <w:rPr>
                <w:b/>
                <w:bCs/>
              </w:rPr>
              <w:t>master.empleados</w:t>
            </w:r>
          </w:p>
        </w:tc>
        <w:tc>
          <w:tcPr>
            <w:tcW w:w="0" w:type="auto"/>
          </w:tcPr>
          <w:p w14:paraId="2BA7C0F4" w14:textId="77777777" w:rsidR="004B6F7A" w:rsidRDefault="002C1E0F">
            <w:pPr>
              <w:pStyle w:val="Compact"/>
            </w:pPr>
            <w:r>
              <w:t>id (UUID, inmutable), auth_user_id (UUID UNIQUE nullable, FK auth.users — mapeo Supabase Auth), nombre, apellido_1, apellido_2, dni_nie_rut, fecha_nacimiento, direccion, tipo_empleado (propio/subcontratado), subcontratista_id (FK nullable), foto_url, superior_id (FK), orden_costes_sap, pin_fichaje, is_active, created_at, updated_at</w:t>
            </w:r>
          </w:p>
        </w:tc>
        <w:tc>
          <w:tcPr>
            <w:tcW w:w="0" w:type="auto"/>
          </w:tcPr>
          <w:p w14:paraId="5DA22C80" w14:textId="77777777" w:rsidR="004B6F7A" w:rsidRDefault="002C1E0F">
            <w:pPr>
              <w:pStyle w:val="Compact"/>
            </w:pPr>
            <w:r>
              <w:t>ID gen_random_uuid(). PIN = número SAP (ES). superior_id gestionado por Marta. auth_user_id vincula con auth.users para resolver auth.uid() en RLS.</w:t>
            </w:r>
          </w:p>
        </w:tc>
      </w:tr>
      <w:tr w:rsidR="004B6F7A" w14:paraId="6112AB7F" w14:textId="77777777">
        <w:tc>
          <w:tcPr>
            <w:tcW w:w="0" w:type="auto"/>
          </w:tcPr>
          <w:p w14:paraId="4DB6E17F" w14:textId="77777777" w:rsidR="004B6F7A" w:rsidRDefault="002C1E0F">
            <w:pPr>
              <w:pStyle w:val="Compact"/>
            </w:pPr>
            <w:r>
              <w:rPr>
                <w:b/>
                <w:bCs/>
              </w:rPr>
              <w:t>master.telefonos</w:t>
            </w:r>
          </w:p>
        </w:tc>
        <w:tc>
          <w:tcPr>
            <w:tcW w:w="0" w:type="auto"/>
          </w:tcPr>
          <w:p w14:paraId="7BF59D79" w14:textId="77777777" w:rsidR="004B6F7A" w:rsidRDefault="002C1E0F">
            <w:pPr>
              <w:pStyle w:val="Compact"/>
            </w:pPr>
            <w:r>
              <w:t>id, empleado_id (FK), numero, tipo (particular/empresa_corto/empresa_largo), es_preferido (boolean), created_at</w:t>
            </w:r>
          </w:p>
        </w:tc>
        <w:tc>
          <w:tcPr>
            <w:tcW w:w="0" w:type="auto"/>
          </w:tcPr>
          <w:p w14:paraId="18A73115" w14:textId="77777777" w:rsidR="004B6F7A" w:rsidRDefault="002C1E0F">
            <w:pPr>
              <w:pStyle w:val="Compact"/>
            </w:pPr>
            <w:r>
              <w:t>Motor notificaciones.</w:t>
            </w:r>
          </w:p>
        </w:tc>
      </w:tr>
      <w:tr w:rsidR="004B6F7A" w14:paraId="177F5A50" w14:textId="77777777">
        <w:tc>
          <w:tcPr>
            <w:tcW w:w="0" w:type="auto"/>
          </w:tcPr>
          <w:p w14:paraId="244A222C" w14:textId="77777777" w:rsidR="004B6F7A" w:rsidRDefault="002C1E0F">
            <w:pPr>
              <w:pStyle w:val="Compact"/>
            </w:pPr>
            <w:r>
              <w:rPr>
                <w:b/>
                <w:bCs/>
              </w:rPr>
              <w:t>master.emails</w:t>
            </w:r>
          </w:p>
        </w:tc>
        <w:tc>
          <w:tcPr>
            <w:tcW w:w="0" w:type="auto"/>
          </w:tcPr>
          <w:p w14:paraId="4B0DAF33" w14:textId="77777777" w:rsidR="004B6F7A" w:rsidRDefault="002C1E0F">
            <w:pPr>
              <w:pStyle w:val="Compact"/>
            </w:pPr>
            <w:r>
              <w:t>id, empleado_id (FK), email, tipo (particular/corporativo), es_preferido (boolean), created_at</w:t>
            </w:r>
          </w:p>
        </w:tc>
        <w:tc>
          <w:tcPr>
            <w:tcW w:w="0" w:type="auto"/>
          </w:tcPr>
          <w:p w14:paraId="670720B9" w14:textId="77777777" w:rsidR="004B6F7A" w:rsidRDefault="002C1E0F">
            <w:pPr>
              <w:pStyle w:val="Compact"/>
            </w:pPr>
            <w:r>
              <w:t>Motor notificaciones.</w:t>
            </w:r>
          </w:p>
        </w:tc>
      </w:tr>
      <w:tr w:rsidR="004B6F7A" w14:paraId="156FA4DA" w14:textId="77777777">
        <w:tc>
          <w:tcPr>
            <w:tcW w:w="0" w:type="auto"/>
          </w:tcPr>
          <w:p w14:paraId="0BB86145" w14:textId="77777777" w:rsidR="004B6F7A" w:rsidRDefault="002C1E0F">
            <w:pPr>
              <w:pStyle w:val="Compact"/>
            </w:pPr>
            <w:r>
              <w:rPr>
                <w:b/>
                <w:bCs/>
              </w:rPr>
              <w:t>master.empresas</w:t>
            </w:r>
            <w:r>
              <w:t>**_grupo**</w:t>
            </w:r>
          </w:p>
        </w:tc>
        <w:tc>
          <w:tcPr>
            <w:tcW w:w="0" w:type="auto"/>
          </w:tcPr>
          <w:p w14:paraId="3B783C01" w14:textId="77777777" w:rsidR="004B6F7A" w:rsidRDefault="002C1E0F">
            <w:pPr>
              <w:pStyle w:val="Compact"/>
            </w:pPr>
            <w:r>
              <w:t>id, nombre, cif, pais, is_active, created_at</w:t>
            </w:r>
          </w:p>
        </w:tc>
        <w:tc>
          <w:tcPr>
            <w:tcW w:w="0" w:type="auto"/>
          </w:tcPr>
          <w:p w14:paraId="0EA2C516" w14:textId="77777777" w:rsidR="004B6F7A" w:rsidRDefault="002C1E0F">
            <w:pPr>
              <w:pStyle w:val="Compact"/>
            </w:pPr>
            <w:r>
              <w:t>~10 empresas.</w:t>
            </w:r>
          </w:p>
        </w:tc>
      </w:tr>
      <w:tr w:rsidR="004B6F7A" w14:paraId="19713CE8" w14:textId="77777777">
        <w:tc>
          <w:tcPr>
            <w:tcW w:w="0" w:type="auto"/>
          </w:tcPr>
          <w:p w14:paraId="7713FA16" w14:textId="77777777" w:rsidR="004B6F7A" w:rsidRDefault="002C1E0F">
            <w:pPr>
              <w:pStyle w:val="Compact"/>
            </w:pPr>
            <w:r>
              <w:rPr>
                <w:b/>
                <w:bCs/>
              </w:rPr>
              <w:t>master.delegaciones</w:t>
            </w:r>
          </w:p>
        </w:tc>
        <w:tc>
          <w:tcPr>
            <w:tcW w:w="0" w:type="auto"/>
          </w:tcPr>
          <w:p w14:paraId="546E155A" w14:textId="77777777" w:rsidR="004B6F7A" w:rsidRDefault="002C1E0F">
            <w:pPr>
              <w:pStyle w:val="Compact"/>
            </w:pPr>
            <w:r>
              <w:t>id, nombre, direccion, latitud, longitud, radio_geozona, tipo (delegacion/tienda/obra/mina/area_virtual), pais, is_active, created_at</w:t>
            </w:r>
          </w:p>
        </w:tc>
        <w:tc>
          <w:tcPr>
            <w:tcW w:w="0" w:type="auto"/>
          </w:tcPr>
          <w:p w14:paraId="1E36052C" w14:textId="77777777" w:rsidR="004B6F7A" w:rsidRDefault="002C1E0F">
            <w:pPr>
              <w:pStyle w:val="Compact"/>
            </w:pPr>
            <w:r>
              <w:t>7 deleg + 3 tiendas + 4 virtuales.</w:t>
            </w:r>
          </w:p>
        </w:tc>
      </w:tr>
      <w:tr w:rsidR="004B6F7A" w14:paraId="77EC4BCE" w14:textId="77777777">
        <w:tc>
          <w:tcPr>
            <w:tcW w:w="0" w:type="auto"/>
          </w:tcPr>
          <w:p w14:paraId="283A548B" w14:textId="77777777" w:rsidR="004B6F7A" w:rsidRDefault="002C1E0F">
            <w:pPr>
              <w:pStyle w:val="Compact"/>
            </w:pPr>
            <w:r>
              <w:rPr>
                <w:b/>
                <w:bCs/>
              </w:rPr>
              <w:t>master.categorias</w:t>
            </w:r>
            <w:r>
              <w:t>**_convenio**</w:t>
            </w:r>
          </w:p>
        </w:tc>
        <w:tc>
          <w:tcPr>
            <w:tcW w:w="0" w:type="auto"/>
          </w:tcPr>
          <w:p w14:paraId="60CA1E2D" w14:textId="77777777" w:rsidR="004B6F7A" w:rsidRDefault="002C1E0F">
            <w:pPr>
              <w:pStyle w:val="Compact"/>
            </w:pPr>
            <w:r>
              <w:t>id, convenio, provincia, codigo_grupo, denominacion_oficio, salario_base_anual, duracion_periodo_prueba_dias, created_at</w:t>
            </w:r>
          </w:p>
        </w:tc>
        <w:tc>
          <w:tcPr>
            <w:tcW w:w="0" w:type="auto"/>
          </w:tcPr>
          <w:p w14:paraId="44F4A1B4" w14:textId="77777777" w:rsidR="004B6F7A" w:rsidRDefault="002C1E0F">
            <w:pPr>
              <w:pStyle w:val="Compact"/>
            </w:pPr>
            <w:r>
              <w:t>Extensible a más convenios.</w:t>
            </w:r>
          </w:p>
        </w:tc>
      </w:tr>
      <w:tr w:rsidR="004B6F7A" w14:paraId="309E52FD" w14:textId="77777777">
        <w:tc>
          <w:tcPr>
            <w:tcW w:w="0" w:type="auto"/>
          </w:tcPr>
          <w:p w14:paraId="3F2520BC" w14:textId="77777777" w:rsidR="004B6F7A" w:rsidRDefault="002C1E0F">
            <w:pPr>
              <w:pStyle w:val="Compact"/>
            </w:pPr>
            <w:r>
              <w:rPr>
                <w:b/>
                <w:bCs/>
              </w:rPr>
              <w:t>master.servicios</w:t>
            </w:r>
          </w:p>
        </w:tc>
        <w:tc>
          <w:tcPr>
            <w:tcW w:w="0" w:type="auto"/>
          </w:tcPr>
          <w:p w14:paraId="0E65B2BA" w14:textId="77777777" w:rsidR="004B6F7A" w:rsidRDefault="002C1E0F">
            <w:pPr>
              <w:pStyle w:val="Compact"/>
            </w:pPr>
            <w:r>
              <w:t>id, nombre, descripcion, is_active</w:t>
            </w:r>
          </w:p>
        </w:tc>
        <w:tc>
          <w:tcPr>
            <w:tcW w:w="0" w:type="auto"/>
          </w:tcPr>
          <w:p w14:paraId="6E8648A8" w14:textId="77777777" w:rsidR="004B6F7A" w:rsidRDefault="002C1E0F">
            <w:pPr>
              <w:pStyle w:val="Compact"/>
            </w:pPr>
            <w:r>
              <w:t>Ascensores, grúas, andamios, etc.</w:t>
            </w:r>
          </w:p>
        </w:tc>
      </w:tr>
      <w:tr w:rsidR="004B6F7A" w14:paraId="27D61BD1" w14:textId="77777777">
        <w:tc>
          <w:tcPr>
            <w:tcW w:w="0" w:type="auto"/>
          </w:tcPr>
          <w:p w14:paraId="44E2746C" w14:textId="77777777" w:rsidR="004B6F7A" w:rsidRDefault="002C1E0F">
            <w:pPr>
              <w:pStyle w:val="Compact"/>
            </w:pPr>
            <w:r>
              <w:rPr>
                <w:b/>
                <w:bCs/>
              </w:rPr>
              <w:t>master.puestos</w:t>
            </w:r>
          </w:p>
        </w:tc>
        <w:tc>
          <w:tcPr>
            <w:tcW w:w="0" w:type="auto"/>
          </w:tcPr>
          <w:p w14:paraId="3E993C22" w14:textId="77777777" w:rsidR="004B6F7A" w:rsidRDefault="002C1E0F">
            <w:pPr>
              <w:pStyle w:val="Compact"/>
            </w:pPr>
            <w:r>
              <w:t>id, nombre, departamento_id, servicio_id (FK nullable), clasificacion_riesgo (riesgo/oficina), rol_operativo, dotacion_base_onboarding (JSONB), is_active</w:t>
            </w:r>
          </w:p>
        </w:tc>
        <w:tc>
          <w:tcPr>
            <w:tcW w:w="0" w:type="auto"/>
          </w:tcPr>
          <w:p w14:paraId="17A4C995" w14:textId="77777777" w:rsidR="004B6F7A" w:rsidRDefault="002C1E0F">
            <w:pPr>
              <w:pStyle w:val="Compact"/>
            </w:pPr>
            <w:r>
              <w:t>Independiente de empleados. Soporta vacantes.</w:t>
            </w:r>
          </w:p>
        </w:tc>
      </w:tr>
      <w:tr w:rsidR="004B6F7A" w14:paraId="6F91BE25" w14:textId="77777777">
        <w:tc>
          <w:tcPr>
            <w:tcW w:w="0" w:type="auto"/>
          </w:tcPr>
          <w:p w14:paraId="5BF5EDBA" w14:textId="77777777" w:rsidR="004B6F7A" w:rsidRDefault="002C1E0F">
            <w:pPr>
              <w:pStyle w:val="Compact"/>
            </w:pPr>
            <w:r>
              <w:rPr>
                <w:b/>
                <w:bCs/>
              </w:rPr>
              <w:lastRenderedPageBreak/>
              <w:t>master.subcontratistas</w:t>
            </w:r>
          </w:p>
        </w:tc>
        <w:tc>
          <w:tcPr>
            <w:tcW w:w="0" w:type="auto"/>
          </w:tcPr>
          <w:p w14:paraId="04ADD962" w14:textId="77777777" w:rsidR="004B6F7A" w:rsidRDefault="002C1E0F">
            <w:pPr>
              <w:pStyle w:val="Compact"/>
            </w:pPr>
            <w:r>
              <w:t>id, nombre, cif, contacto_nombre, contacto_telefono, contacto_email, is_active, created_at</w:t>
            </w:r>
          </w:p>
        </w:tc>
        <w:tc>
          <w:tcPr>
            <w:tcW w:w="0" w:type="auto"/>
          </w:tcPr>
          <w:p w14:paraId="1C792BCB" w14:textId="77777777" w:rsidR="004B6F7A" w:rsidRDefault="002C1E0F">
            <w:pPr>
              <w:pStyle w:val="Compact"/>
            </w:pPr>
            <w:r>
              <w:t>Contratos vigentes como JSONB o tabla aparte.</w:t>
            </w:r>
          </w:p>
        </w:tc>
      </w:tr>
    </w:tbl>
    <w:p w14:paraId="45388282" w14:textId="77777777" w:rsidR="004B6F7A" w:rsidRDefault="002C1E0F">
      <w:pPr>
        <w:pStyle w:val="Textoindependiente"/>
      </w:pPr>
      <w:r>
        <w:t>13.2 Tablas de People (people.*)</w:t>
      </w:r>
    </w:p>
    <w:tbl>
      <w:tblPr>
        <w:tblStyle w:val="Table"/>
        <w:tblW w:w="5000" w:type="pct"/>
        <w:tblLook w:val="0020" w:firstRow="1" w:lastRow="0" w:firstColumn="0" w:lastColumn="0" w:noHBand="0" w:noVBand="0"/>
      </w:tblPr>
      <w:tblGrid>
        <w:gridCol w:w="2305"/>
        <w:gridCol w:w="5519"/>
        <w:gridCol w:w="1014"/>
      </w:tblGrid>
      <w:tr w:rsidR="004B6F7A" w14:paraId="2D9EF912" w14:textId="77777777" w:rsidTr="004B6F7A">
        <w:trPr>
          <w:cnfStyle w:val="100000000000" w:firstRow="1" w:lastRow="0" w:firstColumn="0" w:lastColumn="0" w:oddVBand="0" w:evenVBand="0" w:oddHBand="0" w:evenHBand="0" w:firstRowFirstColumn="0" w:firstRowLastColumn="0" w:lastRowFirstColumn="0" w:lastRowLastColumn="0"/>
          <w:tblHeader/>
        </w:trPr>
        <w:tc>
          <w:tcPr>
            <w:tcW w:w="0" w:type="auto"/>
          </w:tcPr>
          <w:p w14:paraId="23F392D0" w14:textId="77777777" w:rsidR="004B6F7A" w:rsidRDefault="002C1E0F">
            <w:pPr>
              <w:pStyle w:val="Compact"/>
            </w:pPr>
            <w:r>
              <w:rPr>
                <w:b/>
                <w:bCs/>
              </w:rPr>
              <w:t>Tabla</w:t>
            </w:r>
          </w:p>
        </w:tc>
        <w:tc>
          <w:tcPr>
            <w:tcW w:w="0" w:type="auto"/>
          </w:tcPr>
          <w:p w14:paraId="52540A61" w14:textId="77777777" w:rsidR="004B6F7A" w:rsidRDefault="002C1E0F">
            <w:pPr>
              <w:pStyle w:val="Compact"/>
            </w:pPr>
            <w:r>
              <w:rPr>
                <w:b/>
                <w:bCs/>
              </w:rPr>
              <w:t>Campos clave</w:t>
            </w:r>
          </w:p>
        </w:tc>
        <w:tc>
          <w:tcPr>
            <w:tcW w:w="0" w:type="auto"/>
          </w:tcPr>
          <w:p w14:paraId="7D1F1CC0" w14:textId="77777777" w:rsidR="004B6F7A" w:rsidRDefault="002C1E0F">
            <w:pPr>
              <w:pStyle w:val="Compact"/>
            </w:pPr>
            <w:r>
              <w:rPr>
                <w:b/>
                <w:bCs/>
              </w:rPr>
              <w:t>Observaciones</w:t>
            </w:r>
          </w:p>
        </w:tc>
      </w:tr>
      <w:tr w:rsidR="004B6F7A" w14:paraId="67398F5C" w14:textId="77777777">
        <w:tc>
          <w:tcPr>
            <w:tcW w:w="0" w:type="auto"/>
          </w:tcPr>
          <w:p w14:paraId="46C6032D" w14:textId="77777777" w:rsidR="004B6F7A" w:rsidRDefault="002C1E0F">
            <w:pPr>
              <w:pStyle w:val="Compact"/>
            </w:pPr>
            <w:r>
              <w:rPr>
                <w:b/>
                <w:bCs/>
              </w:rPr>
              <w:t>people.asignaciones</w:t>
            </w:r>
            <w:r>
              <w:t>**_empresa**</w:t>
            </w:r>
          </w:p>
        </w:tc>
        <w:tc>
          <w:tcPr>
            <w:tcW w:w="0" w:type="auto"/>
          </w:tcPr>
          <w:p w14:paraId="3574B4CF" w14:textId="77777777" w:rsidR="004B6F7A" w:rsidRDefault="002C1E0F">
            <w:pPr>
              <w:pStyle w:val="Compact"/>
            </w:pPr>
            <w:r>
              <w:t>id, empleado_id (FK), empresa_id (FK), fecha_desde, fecha_hasta (nullable), created_by</w:t>
            </w:r>
          </w:p>
        </w:tc>
        <w:tc>
          <w:tcPr>
            <w:tcW w:w="0" w:type="auto"/>
          </w:tcPr>
          <w:p w14:paraId="59492C69" w14:textId="77777777" w:rsidR="004B6F7A" w:rsidRDefault="002C1E0F">
            <w:pPr>
              <w:pStyle w:val="Compact"/>
            </w:pPr>
            <w:r>
              <w:t>Historial completo.</w:t>
            </w:r>
          </w:p>
        </w:tc>
      </w:tr>
      <w:tr w:rsidR="004B6F7A" w14:paraId="05936F85" w14:textId="77777777">
        <w:tc>
          <w:tcPr>
            <w:tcW w:w="0" w:type="auto"/>
          </w:tcPr>
          <w:p w14:paraId="263DA6BF" w14:textId="77777777" w:rsidR="004B6F7A" w:rsidRDefault="002C1E0F">
            <w:pPr>
              <w:pStyle w:val="Compact"/>
            </w:pPr>
            <w:r>
              <w:rPr>
                <w:b/>
                <w:bCs/>
              </w:rPr>
              <w:t>people.asignaciones</w:t>
            </w:r>
            <w:r>
              <w:t>**_delegacion**</w:t>
            </w:r>
          </w:p>
        </w:tc>
        <w:tc>
          <w:tcPr>
            <w:tcW w:w="0" w:type="auto"/>
          </w:tcPr>
          <w:p w14:paraId="2632BD90" w14:textId="77777777" w:rsidR="004B6F7A" w:rsidRDefault="002C1E0F">
            <w:pPr>
              <w:pStyle w:val="Compact"/>
            </w:pPr>
            <w:r>
              <w:t>id, empleado_id (FK), delegacion_id (FK), fecha_desde, fecha_hasta (nullable), created_by</w:t>
            </w:r>
          </w:p>
        </w:tc>
        <w:tc>
          <w:tcPr>
            <w:tcW w:w="0" w:type="auto"/>
          </w:tcPr>
          <w:p w14:paraId="039EFE6E" w14:textId="77777777" w:rsidR="004B6F7A" w:rsidRDefault="002C1E0F">
            <w:pPr>
              <w:pStyle w:val="Compact"/>
            </w:pPr>
            <w:r>
              <w:t>Historial completo.</w:t>
            </w:r>
          </w:p>
        </w:tc>
      </w:tr>
      <w:tr w:rsidR="004B6F7A" w14:paraId="5C54C8FC" w14:textId="77777777">
        <w:tc>
          <w:tcPr>
            <w:tcW w:w="0" w:type="auto"/>
          </w:tcPr>
          <w:p w14:paraId="042A0594" w14:textId="77777777" w:rsidR="004B6F7A" w:rsidRDefault="002C1E0F">
            <w:pPr>
              <w:pStyle w:val="Compact"/>
            </w:pPr>
            <w:r>
              <w:rPr>
                <w:b/>
                <w:bCs/>
              </w:rPr>
              <w:t>people.documentacion</w:t>
            </w:r>
            <w:r>
              <w:t>**_acreditativa**</w:t>
            </w:r>
          </w:p>
        </w:tc>
        <w:tc>
          <w:tcPr>
            <w:tcW w:w="0" w:type="auto"/>
          </w:tcPr>
          <w:p w14:paraId="5B24C473" w14:textId="77777777" w:rsidR="004B6F7A" w:rsidRDefault="002C1E0F">
            <w:pPr>
              <w:pStyle w:val="Compact"/>
            </w:pPr>
            <w:r>
              <w:t>id, empleado_id (FK), tipo_documento, estado (pendiente/aportado), doc_ref_ates_docs, fecha_aportacion, fecha_caducidad, subido_por, created_at</w:t>
            </w:r>
          </w:p>
        </w:tc>
        <w:tc>
          <w:tcPr>
            <w:tcW w:w="0" w:type="auto"/>
          </w:tcPr>
          <w:p w14:paraId="2C9146C5" w14:textId="77777777" w:rsidR="004B6F7A" w:rsidRDefault="002C1E0F">
            <w:pPr>
              <w:pStyle w:val="Compact"/>
            </w:pPr>
            <w:r>
              <w:t>Alerta automática caducidad.</w:t>
            </w:r>
          </w:p>
        </w:tc>
      </w:tr>
      <w:tr w:rsidR="004B6F7A" w14:paraId="3A2335D6" w14:textId="77777777">
        <w:tc>
          <w:tcPr>
            <w:tcW w:w="0" w:type="auto"/>
          </w:tcPr>
          <w:p w14:paraId="3BAF4815" w14:textId="77777777" w:rsidR="004B6F7A" w:rsidRDefault="002C1E0F">
            <w:pPr>
              <w:pStyle w:val="Compact"/>
            </w:pPr>
            <w:r>
              <w:rPr>
                <w:b/>
                <w:bCs/>
              </w:rPr>
              <w:t>people.onboarding</w:t>
            </w:r>
            <w:r>
              <w:t>**_flujos**</w:t>
            </w:r>
          </w:p>
        </w:tc>
        <w:tc>
          <w:tcPr>
            <w:tcW w:w="0" w:type="auto"/>
          </w:tcPr>
          <w:p w14:paraId="4E6D33FB" w14:textId="77777777" w:rsidR="004B6F7A" w:rsidRDefault="002C1E0F">
            <w:pPr>
              <w:pStyle w:val="Compact"/>
            </w:pPr>
            <w:r>
              <w:t>id, empleado_id (FK), flujo_nombre, estado (pendiente/en_curso/completado/error), responsable_id, fecha_inicio, fecha_completado, observaciones</w:t>
            </w:r>
          </w:p>
        </w:tc>
        <w:tc>
          <w:tcPr>
            <w:tcW w:w="0" w:type="auto"/>
          </w:tcPr>
          <w:p w14:paraId="4E7002AB" w14:textId="77777777" w:rsidR="004B6F7A" w:rsidRDefault="002C1E0F">
            <w:pPr>
              <w:pStyle w:val="Compact"/>
            </w:pPr>
            <w:r>
              <w:t>17 flujos por alta.</w:t>
            </w:r>
          </w:p>
        </w:tc>
      </w:tr>
      <w:tr w:rsidR="004B6F7A" w14:paraId="70747C7F" w14:textId="77777777">
        <w:tc>
          <w:tcPr>
            <w:tcW w:w="0" w:type="auto"/>
          </w:tcPr>
          <w:p w14:paraId="73D512CE" w14:textId="77777777" w:rsidR="004B6F7A" w:rsidRDefault="002C1E0F">
            <w:pPr>
              <w:pStyle w:val="Compact"/>
            </w:pPr>
            <w:r>
              <w:rPr>
                <w:b/>
                <w:bCs/>
              </w:rPr>
              <w:t>people.offboarding</w:t>
            </w:r>
            <w:r>
              <w:t>**_flujos**</w:t>
            </w:r>
          </w:p>
        </w:tc>
        <w:tc>
          <w:tcPr>
            <w:tcW w:w="0" w:type="auto"/>
          </w:tcPr>
          <w:p w14:paraId="503F4E4A" w14:textId="77777777" w:rsidR="004B6F7A" w:rsidRDefault="002C1E0F">
            <w:pPr>
              <w:pStyle w:val="Compact"/>
            </w:pPr>
            <w:r>
              <w:t>id, empleado_id (FK), punto_checklist, estado, responsable_id, fecha_completado, incidencias</w:t>
            </w:r>
          </w:p>
        </w:tc>
        <w:tc>
          <w:tcPr>
            <w:tcW w:w="0" w:type="auto"/>
          </w:tcPr>
          <w:p w14:paraId="27AB44A0" w14:textId="77777777" w:rsidR="004B6F7A" w:rsidRDefault="002C1E0F">
            <w:pPr>
              <w:pStyle w:val="Compact"/>
            </w:pPr>
            <w:r>
              <w:t>21 puntos por cese.</w:t>
            </w:r>
          </w:p>
        </w:tc>
      </w:tr>
      <w:tr w:rsidR="004B6F7A" w14:paraId="6CB162C8" w14:textId="77777777">
        <w:tc>
          <w:tcPr>
            <w:tcW w:w="0" w:type="auto"/>
          </w:tcPr>
          <w:p w14:paraId="3FD91431" w14:textId="77777777" w:rsidR="004B6F7A" w:rsidRDefault="002C1E0F">
            <w:pPr>
              <w:pStyle w:val="Compact"/>
            </w:pPr>
            <w:r>
              <w:rPr>
                <w:b/>
                <w:bCs/>
              </w:rPr>
              <w:t>people.relaciones</w:t>
            </w:r>
            <w:r>
              <w:t>**_familiares**</w:t>
            </w:r>
          </w:p>
        </w:tc>
        <w:tc>
          <w:tcPr>
            <w:tcW w:w="0" w:type="auto"/>
          </w:tcPr>
          <w:p w14:paraId="05E85F9D" w14:textId="77777777" w:rsidR="004B6F7A" w:rsidRDefault="002C1E0F">
            <w:pPr>
              <w:pStyle w:val="Compact"/>
            </w:pPr>
            <w:r>
              <w:t>id, empleado_id_1 (FK), empleado_id_2 (FK), tipo_relacion (hermano/conyuge/padre_hijo/hijo_socio), tiene_conflicto_aprobacion (boolean)</w:t>
            </w:r>
          </w:p>
        </w:tc>
        <w:tc>
          <w:tcPr>
            <w:tcW w:w="0" w:type="auto"/>
          </w:tcPr>
          <w:p w14:paraId="3EA8CC46" w14:textId="77777777" w:rsidR="004B6F7A" w:rsidRDefault="002C1E0F">
            <w:pPr>
              <w:pStyle w:val="Compact"/>
            </w:pPr>
            <w:r>
              <w:t>19 relaciones. 2 con conflicto.</w:t>
            </w:r>
          </w:p>
        </w:tc>
      </w:tr>
      <w:tr w:rsidR="004B6F7A" w14:paraId="700ACB80" w14:textId="77777777">
        <w:tc>
          <w:tcPr>
            <w:tcW w:w="0" w:type="auto"/>
          </w:tcPr>
          <w:p w14:paraId="6C278C30" w14:textId="77777777" w:rsidR="004B6F7A" w:rsidRDefault="002C1E0F">
            <w:pPr>
              <w:pStyle w:val="Compact"/>
            </w:pPr>
            <w:r>
              <w:rPr>
                <w:b/>
                <w:bCs/>
              </w:rPr>
              <w:t>people.historial</w:t>
            </w:r>
            <w:r>
              <w:t>**_salario**</w:t>
            </w:r>
          </w:p>
        </w:tc>
        <w:tc>
          <w:tcPr>
            <w:tcW w:w="0" w:type="auto"/>
          </w:tcPr>
          <w:p w14:paraId="4439FF41" w14:textId="77777777" w:rsidR="004B6F7A" w:rsidRDefault="002C1E0F">
            <w:pPr>
              <w:pStyle w:val="Compact"/>
            </w:pPr>
            <w:r>
              <w:t>id, empleado_id (FK), anio, mes, bruto_fijo, variable_real, ss_empresa, created_at</w:t>
            </w:r>
          </w:p>
        </w:tc>
        <w:tc>
          <w:tcPr>
            <w:tcW w:w="0" w:type="auto"/>
          </w:tcPr>
          <w:p w14:paraId="00023729" w14:textId="77777777" w:rsidR="004B6F7A" w:rsidRDefault="002C1E0F">
            <w:pPr>
              <w:pStyle w:val="Compact"/>
            </w:pPr>
            <w:r>
              <w:t>Mensual. Gráficas 60 meses.</w:t>
            </w:r>
          </w:p>
        </w:tc>
      </w:tr>
      <w:tr w:rsidR="004B6F7A" w14:paraId="70804848" w14:textId="77777777">
        <w:tc>
          <w:tcPr>
            <w:tcW w:w="0" w:type="auto"/>
          </w:tcPr>
          <w:p w14:paraId="692DE2C3" w14:textId="77777777" w:rsidR="004B6F7A" w:rsidRDefault="002C1E0F">
            <w:pPr>
              <w:pStyle w:val="Compact"/>
            </w:pPr>
            <w:r>
              <w:rPr>
                <w:b/>
                <w:bCs/>
              </w:rPr>
              <w:lastRenderedPageBreak/>
              <w:t>people.historial</w:t>
            </w:r>
            <w:r>
              <w:t>**_disciplinario**</w:t>
            </w:r>
          </w:p>
        </w:tc>
        <w:tc>
          <w:tcPr>
            <w:tcW w:w="0" w:type="auto"/>
          </w:tcPr>
          <w:p w14:paraId="206144CF" w14:textId="77777777" w:rsidR="004B6F7A" w:rsidRDefault="002C1E0F">
            <w:pPr>
              <w:pStyle w:val="Compact"/>
            </w:pPr>
            <w:r>
              <w:t>id, empleado_id (FK), fecha, tipo (amonestacion/sancion/advertencia), motivo, doc_ref_ates_docs, created_by, created_at</w:t>
            </w:r>
          </w:p>
        </w:tc>
        <w:tc>
          <w:tcPr>
            <w:tcW w:w="0" w:type="auto"/>
          </w:tcPr>
          <w:p w14:paraId="4E99773D" w14:textId="77777777" w:rsidR="004B6F7A" w:rsidRDefault="002C1E0F">
            <w:pPr>
              <w:pStyle w:val="Compact"/>
            </w:pPr>
            <w:r>
              <w:t>Justifica despido procedente.</w:t>
            </w:r>
          </w:p>
        </w:tc>
      </w:tr>
      <w:tr w:rsidR="004B6F7A" w14:paraId="54AA4AC1" w14:textId="77777777">
        <w:tc>
          <w:tcPr>
            <w:tcW w:w="0" w:type="auto"/>
          </w:tcPr>
          <w:p w14:paraId="0461EC4B" w14:textId="77777777" w:rsidR="004B6F7A" w:rsidRDefault="002C1E0F">
            <w:pPr>
              <w:pStyle w:val="Compact"/>
            </w:pPr>
            <w:r>
              <w:rPr>
                <w:b/>
                <w:bCs/>
              </w:rPr>
              <w:t>people.datos</w:t>
            </w:r>
            <w:r>
              <w:t>**_profesionales**</w:t>
            </w:r>
          </w:p>
        </w:tc>
        <w:tc>
          <w:tcPr>
            <w:tcW w:w="0" w:type="auto"/>
          </w:tcPr>
          <w:p w14:paraId="3BB2AFB8" w14:textId="77777777" w:rsidR="004B6F7A" w:rsidRDefault="002C1E0F">
            <w:pPr>
              <w:pStyle w:val="Compact"/>
            </w:pPr>
            <w:r>
              <w:t>id, empleado_id (FK), puesto_id (FK), categoria_convenio_id (FK), tipo_contrato, fecha_alta_real, fecha_antiguedad_reconocida, estado (pre_alta/descartado_medico/activo_pendiente_prl/baja_no_apto/activo/baja_temporal/baja_definitiva), motivo_baja, fecha_baja, elegible_recontratacion, created_at, updated_at</w:t>
            </w:r>
          </w:p>
        </w:tc>
        <w:tc>
          <w:tcPr>
            <w:tcW w:w="0" w:type="auto"/>
          </w:tcPr>
          <w:p w14:paraId="510C01B5" w14:textId="77777777" w:rsidR="004B6F7A" w:rsidRDefault="002C1E0F">
            <w:pPr>
              <w:pStyle w:val="Compact"/>
            </w:pPr>
            <w:r>
              <w:t>Máquina de estados.</w:t>
            </w:r>
          </w:p>
        </w:tc>
      </w:tr>
      <w:tr w:rsidR="004B6F7A" w14:paraId="0FF73C7E" w14:textId="77777777">
        <w:tc>
          <w:tcPr>
            <w:tcW w:w="0" w:type="auto"/>
          </w:tcPr>
          <w:p w14:paraId="2402AB53" w14:textId="77777777" w:rsidR="004B6F7A" w:rsidRDefault="002C1E0F">
            <w:pPr>
              <w:pStyle w:val="Compact"/>
            </w:pPr>
            <w:r>
              <w:rPr>
                <w:b/>
                <w:bCs/>
              </w:rPr>
              <w:t>people.remuneraciones</w:t>
            </w:r>
          </w:p>
        </w:tc>
        <w:tc>
          <w:tcPr>
            <w:tcW w:w="0" w:type="auto"/>
          </w:tcPr>
          <w:p w14:paraId="1573677F" w14:textId="77777777" w:rsidR="004B6F7A" w:rsidRDefault="002C1E0F">
            <w:pPr>
              <w:pStyle w:val="Compact"/>
            </w:pPr>
            <w:r>
              <w:t>id, empleado_id (FK), sueldo_bruto_anual, desglose_complementos (JSONB), condiciones_variables (text), ss_empresa_anual, coste_total_empresa, fecha_ultima_revision, fecha_proxima_revision, calculo_despido_improcedente, calculo_despido_procedente, coste_real_despido, fecha_despido, tipo_despido, resumen_finiquito (JSONB), updated_at</w:t>
            </w:r>
          </w:p>
        </w:tc>
        <w:tc>
          <w:tcPr>
            <w:tcW w:w="0" w:type="auto"/>
          </w:tcPr>
          <w:p w14:paraId="07562C89" w14:textId="77777777" w:rsidR="004B6F7A" w:rsidRDefault="002C1E0F">
            <w:pPr>
              <w:pStyle w:val="Compact"/>
            </w:pPr>
            <w:r>
              <w:t>Acceso: Marta, Jesús, Quino.</w:t>
            </w:r>
          </w:p>
        </w:tc>
      </w:tr>
    </w:tbl>
    <w:p w14:paraId="1AD87482" w14:textId="77777777" w:rsidR="004B6F7A" w:rsidRDefault="002C1E0F">
      <w:pPr>
        <w:pStyle w:val="Compact"/>
        <w:numPr>
          <w:ilvl w:val="0"/>
          <w:numId w:val="19"/>
        </w:numPr>
      </w:pPr>
      <w:r>
        <w:t>Políticas RLS</w:t>
      </w:r>
    </w:p>
    <w:p w14:paraId="7CFA64AF" w14:textId="77777777" w:rsidR="004B6F7A" w:rsidRDefault="002C1E0F">
      <w:pPr>
        <w:pStyle w:val="FirstParagraph"/>
      </w:pPr>
      <w:r>
        <w:t>Todas las tablas con RLS activo. Frontend solo usa anon key de Supabase.</w:t>
      </w:r>
    </w:p>
    <w:tbl>
      <w:tblPr>
        <w:tblStyle w:val="Table"/>
        <w:tblW w:w="5000" w:type="pct"/>
        <w:tblLook w:val="0020" w:firstRow="1" w:lastRow="0" w:firstColumn="0" w:lastColumn="0" w:noHBand="0" w:noVBand="0"/>
      </w:tblPr>
      <w:tblGrid>
        <w:gridCol w:w="3060"/>
        <w:gridCol w:w="1702"/>
        <w:gridCol w:w="1645"/>
        <w:gridCol w:w="2431"/>
      </w:tblGrid>
      <w:tr w:rsidR="004B6F7A" w14:paraId="36A60F99" w14:textId="77777777" w:rsidTr="004B6F7A">
        <w:trPr>
          <w:cnfStyle w:val="100000000000" w:firstRow="1" w:lastRow="0" w:firstColumn="0" w:lastColumn="0" w:oddVBand="0" w:evenVBand="0" w:oddHBand="0" w:evenHBand="0" w:firstRowFirstColumn="0" w:firstRowLastColumn="0" w:lastRowFirstColumn="0" w:lastRowLastColumn="0"/>
          <w:tblHeader/>
        </w:trPr>
        <w:tc>
          <w:tcPr>
            <w:tcW w:w="0" w:type="auto"/>
          </w:tcPr>
          <w:p w14:paraId="2CF57607" w14:textId="77777777" w:rsidR="004B6F7A" w:rsidRDefault="002C1E0F">
            <w:pPr>
              <w:pStyle w:val="Compact"/>
            </w:pPr>
            <w:r>
              <w:rPr>
                <w:b/>
                <w:bCs/>
              </w:rPr>
              <w:t>Tabla / Grupo</w:t>
            </w:r>
          </w:p>
        </w:tc>
        <w:tc>
          <w:tcPr>
            <w:tcW w:w="0" w:type="auto"/>
          </w:tcPr>
          <w:p w14:paraId="5FBDA61C" w14:textId="77777777" w:rsidR="004B6F7A" w:rsidRDefault="002C1E0F">
            <w:pPr>
              <w:pStyle w:val="Compact"/>
            </w:pPr>
            <w:r>
              <w:rPr>
                <w:b/>
                <w:bCs/>
              </w:rPr>
              <w:t>Empleado</w:t>
            </w:r>
          </w:p>
        </w:tc>
        <w:tc>
          <w:tcPr>
            <w:tcW w:w="0" w:type="auto"/>
          </w:tcPr>
          <w:p w14:paraId="099A6986" w14:textId="77777777" w:rsidR="004B6F7A" w:rsidRDefault="002C1E0F">
            <w:pPr>
              <w:pStyle w:val="Compact"/>
            </w:pPr>
            <w:r>
              <w:rPr>
                <w:b/>
                <w:bCs/>
              </w:rPr>
              <w:t>Resp. jerárquico</w:t>
            </w:r>
          </w:p>
        </w:tc>
        <w:tc>
          <w:tcPr>
            <w:tcW w:w="0" w:type="auto"/>
          </w:tcPr>
          <w:p w14:paraId="03CEFBFF" w14:textId="77777777" w:rsidR="004B6F7A" w:rsidRDefault="002C1E0F">
            <w:pPr>
              <w:pStyle w:val="Compact"/>
            </w:pPr>
            <w:r>
              <w:rPr>
                <w:b/>
                <w:bCs/>
              </w:rPr>
              <w:t>RRHH + Quino</w:t>
            </w:r>
          </w:p>
        </w:tc>
      </w:tr>
      <w:tr w:rsidR="004B6F7A" w14:paraId="73902F9A" w14:textId="77777777">
        <w:tc>
          <w:tcPr>
            <w:tcW w:w="0" w:type="auto"/>
          </w:tcPr>
          <w:p w14:paraId="1BB12FA2" w14:textId="77777777" w:rsidR="004B6F7A" w:rsidRDefault="002C1E0F">
            <w:pPr>
              <w:pStyle w:val="Compact"/>
            </w:pPr>
            <w:r>
              <w:rPr>
                <w:b/>
                <w:bCs/>
              </w:rPr>
              <w:t>Datos básicos + personales</w:t>
            </w:r>
          </w:p>
        </w:tc>
        <w:tc>
          <w:tcPr>
            <w:tcW w:w="0" w:type="auto"/>
          </w:tcPr>
          <w:p w14:paraId="777D2587" w14:textId="77777777" w:rsidR="004B6F7A" w:rsidRDefault="002C1E0F">
            <w:pPr>
              <w:pStyle w:val="Compact"/>
            </w:pPr>
            <w:r>
              <w:t>SELECT propia ficha</w:t>
            </w:r>
          </w:p>
        </w:tc>
        <w:tc>
          <w:tcPr>
            <w:tcW w:w="0" w:type="auto"/>
          </w:tcPr>
          <w:p w14:paraId="1715976B" w14:textId="77777777" w:rsidR="004B6F7A" w:rsidRDefault="002C1E0F">
            <w:pPr>
              <w:pStyle w:val="Compact"/>
            </w:pPr>
            <w:r>
              <w:t>SELECT su equipo</w:t>
            </w:r>
          </w:p>
        </w:tc>
        <w:tc>
          <w:tcPr>
            <w:tcW w:w="0" w:type="auto"/>
          </w:tcPr>
          <w:p w14:paraId="325EA296" w14:textId="77777777" w:rsidR="004B6F7A" w:rsidRDefault="002C1E0F">
            <w:pPr>
              <w:pStyle w:val="Compact"/>
            </w:pPr>
            <w:r>
              <w:t>SELECT/UPDATE todos</w:t>
            </w:r>
          </w:p>
        </w:tc>
      </w:tr>
      <w:tr w:rsidR="004B6F7A" w14:paraId="0F007134" w14:textId="77777777">
        <w:tc>
          <w:tcPr>
            <w:tcW w:w="0" w:type="auto"/>
          </w:tcPr>
          <w:p w14:paraId="7D7F2259" w14:textId="77777777" w:rsidR="004B6F7A" w:rsidRDefault="002C1E0F">
            <w:pPr>
              <w:pStyle w:val="Compact"/>
            </w:pPr>
            <w:r>
              <w:rPr>
                <w:b/>
                <w:bCs/>
              </w:rPr>
              <w:t>Datos profesionales</w:t>
            </w:r>
          </w:p>
        </w:tc>
        <w:tc>
          <w:tcPr>
            <w:tcW w:w="0" w:type="auto"/>
          </w:tcPr>
          <w:p w14:paraId="1155B6D5" w14:textId="77777777" w:rsidR="004B6F7A" w:rsidRDefault="002C1E0F">
            <w:pPr>
              <w:pStyle w:val="Compact"/>
            </w:pPr>
            <w:r>
              <w:t>SELECT propia ficha</w:t>
            </w:r>
          </w:p>
        </w:tc>
        <w:tc>
          <w:tcPr>
            <w:tcW w:w="0" w:type="auto"/>
          </w:tcPr>
          <w:p w14:paraId="2053BEA8" w14:textId="77777777" w:rsidR="004B6F7A" w:rsidRDefault="002C1E0F">
            <w:pPr>
              <w:pStyle w:val="Compact"/>
            </w:pPr>
            <w:r>
              <w:t>SELECT su equipo</w:t>
            </w:r>
          </w:p>
        </w:tc>
        <w:tc>
          <w:tcPr>
            <w:tcW w:w="0" w:type="auto"/>
          </w:tcPr>
          <w:p w14:paraId="47C5EC20" w14:textId="77777777" w:rsidR="004B6F7A" w:rsidRDefault="002C1E0F">
            <w:pPr>
              <w:pStyle w:val="Compact"/>
            </w:pPr>
            <w:r>
              <w:t>SELECT/UPDATE todos</w:t>
            </w:r>
          </w:p>
        </w:tc>
      </w:tr>
      <w:tr w:rsidR="004B6F7A" w14:paraId="620E7686" w14:textId="77777777">
        <w:tc>
          <w:tcPr>
            <w:tcW w:w="0" w:type="auto"/>
          </w:tcPr>
          <w:p w14:paraId="1F0388BF" w14:textId="77777777" w:rsidR="004B6F7A" w:rsidRDefault="002C1E0F">
            <w:pPr>
              <w:pStyle w:val="Compact"/>
            </w:pPr>
            <w:r>
              <w:rPr>
                <w:b/>
                <w:bCs/>
              </w:rPr>
              <w:t>Remuneraciones</w:t>
            </w:r>
          </w:p>
        </w:tc>
        <w:tc>
          <w:tcPr>
            <w:tcW w:w="0" w:type="auto"/>
          </w:tcPr>
          <w:p w14:paraId="65A1CB58" w14:textId="77777777" w:rsidR="004B6F7A" w:rsidRDefault="002C1E0F">
            <w:pPr>
              <w:pStyle w:val="Compact"/>
            </w:pPr>
            <w:r>
              <w:t>Sin acceso</w:t>
            </w:r>
          </w:p>
        </w:tc>
        <w:tc>
          <w:tcPr>
            <w:tcW w:w="0" w:type="auto"/>
          </w:tcPr>
          <w:p w14:paraId="0B02E582" w14:textId="77777777" w:rsidR="004B6F7A" w:rsidRDefault="002C1E0F">
            <w:pPr>
              <w:pStyle w:val="Compact"/>
            </w:pPr>
            <w:r>
              <w:t>Sin acceso</w:t>
            </w:r>
          </w:p>
        </w:tc>
        <w:tc>
          <w:tcPr>
            <w:tcW w:w="0" w:type="auto"/>
          </w:tcPr>
          <w:p w14:paraId="092B6D58" w14:textId="77777777" w:rsidR="004B6F7A" w:rsidRDefault="002C1E0F">
            <w:pPr>
              <w:pStyle w:val="Compact"/>
            </w:pPr>
            <w:r>
              <w:t>Solo Marta+Jesús+Quino</w:t>
            </w:r>
          </w:p>
        </w:tc>
      </w:tr>
      <w:tr w:rsidR="004B6F7A" w14:paraId="78163CEF" w14:textId="77777777">
        <w:tc>
          <w:tcPr>
            <w:tcW w:w="0" w:type="auto"/>
          </w:tcPr>
          <w:p w14:paraId="5FE5DD4D" w14:textId="77777777" w:rsidR="004B6F7A" w:rsidRDefault="002C1E0F">
            <w:pPr>
              <w:pStyle w:val="Compact"/>
            </w:pPr>
            <w:r>
              <w:rPr>
                <w:b/>
                <w:bCs/>
              </w:rPr>
              <w:t>Onboarding/Offboarding</w:t>
            </w:r>
          </w:p>
        </w:tc>
        <w:tc>
          <w:tcPr>
            <w:tcW w:w="0" w:type="auto"/>
          </w:tcPr>
          <w:p w14:paraId="1067BF06" w14:textId="77777777" w:rsidR="004B6F7A" w:rsidRDefault="002C1E0F">
            <w:pPr>
              <w:pStyle w:val="Compact"/>
            </w:pPr>
            <w:r>
              <w:t>Sin acceso</w:t>
            </w:r>
          </w:p>
        </w:tc>
        <w:tc>
          <w:tcPr>
            <w:tcW w:w="0" w:type="auto"/>
          </w:tcPr>
          <w:p w14:paraId="7717F9CE" w14:textId="77777777" w:rsidR="004B6F7A" w:rsidRDefault="002C1E0F">
            <w:pPr>
              <w:pStyle w:val="Compact"/>
            </w:pPr>
            <w:r>
              <w:t>SELECT su equipo</w:t>
            </w:r>
          </w:p>
        </w:tc>
        <w:tc>
          <w:tcPr>
            <w:tcW w:w="0" w:type="auto"/>
          </w:tcPr>
          <w:p w14:paraId="6DD74F9D" w14:textId="77777777" w:rsidR="004B6F7A" w:rsidRDefault="002C1E0F">
            <w:pPr>
              <w:pStyle w:val="Compact"/>
            </w:pPr>
            <w:r>
              <w:t>SELECT/UPDATE todos</w:t>
            </w:r>
          </w:p>
        </w:tc>
      </w:tr>
      <w:tr w:rsidR="004B6F7A" w14:paraId="27793BAF" w14:textId="77777777">
        <w:tc>
          <w:tcPr>
            <w:tcW w:w="0" w:type="auto"/>
          </w:tcPr>
          <w:p w14:paraId="082C8341" w14:textId="77777777" w:rsidR="004B6F7A" w:rsidRDefault="002C1E0F">
            <w:pPr>
              <w:pStyle w:val="Compact"/>
            </w:pPr>
            <w:r>
              <w:rPr>
                <w:b/>
                <w:bCs/>
              </w:rPr>
              <w:t>Relaciones familiares</w:t>
            </w:r>
          </w:p>
        </w:tc>
        <w:tc>
          <w:tcPr>
            <w:tcW w:w="0" w:type="auto"/>
          </w:tcPr>
          <w:p w14:paraId="2EB413C7" w14:textId="77777777" w:rsidR="004B6F7A" w:rsidRDefault="002C1E0F">
            <w:pPr>
              <w:pStyle w:val="Compact"/>
            </w:pPr>
            <w:r>
              <w:t>Sin acceso</w:t>
            </w:r>
          </w:p>
        </w:tc>
        <w:tc>
          <w:tcPr>
            <w:tcW w:w="0" w:type="auto"/>
          </w:tcPr>
          <w:p w14:paraId="4D6797DA" w14:textId="77777777" w:rsidR="004B6F7A" w:rsidRDefault="002C1E0F">
            <w:pPr>
              <w:pStyle w:val="Compact"/>
            </w:pPr>
            <w:r>
              <w:t>Sin acceso</w:t>
            </w:r>
          </w:p>
        </w:tc>
        <w:tc>
          <w:tcPr>
            <w:tcW w:w="0" w:type="auto"/>
          </w:tcPr>
          <w:p w14:paraId="1A3968E1" w14:textId="77777777" w:rsidR="004B6F7A" w:rsidRDefault="002C1E0F">
            <w:pPr>
              <w:pStyle w:val="Compact"/>
            </w:pPr>
            <w:r>
              <w:t>SELECT/UPDATE todos</w:t>
            </w:r>
          </w:p>
        </w:tc>
      </w:tr>
      <w:tr w:rsidR="004B6F7A" w14:paraId="023F1F23" w14:textId="77777777">
        <w:tc>
          <w:tcPr>
            <w:tcW w:w="0" w:type="auto"/>
          </w:tcPr>
          <w:p w14:paraId="70F36809" w14:textId="77777777" w:rsidR="004B6F7A" w:rsidRDefault="002C1E0F">
            <w:pPr>
              <w:pStyle w:val="Compact"/>
            </w:pPr>
            <w:r>
              <w:rPr>
                <w:b/>
                <w:bCs/>
              </w:rPr>
              <w:t>Hist. disciplinario</w:t>
            </w:r>
          </w:p>
        </w:tc>
        <w:tc>
          <w:tcPr>
            <w:tcW w:w="0" w:type="auto"/>
          </w:tcPr>
          <w:p w14:paraId="44EB1BB4" w14:textId="77777777" w:rsidR="004B6F7A" w:rsidRDefault="002C1E0F">
            <w:pPr>
              <w:pStyle w:val="Compact"/>
            </w:pPr>
            <w:r>
              <w:t>Sin acceso</w:t>
            </w:r>
          </w:p>
        </w:tc>
        <w:tc>
          <w:tcPr>
            <w:tcW w:w="0" w:type="auto"/>
          </w:tcPr>
          <w:p w14:paraId="0A929ABE" w14:textId="77777777" w:rsidR="004B6F7A" w:rsidRDefault="002C1E0F">
            <w:pPr>
              <w:pStyle w:val="Compact"/>
            </w:pPr>
            <w:r>
              <w:t>Sin acceso</w:t>
            </w:r>
          </w:p>
        </w:tc>
        <w:tc>
          <w:tcPr>
            <w:tcW w:w="0" w:type="auto"/>
          </w:tcPr>
          <w:p w14:paraId="3547100A" w14:textId="77777777" w:rsidR="004B6F7A" w:rsidRDefault="002C1E0F">
            <w:pPr>
              <w:pStyle w:val="Compact"/>
            </w:pPr>
            <w:r>
              <w:t>SELECT/INSERT todos</w:t>
            </w:r>
          </w:p>
        </w:tc>
      </w:tr>
      <w:tr w:rsidR="004B6F7A" w14:paraId="74D9215E" w14:textId="77777777">
        <w:tc>
          <w:tcPr>
            <w:tcW w:w="0" w:type="auto"/>
          </w:tcPr>
          <w:p w14:paraId="4A9A2A7A" w14:textId="77777777" w:rsidR="004B6F7A" w:rsidRDefault="002C1E0F">
            <w:pPr>
              <w:pStyle w:val="Compact"/>
            </w:pPr>
            <w:r>
              <w:rPr>
                <w:b/>
                <w:bCs/>
              </w:rPr>
              <w:lastRenderedPageBreak/>
              <w:t>Historial salario</w:t>
            </w:r>
          </w:p>
        </w:tc>
        <w:tc>
          <w:tcPr>
            <w:tcW w:w="0" w:type="auto"/>
          </w:tcPr>
          <w:p w14:paraId="175C5CF9" w14:textId="77777777" w:rsidR="004B6F7A" w:rsidRDefault="002C1E0F">
            <w:pPr>
              <w:pStyle w:val="Compact"/>
            </w:pPr>
            <w:r>
              <w:t>Sin acceso</w:t>
            </w:r>
          </w:p>
        </w:tc>
        <w:tc>
          <w:tcPr>
            <w:tcW w:w="0" w:type="auto"/>
          </w:tcPr>
          <w:p w14:paraId="4D676DFC" w14:textId="77777777" w:rsidR="004B6F7A" w:rsidRDefault="002C1E0F">
            <w:pPr>
              <w:pStyle w:val="Compact"/>
            </w:pPr>
            <w:r>
              <w:t>Sin acceso</w:t>
            </w:r>
          </w:p>
        </w:tc>
        <w:tc>
          <w:tcPr>
            <w:tcW w:w="0" w:type="auto"/>
          </w:tcPr>
          <w:p w14:paraId="13F338DD" w14:textId="77777777" w:rsidR="004B6F7A" w:rsidRDefault="002C1E0F">
            <w:pPr>
              <w:pStyle w:val="Compact"/>
            </w:pPr>
            <w:r>
              <w:t>Solo Marta+Jesús+Quino</w:t>
            </w:r>
          </w:p>
        </w:tc>
      </w:tr>
    </w:tbl>
    <w:p w14:paraId="48E1FDFF" w14:textId="77777777" w:rsidR="004B6F7A" w:rsidRDefault="002C1E0F">
      <w:pPr>
        <w:pStyle w:val="Compact"/>
        <w:numPr>
          <w:ilvl w:val="0"/>
          <w:numId w:val="20"/>
        </w:numPr>
      </w:pPr>
      <w:r>
        <w:t>Agente IA (ates-people)</w:t>
      </w:r>
    </w:p>
    <w:tbl>
      <w:tblPr>
        <w:tblStyle w:val="Table"/>
        <w:tblW w:w="5000" w:type="pct"/>
        <w:tblLook w:val="0020" w:firstRow="1" w:lastRow="0" w:firstColumn="0" w:lastColumn="0" w:noHBand="0" w:noVBand="0"/>
      </w:tblPr>
      <w:tblGrid>
        <w:gridCol w:w="1110"/>
        <w:gridCol w:w="7728"/>
      </w:tblGrid>
      <w:tr w:rsidR="004B6F7A" w14:paraId="3D7B765A" w14:textId="77777777" w:rsidTr="004B6F7A">
        <w:trPr>
          <w:cnfStyle w:val="100000000000" w:firstRow="1" w:lastRow="0" w:firstColumn="0" w:lastColumn="0" w:oddVBand="0" w:evenVBand="0" w:oddHBand="0" w:evenHBand="0" w:firstRowFirstColumn="0" w:firstRowLastColumn="0" w:lastRowFirstColumn="0" w:lastRowLastColumn="0"/>
          <w:tblHeader/>
        </w:trPr>
        <w:tc>
          <w:tcPr>
            <w:tcW w:w="0" w:type="auto"/>
          </w:tcPr>
          <w:p w14:paraId="20D9FA61" w14:textId="77777777" w:rsidR="004B6F7A" w:rsidRDefault="002C1E0F">
            <w:pPr>
              <w:pStyle w:val="Compact"/>
            </w:pPr>
            <w:r>
              <w:rPr>
                <w:b/>
                <w:bCs/>
              </w:rPr>
              <w:t>Aspecto</w:t>
            </w:r>
          </w:p>
        </w:tc>
        <w:tc>
          <w:tcPr>
            <w:tcW w:w="0" w:type="auto"/>
          </w:tcPr>
          <w:p w14:paraId="65670D70" w14:textId="77777777" w:rsidR="004B6F7A" w:rsidRDefault="002C1E0F">
            <w:pPr>
              <w:pStyle w:val="Compact"/>
            </w:pPr>
            <w:r>
              <w:rPr>
                <w:b/>
                <w:bCs/>
              </w:rPr>
              <w:t>Configuración</w:t>
            </w:r>
          </w:p>
        </w:tc>
      </w:tr>
      <w:tr w:rsidR="004B6F7A" w14:paraId="4A14A5D4" w14:textId="77777777">
        <w:tc>
          <w:tcPr>
            <w:tcW w:w="0" w:type="auto"/>
          </w:tcPr>
          <w:p w14:paraId="44782D6B" w14:textId="77777777" w:rsidR="004B6F7A" w:rsidRDefault="002C1E0F">
            <w:pPr>
              <w:pStyle w:val="Compact"/>
            </w:pPr>
            <w:r>
              <w:rPr>
                <w:b/>
                <w:bCs/>
              </w:rPr>
              <w:t>Nombre</w:t>
            </w:r>
          </w:p>
        </w:tc>
        <w:tc>
          <w:tcPr>
            <w:tcW w:w="0" w:type="auto"/>
          </w:tcPr>
          <w:p w14:paraId="517329BA" w14:textId="77777777" w:rsidR="004B6F7A" w:rsidRDefault="002C1E0F">
            <w:pPr>
              <w:pStyle w:val="Compact"/>
            </w:pPr>
            <w:r>
              <w:t>ates-people</w:t>
            </w:r>
          </w:p>
        </w:tc>
      </w:tr>
      <w:tr w:rsidR="004B6F7A" w14:paraId="27645FBA" w14:textId="77777777">
        <w:tc>
          <w:tcPr>
            <w:tcW w:w="0" w:type="auto"/>
          </w:tcPr>
          <w:p w14:paraId="152A8704" w14:textId="77777777" w:rsidR="004B6F7A" w:rsidRDefault="002C1E0F">
            <w:pPr>
              <w:pStyle w:val="Compact"/>
            </w:pPr>
            <w:r>
              <w:rPr>
                <w:b/>
                <w:bCs/>
              </w:rPr>
              <w:t>Modelo</w:t>
            </w:r>
          </w:p>
        </w:tc>
        <w:tc>
          <w:tcPr>
            <w:tcW w:w="0" w:type="auto"/>
          </w:tcPr>
          <w:p w14:paraId="1B8A657E" w14:textId="77777777" w:rsidR="004B6F7A" w:rsidRDefault="002C1E0F">
            <w:pPr>
              <w:pStyle w:val="Compact"/>
            </w:pPr>
            <w:r>
              <w:t>Claude Sonnet</w:t>
            </w:r>
          </w:p>
        </w:tc>
      </w:tr>
      <w:tr w:rsidR="004B6F7A" w14:paraId="3A1F1FCB" w14:textId="77777777">
        <w:tc>
          <w:tcPr>
            <w:tcW w:w="0" w:type="auto"/>
          </w:tcPr>
          <w:p w14:paraId="50B92AF3" w14:textId="77777777" w:rsidR="004B6F7A" w:rsidRDefault="002C1E0F">
            <w:pPr>
              <w:pStyle w:val="Compact"/>
            </w:pPr>
            <w:r>
              <w:rPr>
                <w:b/>
                <w:bCs/>
              </w:rPr>
              <w:t>Canal</w:t>
            </w:r>
          </w:p>
        </w:tc>
        <w:tc>
          <w:tcPr>
            <w:tcW w:w="0" w:type="auto"/>
          </w:tcPr>
          <w:p w14:paraId="6AB197F2" w14:textId="77777777" w:rsidR="004B6F7A" w:rsidRDefault="002C1E0F">
            <w:pPr>
              <w:pStyle w:val="Compact"/>
            </w:pPr>
            <w:r>
              <w:t>Control UI + Email (rrhh@atesworkforce.com) + WhatsApp Business</w:t>
            </w:r>
          </w:p>
        </w:tc>
      </w:tr>
      <w:tr w:rsidR="004B6F7A" w14:paraId="74811902" w14:textId="77777777">
        <w:tc>
          <w:tcPr>
            <w:tcW w:w="0" w:type="auto"/>
          </w:tcPr>
          <w:p w14:paraId="57137268" w14:textId="77777777" w:rsidR="004B6F7A" w:rsidRDefault="002C1E0F">
            <w:pPr>
              <w:pStyle w:val="Compact"/>
            </w:pPr>
            <w:r>
              <w:rPr>
                <w:b/>
                <w:bCs/>
              </w:rPr>
              <w:t>Nivel</w:t>
            </w:r>
          </w:p>
        </w:tc>
        <w:tc>
          <w:tcPr>
            <w:tcW w:w="0" w:type="auto"/>
          </w:tcPr>
          <w:p w14:paraId="2018DA72" w14:textId="77777777" w:rsidR="004B6F7A" w:rsidRDefault="002C1E0F">
            <w:pPr>
              <w:pStyle w:val="Compact"/>
            </w:pPr>
            <w:r>
              <w:t>2 — Propuesta + confirmación humana</w:t>
            </w:r>
          </w:p>
        </w:tc>
      </w:tr>
      <w:tr w:rsidR="004B6F7A" w14:paraId="08763392" w14:textId="77777777">
        <w:tc>
          <w:tcPr>
            <w:tcW w:w="0" w:type="auto"/>
          </w:tcPr>
          <w:p w14:paraId="17A95A84" w14:textId="77777777" w:rsidR="004B6F7A" w:rsidRDefault="002C1E0F">
            <w:pPr>
              <w:pStyle w:val="Compact"/>
            </w:pPr>
            <w:r>
              <w:rPr>
                <w:b/>
                <w:bCs/>
              </w:rPr>
              <w:t>MCP</w:t>
            </w:r>
          </w:p>
        </w:tc>
        <w:tc>
          <w:tcPr>
            <w:tcW w:w="0" w:type="auto"/>
          </w:tcPr>
          <w:p w14:paraId="570225EF" w14:textId="77777777" w:rsidR="004B6F7A" w:rsidRDefault="002C1E0F">
            <w:pPr>
              <w:pStyle w:val="Compact"/>
            </w:pPr>
            <w:r>
              <w:t>supabase-mcp (people.</w:t>
            </w:r>
            <w:r>
              <w:rPr>
                <w:i/>
                <w:iCs/>
              </w:rPr>
              <w:t>, master.</w:t>
            </w:r>
            <w:r>
              <w:t>), whatsapp-mcp</w:t>
            </w:r>
          </w:p>
        </w:tc>
      </w:tr>
      <w:tr w:rsidR="004B6F7A" w14:paraId="274E869B" w14:textId="77777777">
        <w:tc>
          <w:tcPr>
            <w:tcW w:w="0" w:type="auto"/>
          </w:tcPr>
          <w:p w14:paraId="39A5112D" w14:textId="77777777" w:rsidR="004B6F7A" w:rsidRDefault="002C1E0F">
            <w:pPr>
              <w:pStyle w:val="Compact"/>
            </w:pPr>
            <w:r>
              <w:rPr>
                <w:b/>
                <w:bCs/>
              </w:rPr>
              <w:t>SLA</w:t>
            </w:r>
          </w:p>
        </w:tc>
        <w:tc>
          <w:tcPr>
            <w:tcW w:w="0" w:type="auto"/>
          </w:tcPr>
          <w:p w14:paraId="0C90BA7A" w14:textId="77777777" w:rsidR="004B6F7A" w:rsidRDefault="002C1E0F">
            <w:pPr>
              <w:pStyle w:val="Compact"/>
            </w:pPr>
            <w:r>
              <w:t>30s. Si no responde: persona de referencia Marta.</w:t>
            </w:r>
          </w:p>
        </w:tc>
      </w:tr>
      <w:tr w:rsidR="004B6F7A" w14:paraId="2C034D1F" w14:textId="77777777">
        <w:tc>
          <w:tcPr>
            <w:tcW w:w="0" w:type="auto"/>
          </w:tcPr>
          <w:p w14:paraId="0A8EA933" w14:textId="77777777" w:rsidR="004B6F7A" w:rsidRDefault="002C1E0F">
            <w:pPr>
              <w:pStyle w:val="Compact"/>
            </w:pPr>
            <w:r>
              <w:rPr>
                <w:b/>
                <w:bCs/>
              </w:rPr>
              <w:t>Email</w:t>
            </w:r>
          </w:p>
        </w:tc>
        <w:tc>
          <w:tcPr>
            <w:tcW w:w="0" w:type="auto"/>
          </w:tcPr>
          <w:p w14:paraId="1DFDC88B" w14:textId="77777777" w:rsidR="004B6F7A" w:rsidRDefault="002C1E0F">
            <w:pPr>
              <w:pStyle w:val="Compact"/>
            </w:pPr>
            <w:r>
              <w:t>rrhh@atesworkforce.com. Se identifica como Asistente Digital RRHH. Réplicas a terceros con aprobación RRHH (fase inicial).</w:t>
            </w:r>
          </w:p>
        </w:tc>
      </w:tr>
    </w:tbl>
    <w:p w14:paraId="15B262D3" w14:textId="77777777" w:rsidR="004B6F7A" w:rsidRDefault="004B6F7A"/>
    <w:tbl>
      <w:tblPr>
        <w:tblStyle w:val="Table"/>
        <w:tblW w:w="5000" w:type="pct"/>
        <w:tblLook w:val="0020" w:firstRow="1" w:lastRow="0" w:firstColumn="0" w:lastColumn="0" w:noHBand="0" w:noVBand="0"/>
      </w:tblPr>
      <w:tblGrid>
        <w:gridCol w:w="8838"/>
      </w:tblGrid>
      <w:tr w:rsidR="004B6F7A" w14:paraId="68E89256" w14:textId="77777777" w:rsidTr="004B6F7A">
        <w:trPr>
          <w:cnfStyle w:val="100000000000" w:firstRow="1" w:lastRow="0" w:firstColumn="0" w:lastColumn="0" w:oddVBand="0" w:evenVBand="0" w:oddHBand="0" w:evenHBand="0" w:firstRowFirstColumn="0" w:firstRowLastColumn="0" w:lastRowFirstColumn="0" w:lastRowLastColumn="0"/>
          <w:tblHeader/>
        </w:trPr>
        <w:tc>
          <w:tcPr>
            <w:tcW w:w="0" w:type="auto"/>
          </w:tcPr>
          <w:p w14:paraId="7785F3D8" w14:textId="77777777" w:rsidR="004B6F7A" w:rsidRDefault="002C1E0F">
            <w:pPr>
              <w:pStyle w:val="Compact"/>
            </w:pPr>
            <w:r>
              <w:t>ℹ</w:t>
            </w:r>
            <w:r>
              <w:t>️</w:t>
            </w:r>
            <w:r>
              <w:t xml:space="preserve"> </w:t>
            </w:r>
            <w:r>
              <w:rPr>
                <w:b/>
                <w:bCs/>
              </w:rPr>
              <w:t>Notificaciones centralizadas (v2).</w:t>
            </w:r>
            <w:r>
              <w:t xml:space="preserve"> People inserta notificaciones en core.notificaciones_queue. No implementa envío propio de WhatsApp ni email. El servicio centralizado de notificaciones (/lib/shared/mensajeria.ts + worker Macarena) procesa la cola y gestiona envío, reintentos y fallback.</w:t>
            </w:r>
          </w:p>
        </w:tc>
      </w:tr>
    </w:tbl>
    <w:p w14:paraId="3D42EA99" w14:textId="77777777" w:rsidR="004B6F7A" w:rsidRDefault="002C1E0F">
      <w:pPr>
        <w:pStyle w:val="Textoindependiente"/>
      </w:pPr>
      <w:r>
        <w:t>15.1 Skills del agente</w:t>
      </w:r>
    </w:p>
    <w:p w14:paraId="4B2EC500" w14:textId="77777777" w:rsidR="004B6F7A" w:rsidRDefault="002C1E0F">
      <w:pPr>
        <w:numPr>
          <w:ilvl w:val="0"/>
          <w:numId w:val="21"/>
        </w:numPr>
      </w:pPr>
      <w:r>
        <w:rPr>
          <w:b/>
          <w:bCs/>
        </w:rPr>
        <w:t xml:space="preserve">track-data-viewer: </w:t>
      </w:r>
      <w:r>
        <w:t>Consulta datos agregados de presencia, fichajes y vacaciones desde ATES Track. Solo lectura vía bus de eventos, sin acceso directo a track.*.</w:t>
      </w:r>
    </w:p>
    <w:p w14:paraId="5C486D89" w14:textId="77777777" w:rsidR="004B6F7A" w:rsidRDefault="002C1E0F">
      <w:pPr>
        <w:numPr>
          <w:ilvl w:val="0"/>
          <w:numId w:val="21"/>
        </w:numPr>
      </w:pPr>
      <w:r>
        <w:rPr>
          <w:b/>
          <w:bCs/>
        </w:rPr>
        <w:t xml:space="preserve">leave-manager: </w:t>
      </w:r>
      <w:r>
        <w:t>Vacaciones y permisos. Saldos, solicitudes, aprobaciones.</w:t>
      </w:r>
    </w:p>
    <w:p w14:paraId="619F071F" w14:textId="77777777" w:rsidR="004B6F7A" w:rsidRDefault="002C1E0F">
      <w:pPr>
        <w:numPr>
          <w:ilvl w:val="0"/>
          <w:numId w:val="21"/>
        </w:numPr>
      </w:pPr>
      <w:r>
        <w:rPr>
          <w:b/>
          <w:bCs/>
        </w:rPr>
        <w:t xml:space="preserve">payroll-assistant: </w:t>
      </w:r>
      <w:r>
        <w:t>Consultas nóminas y remuneraciones. Solo para Marta/Jesús/Quino.</w:t>
      </w:r>
    </w:p>
    <w:p w14:paraId="2CE10EBF" w14:textId="77777777" w:rsidR="004B6F7A" w:rsidRDefault="002C1E0F">
      <w:pPr>
        <w:numPr>
          <w:ilvl w:val="0"/>
          <w:numId w:val="21"/>
        </w:numPr>
      </w:pPr>
      <w:r>
        <w:rPr>
          <w:b/>
          <w:bCs/>
        </w:rPr>
        <w:t xml:space="preserve">onboarding-engine: </w:t>
      </w:r>
      <w:r>
        <w:t>Motor de onboarding: propone dotación, dispara flujos, persigue pendientes.</w:t>
      </w:r>
    </w:p>
    <w:p w14:paraId="50FF9119" w14:textId="77777777" w:rsidR="004B6F7A" w:rsidRDefault="002C1E0F">
      <w:pPr>
        <w:numPr>
          <w:ilvl w:val="0"/>
          <w:numId w:val="21"/>
        </w:numPr>
      </w:pPr>
      <w:r>
        <w:rPr>
          <w:b/>
          <w:bCs/>
        </w:rPr>
        <w:t xml:space="preserve">offboarding-engine: </w:t>
      </w:r>
      <w:r>
        <w:t>Motor de offboarding: genera checklist, persigue puntos, consolida.</w:t>
      </w:r>
    </w:p>
    <w:p w14:paraId="776E5282" w14:textId="77777777" w:rsidR="004B6F7A" w:rsidRDefault="002C1E0F">
      <w:pPr>
        <w:numPr>
          <w:ilvl w:val="0"/>
          <w:numId w:val="21"/>
        </w:numPr>
      </w:pPr>
      <w:r>
        <w:rPr>
          <w:b/>
          <w:bCs/>
        </w:rPr>
        <w:t xml:space="preserve">spa-negotiator: </w:t>
      </w:r>
      <w:r>
        <w:t>Comunicación con SPA para ATES Salud. Email + seguimiento.</w:t>
      </w:r>
    </w:p>
    <w:p w14:paraId="5E602AAE" w14:textId="77777777" w:rsidR="004B6F7A" w:rsidRDefault="002C1E0F">
      <w:pPr>
        <w:numPr>
          <w:ilvl w:val="0"/>
          <w:numId w:val="21"/>
        </w:numPr>
      </w:pPr>
      <w:r>
        <w:rPr>
          <w:b/>
          <w:bCs/>
        </w:rPr>
        <w:t xml:space="preserve">knowledge-search: </w:t>
      </w:r>
      <w:r>
        <w:t>Búsqueda en /knowledge/rrhh/ (convenio, política vacaciones, turnos, organigrama).</w:t>
      </w:r>
    </w:p>
    <w:p w14:paraId="2A522CF4" w14:textId="77777777" w:rsidR="004B6F7A" w:rsidRDefault="002C1E0F">
      <w:pPr>
        <w:pStyle w:val="FirstParagraph"/>
      </w:pPr>
      <w:r>
        <w:t>15.2 CONTEXT.md del agente</w:t>
      </w:r>
    </w:p>
    <w:p w14:paraId="2D935B04" w14:textId="77777777" w:rsidR="004B6F7A" w:rsidRDefault="002C1E0F">
      <w:pPr>
        <w:pStyle w:val="Textoindependiente"/>
      </w:pPr>
      <w:r>
        <w:lastRenderedPageBreak/>
        <w:t>Contenido clave: convenio colectivo Metal Valencia y Madrid, tipos contrato ATES (indefinido), política vacaciones real (22 días), turnos guardia ascensores, incidencias frecuentes (fichaje sin salida, GPS fuera zona), organigrama con relaciones familiares, reglas no escritas.</w:t>
      </w:r>
    </w:p>
    <w:p w14:paraId="09178225" w14:textId="77777777" w:rsidR="004B6F7A" w:rsidRDefault="002C1E0F">
      <w:pPr>
        <w:pStyle w:val="Textoindependiente"/>
      </w:pPr>
      <w:r>
        <w:t>Experto de dominio para calibración: Marta Botella.</w:t>
      </w:r>
    </w:p>
    <w:p w14:paraId="65E8892D" w14:textId="77777777" w:rsidR="004B6F7A" w:rsidRDefault="002C1E0F">
      <w:pPr>
        <w:pStyle w:val="Compact"/>
        <w:numPr>
          <w:ilvl w:val="0"/>
          <w:numId w:val="22"/>
        </w:numPr>
      </w:pPr>
      <w:r>
        <w:t>Bus de eventos</w:t>
      </w:r>
    </w:p>
    <w:p w14:paraId="24E364FB" w14:textId="77777777" w:rsidR="004B6F7A" w:rsidRDefault="002C1E0F">
      <w:pPr>
        <w:pStyle w:val="FirstParagraph"/>
      </w:pPr>
      <w:r>
        <w:t>Eventos que People genera o consume. Cola en core.event_queue. Idempotencia obligatoria.</w:t>
      </w:r>
    </w:p>
    <w:tbl>
      <w:tblPr>
        <w:tblStyle w:val="Table"/>
        <w:tblW w:w="5000" w:type="pct"/>
        <w:tblLook w:val="0020" w:firstRow="1" w:lastRow="0" w:firstColumn="0" w:lastColumn="0" w:noHBand="0" w:noVBand="0"/>
      </w:tblPr>
      <w:tblGrid>
        <w:gridCol w:w="4136"/>
        <w:gridCol w:w="1544"/>
        <w:gridCol w:w="1773"/>
        <w:gridCol w:w="1385"/>
      </w:tblGrid>
      <w:tr w:rsidR="004B6F7A" w14:paraId="6C73A8B6" w14:textId="77777777" w:rsidTr="004B6F7A">
        <w:trPr>
          <w:cnfStyle w:val="100000000000" w:firstRow="1" w:lastRow="0" w:firstColumn="0" w:lastColumn="0" w:oddVBand="0" w:evenVBand="0" w:oddHBand="0" w:evenHBand="0" w:firstRowFirstColumn="0" w:firstRowLastColumn="0" w:lastRowFirstColumn="0" w:lastRowLastColumn="0"/>
          <w:tblHeader/>
        </w:trPr>
        <w:tc>
          <w:tcPr>
            <w:tcW w:w="0" w:type="auto"/>
          </w:tcPr>
          <w:p w14:paraId="42A5BEA9" w14:textId="77777777" w:rsidR="004B6F7A" w:rsidRDefault="002C1E0F">
            <w:pPr>
              <w:pStyle w:val="Compact"/>
            </w:pPr>
            <w:r>
              <w:rPr>
                <w:b/>
                <w:bCs/>
              </w:rPr>
              <w:t>Evento</w:t>
            </w:r>
          </w:p>
        </w:tc>
        <w:tc>
          <w:tcPr>
            <w:tcW w:w="0" w:type="auto"/>
          </w:tcPr>
          <w:p w14:paraId="6B902C30" w14:textId="77777777" w:rsidR="004B6F7A" w:rsidRDefault="002C1E0F">
            <w:pPr>
              <w:pStyle w:val="Compact"/>
            </w:pPr>
            <w:r>
              <w:rPr>
                <w:b/>
                <w:bCs/>
              </w:rPr>
              <w:t>Origen</w:t>
            </w:r>
          </w:p>
        </w:tc>
        <w:tc>
          <w:tcPr>
            <w:tcW w:w="0" w:type="auto"/>
          </w:tcPr>
          <w:p w14:paraId="14FC22A1" w14:textId="77777777" w:rsidR="004B6F7A" w:rsidRDefault="002C1E0F">
            <w:pPr>
              <w:pStyle w:val="Compact"/>
            </w:pPr>
            <w:r>
              <w:rPr>
                <w:b/>
                <w:bCs/>
              </w:rPr>
              <w:t>Acción</w:t>
            </w:r>
          </w:p>
        </w:tc>
        <w:tc>
          <w:tcPr>
            <w:tcW w:w="0" w:type="auto"/>
          </w:tcPr>
          <w:p w14:paraId="27C93143" w14:textId="77777777" w:rsidR="004B6F7A" w:rsidRDefault="002C1E0F">
            <w:pPr>
              <w:pStyle w:val="Compact"/>
            </w:pPr>
            <w:r>
              <w:rPr>
                <w:b/>
                <w:bCs/>
              </w:rPr>
              <w:t>Criticidad</w:t>
            </w:r>
          </w:p>
        </w:tc>
      </w:tr>
      <w:tr w:rsidR="004B6F7A" w14:paraId="64018C5D" w14:textId="77777777">
        <w:tc>
          <w:tcPr>
            <w:tcW w:w="0" w:type="auto"/>
          </w:tcPr>
          <w:p w14:paraId="2C1C3200" w14:textId="77777777" w:rsidR="004B6F7A" w:rsidRDefault="002C1E0F">
            <w:pPr>
              <w:pStyle w:val="Compact"/>
            </w:pPr>
            <w:r>
              <w:rPr>
                <w:b/>
                <w:bCs/>
              </w:rPr>
              <w:t>people.alta_confirmada</w:t>
            </w:r>
          </w:p>
        </w:tc>
        <w:tc>
          <w:tcPr>
            <w:tcW w:w="0" w:type="auto"/>
          </w:tcPr>
          <w:p w14:paraId="50B6E26C" w14:textId="77777777" w:rsidR="004B6F7A" w:rsidRDefault="002C1E0F">
            <w:pPr>
              <w:pStyle w:val="Compact"/>
            </w:pPr>
            <w:r>
              <w:t>People</w:t>
            </w:r>
          </w:p>
        </w:tc>
        <w:tc>
          <w:tcPr>
            <w:tcW w:w="0" w:type="auto"/>
          </w:tcPr>
          <w:p w14:paraId="13191A76" w14:textId="77777777" w:rsidR="004B6F7A" w:rsidRDefault="002C1E0F">
            <w:pPr>
              <w:pStyle w:val="Compact"/>
            </w:pPr>
            <w:r>
              <w:t>Dispara 17 flujos onboarding</w:t>
            </w:r>
          </w:p>
        </w:tc>
        <w:tc>
          <w:tcPr>
            <w:tcW w:w="0" w:type="auto"/>
          </w:tcPr>
          <w:p w14:paraId="4518D072" w14:textId="77777777" w:rsidR="004B6F7A" w:rsidRDefault="002C1E0F">
            <w:pPr>
              <w:pStyle w:val="Compact"/>
            </w:pPr>
            <w:r>
              <w:t>Crítico</w:t>
            </w:r>
          </w:p>
        </w:tc>
      </w:tr>
      <w:tr w:rsidR="004B6F7A" w14:paraId="09483CD0" w14:textId="77777777">
        <w:tc>
          <w:tcPr>
            <w:tcW w:w="0" w:type="auto"/>
          </w:tcPr>
          <w:p w14:paraId="2A72BBA8" w14:textId="77777777" w:rsidR="004B6F7A" w:rsidRDefault="002C1E0F">
            <w:pPr>
              <w:pStyle w:val="Compact"/>
            </w:pPr>
            <w:r>
              <w:rPr>
                <w:b/>
                <w:bCs/>
              </w:rPr>
              <w:t>people.empleado_baja</w:t>
            </w:r>
          </w:p>
        </w:tc>
        <w:tc>
          <w:tcPr>
            <w:tcW w:w="0" w:type="auto"/>
          </w:tcPr>
          <w:p w14:paraId="0E95D6C7" w14:textId="77777777" w:rsidR="004B6F7A" w:rsidRDefault="002C1E0F">
            <w:pPr>
              <w:pStyle w:val="Compact"/>
            </w:pPr>
            <w:r>
              <w:t>People</w:t>
            </w:r>
          </w:p>
        </w:tc>
        <w:tc>
          <w:tcPr>
            <w:tcW w:w="0" w:type="auto"/>
          </w:tcPr>
          <w:p w14:paraId="255D535B" w14:textId="77777777" w:rsidR="004B6F7A" w:rsidRDefault="002C1E0F">
            <w:pPr>
              <w:pStyle w:val="Compact"/>
            </w:pPr>
            <w:r>
              <w:t>Sign cancela, Planner desasigna, PRL inactiva, Core desactiva</w:t>
            </w:r>
          </w:p>
        </w:tc>
        <w:tc>
          <w:tcPr>
            <w:tcW w:w="0" w:type="auto"/>
          </w:tcPr>
          <w:p w14:paraId="08539358" w14:textId="77777777" w:rsidR="004B6F7A" w:rsidRDefault="002C1E0F">
            <w:pPr>
              <w:pStyle w:val="Compact"/>
            </w:pPr>
            <w:r>
              <w:t>Crítico</w:t>
            </w:r>
          </w:p>
        </w:tc>
      </w:tr>
      <w:tr w:rsidR="004B6F7A" w14:paraId="1EBD0793" w14:textId="77777777">
        <w:tc>
          <w:tcPr>
            <w:tcW w:w="0" w:type="auto"/>
          </w:tcPr>
          <w:p w14:paraId="3351A0A0" w14:textId="77777777" w:rsidR="004B6F7A" w:rsidRDefault="002C1E0F">
            <w:pPr>
              <w:pStyle w:val="Compact"/>
            </w:pPr>
            <w:r>
              <w:rPr>
                <w:b/>
                <w:bCs/>
              </w:rPr>
              <w:t>track.baja_iniciada</w:t>
            </w:r>
          </w:p>
        </w:tc>
        <w:tc>
          <w:tcPr>
            <w:tcW w:w="0" w:type="auto"/>
          </w:tcPr>
          <w:p w14:paraId="5D8BE248" w14:textId="77777777" w:rsidR="004B6F7A" w:rsidRDefault="002C1E0F">
            <w:pPr>
              <w:pStyle w:val="Compact"/>
            </w:pPr>
            <w:r>
              <w:t>Track (consumido)</w:t>
            </w:r>
          </w:p>
        </w:tc>
        <w:tc>
          <w:tcPr>
            <w:tcW w:w="0" w:type="auto"/>
          </w:tcPr>
          <w:p w14:paraId="5A74BAEC" w14:textId="77777777" w:rsidR="004B6F7A" w:rsidRDefault="002C1E0F">
            <w:pPr>
              <w:pStyle w:val="Compact"/>
            </w:pPr>
            <w:r>
              <w:t>People cambia estado empleado a baja_temporal</w:t>
            </w:r>
          </w:p>
        </w:tc>
        <w:tc>
          <w:tcPr>
            <w:tcW w:w="0" w:type="auto"/>
          </w:tcPr>
          <w:p w14:paraId="4B33D69C" w14:textId="77777777" w:rsidR="004B6F7A" w:rsidRDefault="002C1E0F">
            <w:pPr>
              <w:pStyle w:val="Compact"/>
            </w:pPr>
            <w:r>
              <w:t>Crítico</w:t>
            </w:r>
          </w:p>
        </w:tc>
      </w:tr>
      <w:tr w:rsidR="004B6F7A" w14:paraId="1D22C27B" w14:textId="77777777">
        <w:tc>
          <w:tcPr>
            <w:tcW w:w="0" w:type="auto"/>
          </w:tcPr>
          <w:p w14:paraId="54D85144" w14:textId="77777777" w:rsidR="004B6F7A" w:rsidRDefault="002C1E0F">
            <w:pPr>
              <w:pStyle w:val="Compact"/>
            </w:pPr>
            <w:r>
              <w:rPr>
                <w:b/>
                <w:bCs/>
              </w:rPr>
              <w:t>salud.reconocimiento_no_apto_pre</w:t>
            </w:r>
          </w:p>
        </w:tc>
        <w:tc>
          <w:tcPr>
            <w:tcW w:w="0" w:type="auto"/>
          </w:tcPr>
          <w:p w14:paraId="09B286C2" w14:textId="77777777" w:rsidR="004B6F7A" w:rsidRDefault="002C1E0F">
            <w:pPr>
              <w:pStyle w:val="Compact"/>
            </w:pPr>
            <w:r>
              <w:t>Salud (consumido)</w:t>
            </w:r>
          </w:p>
        </w:tc>
        <w:tc>
          <w:tcPr>
            <w:tcW w:w="0" w:type="auto"/>
          </w:tcPr>
          <w:p w14:paraId="20E866EB" w14:textId="77777777" w:rsidR="004B6F7A" w:rsidRDefault="002C1E0F">
            <w:pPr>
              <w:pStyle w:val="Compact"/>
            </w:pPr>
            <w:r>
              <w:t>People: DESCARTADO MÉDICO</w:t>
            </w:r>
          </w:p>
        </w:tc>
        <w:tc>
          <w:tcPr>
            <w:tcW w:w="0" w:type="auto"/>
          </w:tcPr>
          <w:p w14:paraId="0EC0FFD2" w14:textId="77777777" w:rsidR="004B6F7A" w:rsidRDefault="002C1E0F">
            <w:pPr>
              <w:pStyle w:val="Compact"/>
            </w:pPr>
            <w:r>
              <w:t>Crítico</w:t>
            </w:r>
          </w:p>
        </w:tc>
      </w:tr>
      <w:tr w:rsidR="004B6F7A" w14:paraId="522273CD" w14:textId="77777777">
        <w:tc>
          <w:tcPr>
            <w:tcW w:w="0" w:type="auto"/>
          </w:tcPr>
          <w:p w14:paraId="598B9C15" w14:textId="77777777" w:rsidR="004B6F7A" w:rsidRDefault="002C1E0F">
            <w:pPr>
              <w:pStyle w:val="Compact"/>
            </w:pPr>
            <w:r>
              <w:rPr>
                <w:b/>
                <w:bCs/>
              </w:rPr>
              <w:t>salud.reconocimiento_no_apto_post</w:t>
            </w:r>
          </w:p>
        </w:tc>
        <w:tc>
          <w:tcPr>
            <w:tcW w:w="0" w:type="auto"/>
          </w:tcPr>
          <w:p w14:paraId="5BEFC2B2" w14:textId="77777777" w:rsidR="004B6F7A" w:rsidRDefault="002C1E0F">
            <w:pPr>
              <w:pStyle w:val="Compact"/>
            </w:pPr>
            <w:r>
              <w:t>Salud (consumido)</w:t>
            </w:r>
          </w:p>
        </w:tc>
        <w:tc>
          <w:tcPr>
            <w:tcW w:w="0" w:type="auto"/>
          </w:tcPr>
          <w:p w14:paraId="180D042D" w14:textId="77777777" w:rsidR="004B6F7A" w:rsidRDefault="002C1E0F">
            <w:pPr>
              <w:pStyle w:val="Compact"/>
            </w:pPr>
            <w:r>
              <w:t>People: BAJA POR NO APTO</w:t>
            </w:r>
          </w:p>
        </w:tc>
        <w:tc>
          <w:tcPr>
            <w:tcW w:w="0" w:type="auto"/>
          </w:tcPr>
          <w:p w14:paraId="46660033" w14:textId="77777777" w:rsidR="004B6F7A" w:rsidRDefault="002C1E0F">
            <w:pPr>
              <w:pStyle w:val="Compact"/>
            </w:pPr>
            <w:r>
              <w:t>Crítico</w:t>
            </w:r>
          </w:p>
        </w:tc>
      </w:tr>
      <w:tr w:rsidR="004B6F7A" w14:paraId="1DA92039" w14:textId="77777777">
        <w:tc>
          <w:tcPr>
            <w:tcW w:w="0" w:type="auto"/>
          </w:tcPr>
          <w:p w14:paraId="0EC1600F" w14:textId="77777777" w:rsidR="004B6F7A" w:rsidRDefault="002C1E0F">
            <w:pPr>
              <w:pStyle w:val="Compact"/>
            </w:pPr>
            <w:r>
              <w:rPr>
                <w:b/>
                <w:bCs/>
              </w:rPr>
              <w:t>salud.reconocimiento_caducado</w:t>
            </w:r>
          </w:p>
        </w:tc>
        <w:tc>
          <w:tcPr>
            <w:tcW w:w="0" w:type="auto"/>
          </w:tcPr>
          <w:p w14:paraId="2B8ED819" w14:textId="77777777" w:rsidR="004B6F7A" w:rsidRDefault="002C1E0F">
            <w:pPr>
              <w:pStyle w:val="Compact"/>
            </w:pPr>
            <w:r>
              <w:t>Salud (consumido)</w:t>
            </w:r>
          </w:p>
        </w:tc>
        <w:tc>
          <w:tcPr>
            <w:tcW w:w="0" w:type="auto"/>
          </w:tcPr>
          <w:p w14:paraId="2204F6D9" w14:textId="77777777" w:rsidR="004B6F7A" w:rsidRDefault="002C1E0F">
            <w:pPr>
              <w:pStyle w:val="Compact"/>
            </w:pPr>
            <w:r>
              <w:t>Planner bloquea campo. PRL rojo.</w:t>
            </w:r>
          </w:p>
        </w:tc>
        <w:tc>
          <w:tcPr>
            <w:tcW w:w="0" w:type="auto"/>
          </w:tcPr>
          <w:p w14:paraId="337EAC6A" w14:textId="77777777" w:rsidR="004B6F7A" w:rsidRDefault="002C1E0F">
            <w:pPr>
              <w:pStyle w:val="Compact"/>
            </w:pPr>
            <w:r>
              <w:t>Crítico</w:t>
            </w:r>
          </w:p>
        </w:tc>
      </w:tr>
      <w:tr w:rsidR="004B6F7A" w14:paraId="5B8ABD6A" w14:textId="77777777">
        <w:tc>
          <w:tcPr>
            <w:tcW w:w="0" w:type="auto"/>
          </w:tcPr>
          <w:p w14:paraId="7C45E9A5" w14:textId="77777777" w:rsidR="004B6F7A" w:rsidRDefault="002C1E0F">
            <w:pPr>
              <w:pStyle w:val="Compact"/>
            </w:pPr>
            <w:r>
              <w:rPr>
                <w:b/>
                <w:bCs/>
              </w:rPr>
              <w:t>people.fin_periodo_prueba</w:t>
            </w:r>
          </w:p>
        </w:tc>
        <w:tc>
          <w:tcPr>
            <w:tcW w:w="0" w:type="auto"/>
          </w:tcPr>
          <w:p w14:paraId="21214EF6" w14:textId="77777777" w:rsidR="004B6F7A" w:rsidRDefault="002C1E0F">
            <w:pPr>
              <w:pStyle w:val="Compact"/>
            </w:pPr>
            <w:r>
              <w:t>People</w:t>
            </w:r>
          </w:p>
        </w:tc>
        <w:tc>
          <w:tcPr>
            <w:tcW w:w="0" w:type="auto"/>
          </w:tcPr>
          <w:p w14:paraId="15DEFC20" w14:textId="77777777" w:rsidR="004B6F7A" w:rsidRDefault="002C1E0F">
            <w:pPr>
              <w:pStyle w:val="Compact"/>
            </w:pPr>
            <w:r>
              <w:t>Alerta RRHH + responsable 2d antes</w:t>
            </w:r>
          </w:p>
        </w:tc>
        <w:tc>
          <w:tcPr>
            <w:tcW w:w="0" w:type="auto"/>
          </w:tcPr>
          <w:p w14:paraId="267B196A" w14:textId="77777777" w:rsidR="004B6F7A" w:rsidRDefault="002C1E0F">
            <w:pPr>
              <w:pStyle w:val="Compact"/>
            </w:pPr>
            <w:r>
              <w:t>Importante</w:t>
            </w:r>
          </w:p>
        </w:tc>
      </w:tr>
      <w:tr w:rsidR="004B6F7A" w14:paraId="2620052E" w14:textId="77777777">
        <w:tc>
          <w:tcPr>
            <w:tcW w:w="0" w:type="auto"/>
          </w:tcPr>
          <w:p w14:paraId="74917767" w14:textId="77777777" w:rsidR="004B6F7A" w:rsidRDefault="002C1E0F">
            <w:pPr>
              <w:pStyle w:val="Compact"/>
            </w:pPr>
            <w:r>
              <w:rPr>
                <w:b/>
                <w:bCs/>
              </w:rPr>
              <w:t>prl.semaforo_verde</w:t>
            </w:r>
          </w:p>
        </w:tc>
        <w:tc>
          <w:tcPr>
            <w:tcW w:w="0" w:type="auto"/>
          </w:tcPr>
          <w:p w14:paraId="0B9E99D7" w14:textId="77777777" w:rsidR="004B6F7A" w:rsidRDefault="002C1E0F">
            <w:pPr>
              <w:pStyle w:val="Compact"/>
            </w:pPr>
            <w:r>
              <w:t>PRL (consumido)</w:t>
            </w:r>
          </w:p>
        </w:tc>
        <w:tc>
          <w:tcPr>
            <w:tcW w:w="0" w:type="auto"/>
          </w:tcPr>
          <w:p w14:paraId="5E80847A" w14:textId="77777777" w:rsidR="004B6F7A" w:rsidRDefault="002C1E0F">
            <w:pPr>
              <w:pStyle w:val="Compact"/>
            </w:pPr>
            <w:r>
              <w:t>Planner: nuevo recurso disponible</w:t>
            </w:r>
          </w:p>
        </w:tc>
        <w:tc>
          <w:tcPr>
            <w:tcW w:w="0" w:type="auto"/>
          </w:tcPr>
          <w:p w14:paraId="03671F14" w14:textId="77777777" w:rsidR="004B6F7A" w:rsidRDefault="002C1E0F">
            <w:pPr>
              <w:pStyle w:val="Compact"/>
            </w:pPr>
            <w:r>
              <w:t>Importante</w:t>
            </w:r>
          </w:p>
        </w:tc>
      </w:tr>
      <w:tr w:rsidR="004B6F7A" w14:paraId="28D7D4A2" w14:textId="77777777">
        <w:tc>
          <w:tcPr>
            <w:tcW w:w="0" w:type="auto"/>
          </w:tcPr>
          <w:p w14:paraId="3573710E" w14:textId="77777777" w:rsidR="004B6F7A" w:rsidRDefault="002C1E0F">
            <w:pPr>
              <w:pStyle w:val="Compact"/>
            </w:pPr>
            <w:r>
              <w:rPr>
                <w:b/>
                <w:bCs/>
              </w:rPr>
              <w:t>talent.candidato_contratado</w:t>
            </w:r>
          </w:p>
        </w:tc>
        <w:tc>
          <w:tcPr>
            <w:tcW w:w="0" w:type="auto"/>
          </w:tcPr>
          <w:p w14:paraId="28C4FA88" w14:textId="77777777" w:rsidR="004B6F7A" w:rsidRDefault="002C1E0F">
            <w:pPr>
              <w:pStyle w:val="Compact"/>
            </w:pPr>
            <w:r>
              <w:t>Talent (consumido)</w:t>
            </w:r>
          </w:p>
        </w:tc>
        <w:tc>
          <w:tcPr>
            <w:tcW w:w="0" w:type="auto"/>
          </w:tcPr>
          <w:p w14:paraId="27CC0215" w14:textId="77777777" w:rsidR="004B6F7A" w:rsidRDefault="002C1E0F">
            <w:pPr>
              <w:pStyle w:val="Compact"/>
            </w:pPr>
            <w:r>
              <w:t>People crea ficha auto + importa CV</w:t>
            </w:r>
          </w:p>
        </w:tc>
        <w:tc>
          <w:tcPr>
            <w:tcW w:w="0" w:type="auto"/>
          </w:tcPr>
          <w:p w14:paraId="5878AED4" w14:textId="77777777" w:rsidR="004B6F7A" w:rsidRDefault="002C1E0F">
            <w:pPr>
              <w:pStyle w:val="Compact"/>
            </w:pPr>
            <w:r>
              <w:t>Importante</w:t>
            </w:r>
          </w:p>
        </w:tc>
      </w:tr>
      <w:tr w:rsidR="004B6F7A" w14:paraId="78B0E2F6" w14:textId="77777777">
        <w:tc>
          <w:tcPr>
            <w:tcW w:w="0" w:type="auto"/>
          </w:tcPr>
          <w:p w14:paraId="7B05079D" w14:textId="77777777" w:rsidR="004B6F7A" w:rsidRDefault="002C1E0F">
            <w:pPr>
              <w:pStyle w:val="Compact"/>
            </w:pPr>
            <w:r>
              <w:rPr>
                <w:b/>
                <w:bCs/>
              </w:rPr>
              <w:lastRenderedPageBreak/>
              <w:t>sign.firma_epis</w:t>
            </w:r>
          </w:p>
        </w:tc>
        <w:tc>
          <w:tcPr>
            <w:tcW w:w="0" w:type="auto"/>
          </w:tcPr>
          <w:p w14:paraId="0B021E28" w14:textId="77777777" w:rsidR="004B6F7A" w:rsidRDefault="002C1E0F">
            <w:pPr>
              <w:pStyle w:val="Compact"/>
            </w:pPr>
            <w:r>
              <w:t>Sign (consumido)</w:t>
            </w:r>
          </w:p>
        </w:tc>
        <w:tc>
          <w:tcPr>
            <w:tcW w:w="0" w:type="auto"/>
          </w:tcPr>
          <w:p w14:paraId="6B4B8B6B" w14:textId="77777777" w:rsidR="004B6F7A" w:rsidRDefault="002C1E0F">
            <w:pPr>
              <w:pStyle w:val="Compact"/>
            </w:pPr>
            <w:r>
              <w:t>People actualiza ficha</w:t>
            </w:r>
          </w:p>
        </w:tc>
        <w:tc>
          <w:tcPr>
            <w:tcW w:w="0" w:type="auto"/>
          </w:tcPr>
          <w:p w14:paraId="4C306C20" w14:textId="77777777" w:rsidR="004B6F7A" w:rsidRDefault="002C1E0F">
            <w:pPr>
              <w:pStyle w:val="Compact"/>
            </w:pPr>
            <w:r>
              <w:t>Importante</w:t>
            </w:r>
          </w:p>
        </w:tc>
      </w:tr>
    </w:tbl>
    <w:p w14:paraId="34FFE151" w14:textId="77777777" w:rsidR="004B6F7A" w:rsidRDefault="002C1E0F">
      <w:pPr>
        <w:pStyle w:val="Compact"/>
        <w:numPr>
          <w:ilvl w:val="0"/>
          <w:numId w:val="23"/>
        </w:numPr>
      </w:pPr>
      <w:r>
        <w:t>Estructura frontend</w:t>
      </w:r>
    </w:p>
    <w:p w14:paraId="5773B445" w14:textId="77777777" w:rsidR="004B6F7A" w:rsidRDefault="002C1E0F">
      <w:pPr>
        <w:pStyle w:val="FirstParagraph"/>
      </w:pPr>
      <w:r>
        <w:t>Next.js + React + Tailwind. PWA mobile-first. SSO via auth-sso.js (cookie ates_sso en *.atesworkforce.com). Autenticación TOTP + SSO.</w:t>
      </w:r>
    </w:p>
    <w:p w14:paraId="0CD79EB9" w14:textId="77777777" w:rsidR="004B6F7A" w:rsidRDefault="002C1E0F">
      <w:pPr>
        <w:pStyle w:val="Textoindependiente"/>
      </w:pPr>
      <w:r>
        <w:t>17.1 Páginas principales</w:t>
      </w:r>
    </w:p>
    <w:p w14:paraId="46F0E903" w14:textId="77777777" w:rsidR="004B6F7A" w:rsidRDefault="002C1E0F">
      <w:pPr>
        <w:numPr>
          <w:ilvl w:val="0"/>
          <w:numId w:val="24"/>
        </w:numPr>
      </w:pPr>
      <w:r>
        <w:t>/people — Dashboard RRHH (plantilla, absentismo, vacaciones, rotación, onboarding, offboarding).</w:t>
      </w:r>
    </w:p>
    <w:p w14:paraId="2327EEB6" w14:textId="77777777" w:rsidR="004B6F7A" w:rsidRDefault="002C1E0F">
      <w:pPr>
        <w:numPr>
          <w:ilvl w:val="0"/>
          <w:numId w:val="24"/>
        </w:numPr>
      </w:pPr>
      <w:r>
        <w:t>/people/[id] — Ficha del empleado con subfichas (tabs).</w:t>
      </w:r>
    </w:p>
    <w:p w14:paraId="4DFD6EB1" w14:textId="77777777" w:rsidR="004B6F7A" w:rsidRDefault="002C1E0F">
      <w:pPr>
        <w:numPr>
          <w:ilvl w:val="0"/>
          <w:numId w:val="24"/>
        </w:numPr>
      </w:pPr>
      <w:r>
        <w:t>/people/[id]/basicos — Datos básicos + documentación.</w:t>
      </w:r>
    </w:p>
    <w:p w14:paraId="0E8C6D72" w14:textId="77777777" w:rsidR="004B6F7A" w:rsidRDefault="002C1E0F">
      <w:pPr>
        <w:numPr>
          <w:ilvl w:val="0"/>
          <w:numId w:val="24"/>
        </w:numPr>
      </w:pPr>
      <w:r>
        <w:t>/people/[id]/personales — Datos personales.</w:t>
      </w:r>
    </w:p>
    <w:p w14:paraId="3C4F6C88" w14:textId="77777777" w:rsidR="004B6F7A" w:rsidRDefault="002C1E0F">
      <w:pPr>
        <w:numPr>
          <w:ilvl w:val="0"/>
          <w:numId w:val="24"/>
        </w:numPr>
      </w:pPr>
      <w:r>
        <w:t>/people/[id]/profesionales — Datos profesionales + historial.</w:t>
      </w:r>
    </w:p>
    <w:p w14:paraId="4E036723" w14:textId="77777777" w:rsidR="004B6F7A" w:rsidRDefault="002C1E0F">
      <w:pPr>
        <w:numPr>
          <w:ilvl w:val="0"/>
          <w:numId w:val="24"/>
        </w:numPr>
      </w:pPr>
      <w:r>
        <w:t>/people/[id]/remuneraciones — Solo Marta/Jesús/Quino.</w:t>
      </w:r>
    </w:p>
    <w:p w14:paraId="7398795C" w14:textId="77777777" w:rsidR="004B6F7A" w:rsidRDefault="002C1E0F">
      <w:pPr>
        <w:numPr>
          <w:ilvl w:val="0"/>
          <w:numId w:val="24"/>
        </w:numPr>
      </w:pPr>
      <w:r>
        <w:t>/people/[id]/prl — Semáforo PRL (datos de ATES PRL).</w:t>
      </w:r>
    </w:p>
    <w:p w14:paraId="3B74C1D9" w14:textId="77777777" w:rsidR="004B6F7A" w:rsidRDefault="002C1E0F">
      <w:pPr>
        <w:numPr>
          <w:ilvl w:val="0"/>
          <w:numId w:val="24"/>
        </w:numPr>
      </w:pPr>
      <w:r>
        <w:t>/people/[id]/track — Vacaciones/bajas agregadas (datos de Track).</w:t>
      </w:r>
    </w:p>
    <w:p w14:paraId="093D6C64" w14:textId="77777777" w:rsidR="004B6F7A" w:rsidRDefault="002C1E0F">
      <w:pPr>
        <w:numPr>
          <w:ilvl w:val="0"/>
          <w:numId w:val="24"/>
        </w:numPr>
      </w:pPr>
      <w:r>
        <w:t>/people/[id]/disciplinario — Histórico disciplinario.</w:t>
      </w:r>
    </w:p>
    <w:p w14:paraId="1473E18B" w14:textId="77777777" w:rsidR="004B6F7A" w:rsidRDefault="002C1E0F">
      <w:pPr>
        <w:numPr>
          <w:ilvl w:val="0"/>
          <w:numId w:val="24"/>
        </w:numPr>
      </w:pPr>
      <w:r>
        <w:t>/people/equipo — Dashboard de equipo para responsables.</w:t>
      </w:r>
    </w:p>
    <w:p w14:paraId="3CA0413A" w14:textId="77777777" w:rsidR="004B6F7A" w:rsidRDefault="002C1E0F">
      <w:pPr>
        <w:numPr>
          <w:ilvl w:val="0"/>
          <w:numId w:val="24"/>
        </w:numPr>
      </w:pPr>
      <w:r>
        <w:t>/people/equipo/calendario — Calendario vacaciones Gantt.</w:t>
      </w:r>
    </w:p>
    <w:p w14:paraId="6AF31C98" w14:textId="77777777" w:rsidR="004B6F7A" w:rsidRDefault="002C1E0F">
      <w:pPr>
        <w:numPr>
          <w:ilvl w:val="0"/>
          <w:numId w:val="24"/>
        </w:numPr>
      </w:pPr>
      <w:r>
        <w:t>/people/onboarding/[id] — Dashboard progreso onboarding.</w:t>
      </w:r>
    </w:p>
    <w:p w14:paraId="0B9CDAD9" w14:textId="77777777" w:rsidR="004B6F7A" w:rsidRDefault="002C1E0F">
      <w:pPr>
        <w:numPr>
          <w:ilvl w:val="0"/>
          <w:numId w:val="24"/>
        </w:numPr>
      </w:pPr>
      <w:r>
        <w:t>/people/offboarding/[id] — Dashboard progreso offboarding.</w:t>
      </w:r>
    </w:p>
    <w:p w14:paraId="1B847267" w14:textId="77777777" w:rsidR="004B6F7A" w:rsidRDefault="002C1E0F">
      <w:pPr>
        <w:numPr>
          <w:ilvl w:val="0"/>
          <w:numId w:val="24"/>
        </w:numPr>
      </w:pPr>
      <w:r>
        <w:t>/people/informes — Generación y exportación informes.</w:t>
      </w:r>
    </w:p>
    <w:p w14:paraId="43259C67" w14:textId="77777777" w:rsidR="004B6F7A" w:rsidRDefault="002C1E0F">
      <w:pPr>
        <w:pStyle w:val="FirstParagraph"/>
      </w:pPr>
      <w:r>
        <w:t>17.2 Componentes reutilizables</w:t>
      </w:r>
    </w:p>
    <w:p w14:paraId="14EE0419" w14:textId="77777777" w:rsidR="004B6F7A" w:rsidRDefault="002C1E0F">
      <w:pPr>
        <w:numPr>
          <w:ilvl w:val="0"/>
          <w:numId w:val="25"/>
        </w:numPr>
      </w:pPr>
      <w:r>
        <w:t>EmployeeHeader — Cabecera fija: foto + nombre + puesto.</w:t>
      </w:r>
    </w:p>
    <w:p w14:paraId="0A1FDD0C" w14:textId="77777777" w:rsidR="004B6F7A" w:rsidRDefault="002C1E0F">
      <w:pPr>
        <w:numPr>
          <w:ilvl w:val="0"/>
          <w:numId w:val="25"/>
        </w:numPr>
      </w:pPr>
      <w:r>
        <w:t>StatusBadge — Semáforo estado empleado (colores según máquina estados).</w:t>
      </w:r>
    </w:p>
    <w:p w14:paraId="036FBE0D" w14:textId="77777777" w:rsidR="004B6F7A" w:rsidRDefault="002C1E0F">
      <w:pPr>
        <w:numPr>
          <w:ilvl w:val="0"/>
          <w:numId w:val="25"/>
        </w:numPr>
      </w:pPr>
      <w:r>
        <w:t>GanttCalendar — Calendario vacaciones equipo con drag&amp;drop.</w:t>
      </w:r>
    </w:p>
    <w:p w14:paraId="70DA9E09" w14:textId="77777777" w:rsidR="004B6F7A" w:rsidRDefault="002C1E0F">
      <w:pPr>
        <w:numPr>
          <w:ilvl w:val="0"/>
          <w:numId w:val="25"/>
        </w:numPr>
      </w:pPr>
      <w:r>
        <w:t>OnboardingTracker — Progreso 17 flujos con estado por flujo.</w:t>
      </w:r>
    </w:p>
    <w:p w14:paraId="0DEDAAA5" w14:textId="77777777" w:rsidR="004B6F7A" w:rsidRDefault="002C1E0F">
      <w:pPr>
        <w:numPr>
          <w:ilvl w:val="0"/>
          <w:numId w:val="25"/>
        </w:numPr>
      </w:pPr>
      <w:r>
        <w:t>OffboardingChecklist — 21 puntos con responsable y estado.</w:t>
      </w:r>
    </w:p>
    <w:p w14:paraId="71B83AA7" w14:textId="77777777" w:rsidR="004B6F7A" w:rsidRDefault="002C1E0F">
      <w:pPr>
        <w:numPr>
          <w:ilvl w:val="0"/>
          <w:numId w:val="25"/>
        </w:numPr>
      </w:pPr>
      <w:r>
        <w:t>SalaryChart — Gráficas evolución 60 meses (recharts).</w:t>
      </w:r>
    </w:p>
    <w:p w14:paraId="43AF1A25" w14:textId="77777777" w:rsidR="004B6F7A" w:rsidRDefault="002C1E0F">
      <w:pPr>
        <w:numPr>
          <w:ilvl w:val="0"/>
          <w:numId w:val="25"/>
        </w:numPr>
      </w:pPr>
      <w:r>
        <w:lastRenderedPageBreak/>
        <w:t>AlertPanel — Alertas de caducidad, periodo prueba, mínimo convenio.</w:t>
      </w:r>
    </w:p>
    <w:p w14:paraId="2F8AD27D" w14:textId="77777777" w:rsidR="004B6F7A" w:rsidRDefault="002C1E0F">
      <w:pPr>
        <w:pStyle w:val="Compact"/>
        <w:numPr>
          <w:ilvl w:val="0"/>
          <w:numId w:val="26"/>
        </w:numPr>
      </w:pPr>
      <w:r>
        <w:t>Seguridad y compliance</w:t>
      </w:r>
    </w:p>
    <w:p w14:paraId="7BB9BF1A" w14:textId="77777777" w:rsidR="004B6F7A" w:rsidRDefault="002C1E0F">
      <w:pPr>
        <w:pStyle w:val="FirstParagraph"/>
      </w:pPr>
      <w:r>
        <w:t>Toda tabla con RLS. Frontend solo anon key. Solo Macarena tiene service_role. Pruebas penetración agentes: mínimo 20 antes de producción, 100% deben pasar.</w:t>
      </w:r>
    </w:p>
    <w:p w14:paraId="1FE54368" w14:textId="77777777" w:rsidR="004B6F7A" w:rsidRDefault="002C1E0F">
      <w:pPr>
        <w:pStyle w:val="Textoindependiente"/>
      </w:pPr>
      <w:r>
        <w:t>18.1 RAT (Registro Actividades Tratamiento)</w:t>
      </w:r>
    </w:p>
    <w:tbl>
      <w:tblPr>
        <w:tblStyle w:val="Table"/>
        <w:tblW w:w="5000" w:type="pct"/>
        <w:tblLook w:val="0020" w:firstRow="1" w:lastRow="0" w:firstColumn="0" w:lastColumn="0" w:noHBand="0" w:noVBand="0"/>
      </w:tblPr>
      <w:tblGrid>
        <w:gridCol w:w="2088"/>
        <w:gridCol w:w="6750"/>
      </w:tblGrid>
      <w:tr w:rsidR="004B6F7A" w14:paraId="46A3D28A" w14:textId="77777777" w:rsidTr="004B6F7A">
        <w:trPr>
          <w:cnfStyle w:val="100000000000" w:firstRow="1" w:lastRow="0" w:firstColumn="0" w:lastColumn="0" w:oddVBand="0" w:evenVBand="0" w:oddHBand="0" w:evenHBand="0" w:firstRowFirstColumn="0" w:firstRowLastColumn="0" w:lastRowFirstColumn="0" w:lastRowLastColumn="0"/>
          <w:tblHeader/>
        </w:trPr>
        <w:tc>
          <w:tcPr>
            <w:tcW w:w="0" w:type="auto"/>
          </w:tcPr>
          <w:p w14:paraId="3957A31B" w14:textId="77777777" w:rsidR="004B6F7A" w:rsidRDefault="002C1E0F">
            <w:pPr>
              <w:pStyle w:val="Compact"/>
            </w:pPr>
            <w:r>
              <w:rPr>
                <w:b/>
                <w:bCs/>
              </w:rPr>
              <w:t>Campo</w:t>
            </w:r>
          </w:p>
        </w:tc>
        <w:tc>
          <w:tcPr>
            <w:tcW w:w="0" w:type="auto"/>
          </w:tcPr>
          <w:p w14:paraId="721910BB" w14:textId="77777777" w:rsidR="004B6F7A" w:rsidRDefault="002C1E0F">
            <w:pPr>
              <w:pStyle w:val="Compact"/>
            </w:pPr>
            <w:r>
              <w:rPr>
                <w:b/>
                <w:bCs/>
              </w:rPr>
              <w:t>Valor</w:t>
            </w:r>
          </w:p>
        </w:tc>
      </w:tr>
      <w:tr w:rsidR="004B6F7A" w14:paraId="297C2271" w14:textId="77777777">
        <w:tc>
          <w:tcPr>
            <w:tcW w:w="0" w:type="auto"/>
          </w:tcPr>
          <w:p w14:paraId="15D0D4AC" w14:textId="77777777" w:rsidR="004B6F7A" w:rsidRDefault="002C1E0F">
            <w:pPr>
              <w:pStyle w:val="Compact"/>
            </w:pPr>
            <w:r>
              <w:rPr>
                <w:b/>
                <w:bCs/>
              </w:rPr>
              <w:t>Actividad</w:t>
            </w:r>
          </w:p>
        </w:tc>
        <w:tc>
          <w:tcPr>
            <w:tcW w:w="0" w:type="auto"/>
          </w:tcPr>
          <w:p w14:paraId="077B8A7A" w14:textId="77777777" w:rsidR="004B6F7A" w:rsidRDefault="002C1E0F">
            <w:pPr>
              <w:pStyle w:val="Compact"/>
            </w:pPr>
            <w:r>
              <w:t>Gestión RRHH operativa</w:t>
            </w:r>
          </w:p>
        </w:tc>
      </w:tr>
      <w:tr w:rsidR="004B6F7A" w14:paraId="08809D29" w14:textId="77777777">
        <w:tc>
          <w:tcPr>
            <w:tcW w:w="0" w:type="auto"/>
          </w:tcPr>
          <w:p w14:paraId="1A4224C4" w14:textId="77777777" w:rsidR="004B6F7A" w:rsidRDefault="002C1E0F">
            <w:pPr>
              <w:pStyle w:val="Compact"/>
            </w:pPr>
            <w:r>
              <w:rPr>
                <w:b/>
                <w:bCs/>
              </w:rPr>
              <w:t>Datos tratados</w:t>
            </w:r>
          </w:p>
        </w:tc>
        <w:tc>
          <w:tcPr>
            <w:tcW w:w="0" w:type="auto"/>
          </w:tcPr>
          <w:p w14:paraId="76893344" w14:textId="77777777" w:rsidR="004B6F7A" w:rsidRDefault="002C1E0F">
            <w:pPr>
              <w:pStyle w:val="Compact"/>
            </w:pPr>
            <w:r>
              <w:t>Empleados, fichajes, vacaciones, remuneraciones, historial disciplinario, relaciones familiares</w:t>
            </w:r>
          </w:p>
        </w:tc>
      </w:tr>
      <w:tr w:rsidR="004B6F7A" w14:paraId="47B70E86" w14:textId="77777777">
        <w:tc>
          <w:tcPr>
            <w:tcW w:w="0" w:type="auto"/>
          </w:tcPr>
          <w:p w14:paraId="4919DF46" w14:textId="77777777" w:rsidR="004B6F7A" w:rsidRDefault="002C1E0F">
            <w:pPr>
              <w:pStyle w:val="Compact"/>
            </w:pPr>
            <w:r>
              <w:rPr>
                <w:b/>
                <w:bCs/>
              </w:rPr>
              <w:t>Base legal</w:t>
            </w:r>
          </w:p>
        </w:tc>
        <w:tc>
          <w:tcPr>
            <w:tcW w:w="0" w:type="auto"/>
          </w:tcPr>
          <w:p w14:paraId="00974ECF" w14:textId="77777777" w:rsidR="004B6F7A" w:rsidRDefault="002C1E0F">
            <w:pPr>
              <w:pStyle w:val="Compact"/>
            </w:pPr>
            <w:r>
              <w:t>Relación laboral (Art. 6.1.b RGPD)</w:t>
            </w:r>
          </w:p>
        </w:tc>
      </w:tr>
      <w:tr w:rsidR="004B6F7A" w14:paraId="6FEDD8C9" w14:textId="77777777">
        <w:tc>
          <w:tcPr>
            <w:tcW w:w="0" w:type="auto"/>
          </w:tcPr>
          <w:p w14:paraId="54B514C7" w14:textId="77777777" w:rsidR="004B6F7A" w:rsidRDefault="002C1E0F">
            <w:pPr>
              <w:pStyle w:val="Compact"/>
            </w:pPr>
            <w:r>
              <w:rPr>
                <w:b/>
                <w:bCs/>
              </w:rPr>
              <w:t>Responsable</w:t>
            </w:r>
          </w:p>
        </w:tc>
        <w:tc>
          <w:tcPr>
            <w:tcW w:w="0" w:type="auto"/>
          </w:tcPr>
          <w:p w14:paraId="41EB0364" w14:textId="77777777" w:rsidR="004B6F7A" w:rsidRDefault="002C1E0F">
            <w:pPr>
              <w:pStyle w:val="Compact"/>
            </w:pPr>
            <w:r>
              <w:t>Marta Botella (Directora RRHH)</w:t>
            </w:r>
          </w:p>
        </w:tc>
      </w:tr>
      <w:tr w:rsidR="004B6F7A" w14:paraId="647DFE07" w14:textId="77777777">
        <w:tc>
          <w:tcPr>
            <w:tcW w:w="0" w:type="auto"/>
          </w:tcPr>
          <w:p w14:paraId="12A27F79" w14:textId="77777777" w:rsidR="004B6F7A" w:rsidRDefault="002C1E0F">
            <w:pPr>
              <w:pStyle w:val="Compact"/>
            </w:pPr>
            <w:r>
              <w:rPr>
                <w:b/>
                <w:bCs/>
              </w:rPr>
              <w:t>Almacenamiento</w:t>
            </w:r>
          </w:p>
        </w:tc>
        <w:tc>
          <w:tcPr>
            <w:tcW w:w="0" w:type="auto"/>
          </w:tcPr>
          <w:p w14:paraId="7F010086" w14:textId="77777777" w:rsidR="004B6F7A" w:rsidRDefault="002C1E0F">
            <w:pPr>
              <w:pStyle w:val="Compact"/>
            </w:pPr>
            <w:r>
              <w:t>Supabase EU (instancia España)</w:t>
            </w:r>
          </w:p>
        </w:tc>
      </w:tr>
      <w:tr w:rsidR="004B6F7A" w14:paraId="09DB79F5" w14:textId="77777777">
        <w:tc>
          <w:tcPr>
            <w:tcW w:w="0" w:type="auto"/>
          </w:tcPr>
          <w:p w14:paraId="50873B5E" w14:textId="77777777" w:rsidR="004B6F7A" w:rsidRDefault="002C1E0F">
            <w:pPr>
              <w:pStyle w:val="Compact"/>
            </w:pPr>
            <w:r>
              <w:rPr>
                <w:b/>
                <w:bCs/>
              </w:rPr>
              <w:t>Retención</w:t>
            </w:r>
          </w:p>
        </w:tc>
        <w:tc>
          <w:tcPr>
            <w:tcW w:w="0" w:type="auto"/>
          </w:tcPr>
          <w:p w14:paraId="6EFD6368" w14:textId="77777777" w:rsidR="004B6F7A" w:rsidRDefault="002C1E0F">
            <w:pPr>
              <w:pStyle w:val="Compact"/>
            </w:pPr>
            <w:r>
              <w:t>Indefinida</w:t>
            </w:r>
          </w:p>
        </w:tc>
      </w:tr>
    </w:tbl>
    <w:p w14:paraId="43E25224" w14:textId="77777777" w:rsidR="004B6F7A" w:rsidRDefault="002C1E0F">
      <w:pPr>
        <w:pStyle w:val="Textoindependiente"/>
      </w:pPr>
      <w:r>
        <w:t>18.2 Datos especialmente protegidos</w:t>
      </w:r>
    </w:p>
    <w:p w14:paraId="5C761A60" w14:textId="77777777" w:rsidR="004B6F7A" w:rsidRDefault="002C1E0F">
      <w:pPr>
        <w:numPr>
          <w:ilvl w:val="0"/>
          <w:numId w:val="27"/>
        </w:numPr>
      </w:pPr>
      <w:r>
        <w:t>Remuneraciones: solo Marta, Jesús, Quino. RLS específico.</w:t>
      </w:r>
    </w:p>
    <w:p w14:paraId="39DEB2E9" w14:textId="77777777" w:rsidR="004B6F7A" w:rsidRDefault="002C1E0F">
      <w:pPr>
        <w:numPr>
          <w:ilvl w:val="0"/>
          <w:numId w:val="27"/>
        </w:numPr>
      </w:pPr>
      <w:r>
        <w:t>Relaciones familiares: solo RRHH + Quino.</w:t>
      </w:r>
    </w:p>
    <w:p w14:paraId="2F826CE9" w14:textId="77777777" w:rsidR="004B6F7A" w:rsidRDefault="002C1E0F">
      <w:pPr>
        <w:numPr>
          <w:ilvl w:val="0"/>
          <w:numId w:val="27"/>
        </w:numPr>
      </w:pPr>
      <w:r>
        <w:t>Histórico disciplinario: solo RRHH + Quino.</w:t>
      </w:r>
    </w:p>
    <w:p w14:paraId="3998FF6F" w14:textId="77777777" w:rsidR="004B6F7A" w:rsidRDefault="002C1E0F">
      <w:pPr>
        <w:numPr>
          <w:ilvl w:val="0"/>
          <w:numId w:val="27"/>
        </w:numPr>
      </w:pPr>
      <w:r>
        <w:t>Datos del modelo 145 (situación familiar): extraídos por IA, validados por RRHH.</w:t>
      </w:r>
    </w:p>
    <w:p w14:paraId="3D8C2888" w14:textId="77777777" w:rsidR="004B6F7A" w:rsidRDefault="002C1E0F">
      <w:pPr>
        <w:pStyle w:val="Compact"/>
        <w:numPr>
          <w:ilvl w:val="0"/>
          <w:numId w:val="28"/>
        </w:numPr>
      </w:pPr>
      <w:r>
        <w:t>Pendientes y próximos pasos</w:t>
      </w:r>
    </w:p>
    <w:p w14:paraId="44FBAFC4" w14:textId="77777777" w:rsidR="004B6F7A" w:rsidRDefault="002C1E0F">
      <w:pPr>
        <w:pStyle w:val="FirstParagraph"/>
      </w:pPr>
      <w:r>
        <w:t>19.1 Corto plazo</w:t>
      </w:r>
    </w:p>
    <w:p w14:paraId="0692BB30" w14:textId="77777777" w:rsidR="004B6F7A" w:rsidRDefault="002C1E0F">
      <w:pPr>
        <w:numPr>
          <w:ilvl w:val="0"/>
          <w:numId w:val="29"/>
        </w:numPr>
      </w:pPr>
      <w:r>
        <w:t>Convenios exactos: confirmar con Marta cuáles aplican (Industria Metal Valencia, Industria Metal Alicante, Comercio Metal Valencia, Metal Madrid).</w:t>
      </w:r>
    </w:p>
    <w:p w14:paraId="4623D0C4" w14:textId="77777777" w:rsidR="004B6F7A" w:rsidRDefault="002C1E0F">
      <w:pPr>
        <w:numPr>
          <w:ilvl w:val="0"/>
          <w:numId w:val="29"/>
        </w:numPr>
      </w:pPr>
      <w:r>
        <w:t>Áreas geográficas por actividad: Cristina + Quino.</w:t>
      </w:r>
    </w:p>
    <w:p w14:paraId="670CCF1C" w14:textId="77777777" w:rsidR="004B6F7A" w:rsidRDefault="002C1E0F">
      <w:pPr>
        <w:numPr>
          <w:ilvl w:val="0"/>
          <w:numId w:val="29"/>
        </w:numPr>
      </w:pPr>
      <w:r>
        <w:t>Madrid: ¿furgoneta SPA o individual?</w:t>
      </w:r>
    </w:p>
    <w:p w14:paraId="71725231" w14:textId="77777777" w:rsidR="004B6F7A" w:rsidRDefault="002C1E0F">
      <w:pPr>
        <w:numPr>
          <w:ilvl w:val="0"/>
          <w:numId w:val="29"/>
        </w:numPr>
      </w:pPr>
      <w:r>
        <w:t>PIN fichaje Chile. Delegaciones Chile (Carlos).</w:t>
      </w:r>
    </w:p>
    <w:p w14:paraId="49C806A7" w14:textId="77777777" w:rsidR="004B6F7A" w:rsidRDefault="002C1E0F">
      <w:pPr>
        <w:numPr>
          <w:ilvl w:val="0"/>
          <w:numId w:val="29"/>
        </w:numPr>
      </w:pPr>
      <w:r>
        <w:t>Programa HTML RRHH: código fuente + BBDD como referencia.</w:t>
      </w:r>
    </w:p>
    <w:p w14:paraId="19B42164" w14:textId="77777777" w:rsidR="004B6F7A" w:rsidRDefault="002C1E0F">
      <w:pPr>
        <w:numPr>
          <w:ilvl w:val="0"/>
          <w:numId w:val="29"/>
        </w:numPr>
      </w:pPr>
      <w:r>
        <w:t>Arquitectura v25 + v26 (cambios aprobados).</w:t>
      </w:r>
    </w:p>
    <w:p w14:paraId="2E71C24F" w14:textId="77777777" w:rsidR="004B6F7A" w:rsidRDefault="002C1E0F">
      <w:pPr>
        <w:pStyle w:val="FirstParagraph"/>
      </w:pPr>
      <w:r>
        <w:t>19.2 Medio plazo</w:t>
      </w:r>
    </w:p>
    <w:p w14:paraId="5D382764" w14:textId="77777777" w:rsidR="004B6F7A" w:rsidRDefault="002C1E0F">
      <w:pPr>
        <w:numPr>
          <w:ilvl w:val="0"/>
          <w:numId w:val="30"/>
        </w:numPr>
      </w:pPr>
      <w:r>
        <w:t>Definir detalle cada App Tools (IT, Vehículos, Teléfonos, Laboral, Rindegastos, Tarjetas).</w:t>
      </w:r>
    </w:p>
    <w:p w14:paraId="4E4C073C" w14:textId="77777777" w:rsidR="004B6F7A" w:rsidRDefault="002C1E0F">
      <w:pPr>
        <w:numPr>
          <w:ilvl w:val="0"/>
          <w:numId w:val="30"/>
        </w:numPr>
      </w:pPr>
      <w:r>
        <w:lastRenderedPageBreak/>
        <w:t>PRL y cursos: definir con Juan Bautista, Marta, Irene.</w:t>
      </w:r>
    </w:p>
    <w:p w14:paraId="55BE75D1" w14:textId="77777777" w:rsidR="004B6F7A" w:rsidRDefault="002C1E0F">
      <w:pPr>
        <w:numPr>
          <w:ilvl w:val="0"/>
          <w:numId w:val="30"/>
        </w:numPr>
      </w:pPr>
      <w:r>
        <w:t>Evaluación desempeño (aparcado).</w:t>
      </w:r>
    </w:p>
    <w:p w14:paraId="06BAB7C8" w14:textId="77777777" w:rsidR="004B6F7A" w:rsidRDefault="002C1E0F">
      <w:pPr>
        <w:numPr>
          <w:ilvl w:val="0"/>
          <w:numId w:val="30"/>
        </w:numPr>
      </w:pPr>
      <w:r>
        <w:t>Flujos baja temporal detallados.</w:t>
      </w:r>
    </w:p>
    <w:p w14:paraId="442939DD" w14:textId="77777777" w:rsidR="004B6F7A" w:rsidRDefault="002C1E0F">
      <w:pPr>
        <w:numPr>
          <w:ilvl w:val="0"/>
          <w:numId w:val="30"/>
        </w:numPr>
      </w:pPr>
      <w:r>
        <w:t>Fases de desarrollo.</w:t>
      </w:r>
    </w:p>
    <w:p w14:paraId="7C9DB4B0" w14:textId="77777777" w:rsidR="004B6F7A" w:rsidRDefault="002C1E0F">
      <w:pPr>
        <w:pStyle w:val="FirstParagraph"/>
      </w:pPr>
      <w:r>
        <w:t>19.3 Largo plazo</w:t>
      </w:r>
    </w:p>
    <w:p w14:paraId="4929C93C" w14:textId="77777777" w:rsidR="004B6F7A" w:rsidRDefault="002C1E0F">
      <w:pPr>
        <w:numPr>
          <w:ilvl w:val="0"/>
          <w:numId w:val="31"/>
        </w:numPr>
      </w:pPr>
      <w:r>
        <w:t>ATES CRM sustituyendo Infinity.</w:t>
      </w:r>
    </w:p>
    <w:p w14:paraId="6319E207" w14:textId="77777777" w:rsidR="004B6F7A" w:rsidRDefault="002C1E0F">
      <w:pPr>
        <w:numPr>
          <w:ilvl w:val="0"/>
          <w:numId w:val="31"/>
        </w:numPr>
      </w:pPr>
      <w:r>
        <w:t>Planner para construcción.</w:t>
      </w:r>
    </w:p>
    <w:p w14:paraId="73012193" w14:textId="77777777" w:rsidR="004B6F7A" w:rsidRDefault="002C1E0F">
      <w:pPr>
        <w:numPr>
          <w:ilvl w:val="0"/>
          <w:numId w:val="31"/>
        </w:numPr>
      </w:pPr>
      <w:r>
        <w:t>Convenio comercio tiendas Iberdrola.</w:t>
      </w:r>
    </w:p>
    <w:p w14:paraId="0D71E7FC" w14:textId="77777777" w:rsidR="004B6F7A" w:rsidRDefault="002C1E0F">
      <w:pPr>
        <w:pStyle w:val="FirstParagraph"/>
      </w:pPr>
      <w:r>
        <w:t>19.4 Apuntes Reglamento Régimen Interno</w:t>
      </w:r>
    </w:p>
    <w:p w14:paraId="65DD7175" w14:textId="77777777" w:rsidR="004B6F7A" w:rsidRDefault="002C1E0F">
      <w:pPr>
        <w:pStyle w:val="Textoindependiente"/>
      </w:pPr>
      <w:r>
        <w:t>Temas identificados: cesión imagen (RGPD), confidencialidad, no competencia, política vehículo, permisos extranjeros, seguro médico, tickets/dietas, anticipo nómina, mutua accidentes, kit bienvenida, anti-acoso/igualdad, canal ético, protección datos, fichajes/vacaciones, herramientas digitales/política IA.</w:t>
      </w:r>
    </w:p>
    <w:p w14:paraId="7B567735" w14:textId="77777777" w:rsidR="004B6F7A" w:rsidRDefault="002C1E0F">
      <w:pPr>
        <w:pStyle w:val="Textoindependiente"/>
      </w:pPr>
      <w:r>
        <w:rPr>
          <w:b/>
          <w:bCs/>
        </w:rPr>
        <w:t>— Fin del Manual de Alcance ATES People v1.0 —</w:t>
      </w:r>
    </w:p>
    <w:p w14:paraId="3F282710" w14:textId="77777777" w:rsidR="004B6F7A" w:rsidRDefault="002C1E0F">
      <w:pPr>
        <w:pStyle w:val="Textoindependiente"/>
      </w:pPr>
      <w:r>
        <w:t>Grupo ATES — Marzo 2026 — Confidencial</w:t>
      </w:r>
    </w:p>
    <w:p w14:paraId="026F5F91" w14:textId="77777777" w:rsidR="004B6F7A" w:rsidRDefault="002C1E0F">
      <w:pPr>
        <w:pStyle w:val="Textoindependiente"/>
      </w:pPr>
      <w:r>
        <w:t>Toda actualización debe publicarse en atesworkforce.com. La versión en la web es la única válida.</w:t>
      </w:r>
    </w:p>
    <w:sectPr w:rsidR="004B6F7A">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C4D04E" w14:textId="77777777" w:rsidR="002C1E0F" w:rsidRDefault="002C1E0F">
      <w:pPr>
        <w:spacing w:after="0"/>
      </w:pPr>
      <w:r>
        <w:separator/>
      </w:r>
    </w:p>
  </w:endnote>
  <w:endnote w:type="continuationSeparator" w:id="0">
    <w:p w14:paraId="4BF87D5D" w14:textId="77777777" w:rsidR="002C1E0F" w:rsidRDefault="002C1E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4BC836" w14:textId="77777777" w:rsidR="002C1E0F" w:rsidRDefault="002C1E0F">
      <w:r>
        <w:separator/>
      </w:r>
    </w:p>
  </w:footnote>
  <w:footnote w:type="continuationSeparator" w:id="0">
    <w:p w14:paraId="332BD235" w14:textId="77777777" w:rsidR="002C1E0F" w:rsidRDefault="002C1E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B6254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02C9F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7186E6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53288EE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CD663E1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D9A07E8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2AF6667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464429A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BAB2F4E0"/>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8ACC29FC"/>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F412DC10"/>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A994110"/>
    <w:multiLevelType w:val="multilevel"/>
    <w:tmpl w:val="21B8EE56"/>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2" w15:restartNumberingAfterBreak="0">
    <w:nsid w:val="0A994111"/>
    <w:multiLevelType w:val="multilevel"/>
    <w:tmpl w:val="35542088"/>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3" w15:restartNumberingAfterBreak="0">
    <w:nsid w:val="0A994112"/>
    <w:multiLevelType w:val="multilevel"/>
    <w:tmpl w:val="A86CEAC4"/>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4" w15:restartNumberingAfterBreak="0">
    <w:nsid w:val="0A994113"/>
    <w:multiLevelType w:val="multilevel"/>
    <w:tmpl w:val="1388A1EA"/>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5" w15:restartNumberingAfterBreak="0">
    <w:nsid w:val="0A994114"/>
    <w:multiLevelType w:val="multilevel"/>
    <w:tmpl w:val="D53E5366"/>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16" w15:restartNumberingAfterBreak="0">
    <w:nsid w:val="0A994115"/>
    <w:multiLevelType w:val="multilevel"/>
    <w:tmpl w:val="35A41D4E"/>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7" w15:restartNumberingAfterBreak="0">
    <w:nsid w:val="0A994116"/>
    <w:multiLevelType w:val="multilevel"/>
    <w:tmpl w:val="8C5C2362"/>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18" w15:restartNumberingAfterBreak="0">
    <w:nsid w:val="0A994117"/>
    <w:multiLevelType w:val="multilevel"/>
    <w:tmpl w:val="D82455CE"/>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19" w15:restartNumberingAfterBreak="0">
    <w:nsid w:val="0A994118"/>
    <w:multiLevelType w:val="multilevel"/>
    <w:tmpl w:val="5F06BE24"/>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20" w15:restartNumberingAfterBreak="0">
    <w:nsid w:val="0A994119"/>
    <w:multiLevelType w:val="multilevel"/>
    <w:tmpl w:val="91E2261E"/>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num w:numId="1" w16cid:durableId="1008286665">
    <w:abstractNumId w:val="0"/>
  </w:num>
  <w:num w:numId="2" w16cid:durableId="1698654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394814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66435979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96935968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85415098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84228210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16cid:durableId="976763408">
    <w:abstractNumId w:val="1"/>
  </w:num>
  <w:num w:numId="9" w16cid:durableId="644238705">
    <w:abstractNumId w:val="1"/>
  </w:num>
  <w:num w:numId="10" w16cid:durableId="197409945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 w16cid:durableId="154147836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 w16cid:durableId="2065064224">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 w16cid:durableId="376903946">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4" w16cid:durableId="1636369016">
    <w:abstractNumId w:val="1"/>
  </w:num>
  <w:num w:numId="15" w16cid:durableId="486289360">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6" w16cid:durableId="1034305356">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7" w16cid:durableId="825048280">
    <w:abstractNumId w:val="1"/>
  </w:num>
  <w:num w:numId="18" w16cid:durableId="1178160338">
    <w:abstractNumId w:val="1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9" w16cid:durableId="211307661">
    <w:abstractNumId w:val="1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0" w16cid:durableId="429786448">
    <w:abstractNumId w:val="1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21" w16cid:durableId="1026832577">
    <w:abstractNumId w:val="1"/>
  </w:num>
  <w:num w:numId="22" w16cid:durableId="272327259">
    <w:abstractNumId w:val="1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23" w16cid:durableId="1902713706">
    <w:abstractNumId w:val="18"/>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4" w16cid:durableId="1138260954">
    <w:abstractNumId w:val="1"/>
  </w:num>
  <w:num w:numId="25" w16cid:durableId="1237860061">
    <w:abstractNumId w:val="1"/>
  </w:num>
  <w:num w:numId="26" w16cid:durableId="912393076">
    <w:abstractNumId w:val="19"/>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7" w16cid:durableId="2025789209">
    <w:abstractNumId w:val="1"/>
  </w:num>
  <w:num w:numId="28" w16cid:durableId="1919050299">
    <w:abstractNumId w:val="20"/>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29" w16cid:durableId="870264996">
    <w:abstractNumId w:val="1"/>
  </w:num>
  <w:num w:numId="30" w16cid:durableId="1950232752">
    <w:abstractNumId w:val="1"/>
  </w:num>
  <w:num w:numId="31" w16cid:durableId="894740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6F7A"/>
    <w:rsid w:val="002C1E0F"/>
    <w:rsid w:val="002F5D26"/>
    <w:rsid w:val="004B6F7A"/>
    <w:rsid w:val="008B7630"/>
    <w:rsid w:val="00E93B4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81B88"/>
  <w15:docId w15:val="{64BFE55D-3470-4A9A-9D68-705A9E8EE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4</Pages>
  <Words>5337</Words>
  <Characters>34890</Characters>
  <Application>Microsoft Office Word</Application>
  <DocSecurity>0</DocSecurity>
  <Lines>1178</Lines>
  <Paragraphs>593</Paragraphs>
  <ScaleCrop>false</ScaleCrop>
  <Company/>
  <LinksUpToDate>false</LinksUpToDate>
  <CharactersWithSpaces>39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uino Renovell</dc:creator>
  <cp:keywords/>
  <cp:lastModifiedBy>Quino Renovell</cp:lastModifiedBy>
  <cp:revision>3</cp:revision>
  <dcterms:created xsi:type="dcterms:W3CDTF">2026-03-22T15:52:00Z</dcterms:created>
  <dcterms:modified xsi:type="dcterms:W3CDTF">2026-03-22T15:52:00Z</dcterms:modified>
</cp:coreProperties>
</file>